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18126121"/>
    <w:p w14:paraId="79CBB5B1" w14:textId="77777777" w:rsidR="00E56C9B" w:rsidRDefault="00E56C9B" w:rsidP="00E56C9B">
      <w:pPr>
        <w:tabs>
          <w:tab w:val="left" w:pos="14008"/>
        </w:tabs>
        <w:ind w:left="8593"/>
        <w:rPr>
          <w:rFonts w:ascii="Times New Roman"/>
          <w:sz w:val="20"/>
        </w:rPr>
      </w:pPr>
      <w:r>
        <w:rPr>
          <w:rFonts w:ascii="Times New Roman"/>
          <w:noProof/>
          <w:sz w:val="20"/>
          <w:lang w:val="en-US"/>
        </w:rPr>
        <mc:AlternateContent>
          <mc:Choice Requires="wpg">
            <w:drawing>
              <wp:inline distT="0" distB="0" distL="0" distR="0" wp14:anchorId="082ADE51" wp14:editId="6F9F916E">
                <wp:extent cx="468630" cy="1044575"/>
                <wp:effectExtent l="1905" t="0" r="0" b="3175"/>
                <wp:docPr id="28" name="Agrupa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8630" cy="1044575"/>
                          <a:chOff x="0" y="0"/>
                          <a:chExt cx="738" cy="1645"/>
                        </a:xfrm>
                      </wpg:grpSpPr>
                      <wps:wsp>
                        <wps:cNvPr id="29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37" cy="908"/>
                          </a:xfrm>
                          <a:prstGeom prst="rect">
                            <a:avLst/>
                          </a:prstGeom>
                          <a:solidFill>
                            <a:srgbClr val="AA343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AutoShape 9"/>
                        <wps:cNvSpPr>
                          <a:spLocks/>
                        </wps:cNvSpPr>
                        <wps:spPr bwMode="auto">
                          <a:xfrm>
                            <a:off x="161" y="305"/>
                            <a:ext cx="415" cy="467"/>
                          </a:xfrm>
                          <a:custGeom>
                            <a:avLst/>
                            <a:gdLst>
                              <a:gd name="T0" fmla="+- 0 553 161"/>
                              <a:gd name="T1" fmla="*/ T0 w 415"/>
                              <a:gd name="T2" fmla="+- 0 412 305"/>
                              <a:gd name="T3" fmla="*/ 412 h 467"/>
                              <a:gd name="T4" fmla="+- 0 536 161"/>
                              <a:gd name="T5" fmla="*/ T4 w 415"/>
                              <a:gd name="T6" fmla="+- 0 414 305"/>
                              <a:gd name="T7" fmla="*/ 414 h 467"/>
                              <a:gd name="T8" fmla="+- 0 395 161"/>
                              <a:gd name="T9" fmla="*/ T8 w 415"/>
                              <a:gd name="T10" fmla="+- 0 496 305"/>
                              <a:gd name="T11" fmla="*/ 496 h 467"/>
                              <a:gd name="T12" fmla="+- 0 384 161"/>
                              <a:gd name="T13" fmla="*/ T12 w 415"/>
                              <a:gd name="T14" fmla="+- 0 510 305"/>
                              <a:gd name="T15" fmla="*/ 510 h 467"/>
                              <a:gd name="T16" fmla="+- 0 387 161"/>
                              <a:gd name="T17" fmla="*/ T16 w 415"/>
                              <a:gd name="T18" fmla="+- 0 526 305"/>
                              <a:gd name="T19" fmla="*/ 526 h 467"/>
                              <a:gd name="T20" fmla="+- 0 399 161"/>
                              <a:gd name="T21" fmla="*/ T20 w 415"/>
                              <a:gd name="T22" fmla="+- 0 537 305"/>
                              <a:gd name="T23" fmla="*/ 537 h 467"/>
                              <a:gd name="T24" fmla="+- 0 417 161"/>
                              <a:gd name="T25" fmla="*/ T24 w 415"/>
                              <a:gd name="T26" fmla="+- 0 535 305"/>
                              <a:gd name="T27" fmla="*/ 535 h 467"/>
                              <a:gd name="T28" fmla="+- 0 558 161"/>
                              <a:gd name="T29" fmla="*/ T28 w 415"/>
                              <a:gd name="T30" fmla="+- 0 453 305"/>
                              <a:gd name="T31" fmla="*/ 453 h 467"/>
                              <a:gd name="T32" fmla="+- 0 569 161"/>
                              <a:gd name="T33" fmla="*/ T32 w 415"/>
                              <a:gd name="T34" fmla="+- 0 438 305"/>
                              <a:gd name="T35" fmla="*/ 438 h 467"/>
                              <a:gd name="T36" fmla="+- 0 566 161"/>
                              <a:gd name="T37" fmla="*/ T36 w 415"/>
                              <a:gd name="T38" fmla="+- 0 422 305"/>
                              <a:gd name="T39" fmla="*/ 422 h 467"/>
                              <a:gd name="T40" fmla="+- 0 553 161"/>
                              <a:gd name="T41" fmla="*/ T40 w 415"/>
                              <a:gd name="T42" fmla="+- 0 412 305"/>
                              <a:gd name="T43" fmla="*/ 412 h 467"/>
                              <a:gd name="T44" fmla="+- 0 176 161"/>
                              <a:gd name="T45" fmla="*/ T44 w 415"/>
                              <a:gd name="T46" fmla="+- 0 412 305"/>
                              <a:gd name="T47" fmla="*/ 412 h 467"/>
                              <a:gd name="T48" fmla="+- 0 164 161"/>
                              <a:gd name="T49" fmla="*/ T48 w 415"/>
                              <a:gd name="T50" fmla="+- 0 423 305"/>
                              <a:gd name="T51" fmla="*/ 423 h 467"/>
                              <a:gd name="T52" fmla="+- 0 161 161"/>
                              <a:gd name="T53" fmla="*/ T52 w 415"/>
                              <a:gd name="T54" fmla="+- 0 439 305"/>
                              <a:gd name="T55" fmla="*/ 439 h 467"/>
                              <a:gd name="T56" fmla="+- 0 172 161"/>
                              <a:gd name="T57" fmla="*/ T56 w 415"/>
                              <a:gd name="T58" fmla="+- 0 453 305"/>
                              <a:gd name="T59" fmla="*/ 453 h 467"/>
                              <a:gd name="T60" fmla="+- 0 314 161"/>
                              <a:gd name="T61" fmla="*/ T60 w 415"/>
                              <a:gd name="T62" fmla="+- 0 534 305"/>
                              <a:gd name="T63" fmla="*/ 534 h 467"/>
                              <a:gd name="T64" fmla="+- 0 332 161"/>
                              <a:gd name="T65" fmla="*/ T64 w 415"/>
                              <a:gd name="T66" fmla="+- 0 536 305"/>
                              <a:gd name="T67" fmla="*/ 536 h 467"/>
                              <a:gd name="T68" fmla="+- 0 345 161"/>
                              <a:gd name="T69" fmla="*/ T68 w 415"/>
                              <a:gd name="T70" fmla="+- 0 526 305"/>
                              <a:gd name="T71" fmla="*/ 526 h 467"/>
                              <a:gd name="T72" fmla="+- 0 347 161"/>
                              <a:gd name="T73" fmla="*/ T72 w 415"/>
                              <a:gd name="T74" fmla="+- 0 509 305"/>
                              <a:gd name="T75" fmla="*/ 509 h 467"/>
                              <a:gd name="T76" fmla="+- 0 337 161"/>
                              <a:gd name="T77" fmla="*/ T76 w 415"/>
                              <a:gd name="T78" fmla="+- 0 495 305"/>
                              <a:gd name="T79" fmla="*/ 495 h 467"/>
                              <a:gd name="T80" fmla="+- 0 194 161"/>
                              <a:gd name="T81" fmla="*/ T80 w 415"/>
                              <a:gd name="T82" fmla="+- 0 414 305"/>
                              <a:gd name="T83" fmla="*/ 414 h 467"/>
                              <a:gd name="T84" fmla="+- 0 176 161"/>
                              <a:gd name="T85" fmla="*/ T84 w 415"/>
                              <a:gd name="T86" fmla="+- 0 412 305"/>
                              <a:gd name="T87" fmla="*/ 412 h 467"/>
                              <a:gd name="T88" fmla="+- 0 377 161"/>
                              <a:gd name="T89" fmla="*/ T88 w 415"/>
                              <a:gd name="T90" fmla="+- 0 305 305"/>
                              <a:gd name="T91" fmla="*/ 305 h 467"/>
                              <a:gd name="T92" fmla="+- 0 353 161"/>
                              <a:gd name="T93" fmla="*/ T92 w 415"/>
                              <a:gd name="T94" fmla="+- 0 305 305"/>
                              <a:gd name="T95" fmla="*/ 305 h 467"/>
                              <a:gd name="T96" fmla="+- 0 343 161"/>
                              <a:gd name="T97" fmla="*/ T96 w 415"/>
                              <a:gd name="T98" fmla="+- 0 315 305"/>
                              <a:gd name="T99" fmla="*/ 315 h 467"/>
                              <a:gd name="T100" fmla="+- 0 343 161"/>
                              <a:gd name="T101" fmla="*/ T100 w 415"/>
                              <a:gd name="T102" fmla="+- 0 419 305"/>
                              <a:gd name="T103" fmla="*/ 419 h 467"/>
                              <a:gd name="T104" fmla="+- 0 353 161"/>
                              <a:gd name="T105" fmla="*/ T104 w 415"/>
                              <a:gd name="T106" fmla="+- 0 429 305"/>
                              <a:gd name="T107" fmla="*/ 429 h 467"/>
                              <a:gd name="T108" fmla="+- 0 377 161"/>
                              <a:gd name="T109" fmla="*/ T108 w 415"/>
                              <a:gd name="T110" fmla="+- 0 429 305"/>
                              <a:gd name="T111" fmla="*/ 429 h 467"/>
                              <a:gd name="T112" fmla="+- 0 387 161"/>
                              <a:gd name="T113" fmla="*/ T112 w 415"/>
                              <a:gd name="T114" fmla="+- 0 419 305"/>
                              <a:gd name="T115" fmla="*/ 419 h 467"/>
                              <a:gd name="T116" fmla="+- 0 387 161"/>
                              <a:gd name="T117" fmla="*/ T116 w 415"/>
                              <a:gd name="T118" fmla="+- 0 315 305"/>
                              <a:gd name="T119" fmla="*/ 315 h 467"/>
                              <a:gd name="T120" fmla="+- 0 377 161"/>
                              <a:gd name="T121" fmla="*/ T120 w 415"/>
                              <a:gd name="T122" fmla="+- 0 305 305"/>
                              <a:gd name="T123" fmla="*/ 305 h 467"/>
                              <a:gd name="T124" fmla="+- 0 377 161"/>
                              <a:gd name="T125" fmla="*/ T124 w 415"/>
                              <a:gd name="T126" fmla="+- 0 563 305"/>
                              <a:gd name="T127" fmla="*/ 563 h 467"/>
                              <a:gd name="T128" fmla="+- 0 353 161"/>
                              <a:gd name="T129" fmla="*/ T128 w 415"/>
                              <a:gd name="T130" fmla="+- 0 563 305"/>
                              <a:gd name="T131" fmla="*/ 563 h 467"/>
                              <a:gd name="T132" fmla="+- 0 343 161"/>
                              <a:gd name="T133" fmla="*/ T132 w 415"/>
                              <a:gd name="T134" fmla="+- 0 573 305"/>
                              <a:gd name="T135" fmla="*/ 573 h 467"/>
                              <a:gd name="T136" fmla="+- 0 343 161"/>
                              <a:gd name="T137" fmla="*/ T136 w 415"/>
                              <a:gd name="T138" fmla="+- 0 762 305"/>
                              <a:gd name="T139" fmla="*/ 762 h 467"/>
                              <a:gd name="T140" fmla="+- 0 353 161"/>
                              <a:gd name="T141" fmla="*/ T140 w 415"/>
                              <a:gd name="T142" fmla="+- 0 772 305"/>
                              <a:gd name="T143" fmla="*/ 772 h 467"/>
                              <a:gd name="T144" fmla="+- 0 377 161"/>
                              <a:gd name="T145" fmla="*/ T144 w 415"/>
                              <a:gd name="T146" fmla="+- 0 772 305"/>
                              <a:gd name="T147" fmla="*/ 772 h 467"/>
                              <a:gd name="T148" fmla="+- 0 387 161"/>
                              <a:gd name="T149" fmla="*/ T148 w 415"/>
                              <a:gd name="T150" fmla="+- 0 762 305"/>
                              <a:gd name="T151" fmla="*/ 762 h 467"/>
                              <a:gd name="T152" fmla="+- 0 387 161"/>
                              <a:gd name="T153" fmla="*/ T152 w 415"/>
                              <a:gd name="T154" fmla="+- 0 573 305"/>
                              <a:gd name="T155" fmla="*/ 573 h 467"/>
                              <a:gd name="T156" fmla="+- 0 377 161"/>
                              <a:gd name="T157" fmla="*/ T156 w 415"/>
                              <a:gd name="T158" fmla="+- 0 563 305"/>
                              <a:gd name="T159" fmla="*/ 563 h 467"/>
                              <a:gd name="T160" fmla="+- 0 266 161"/>
                              <a:gd name="T161" fmla="*/ T160 w 415"/>
                              <a:gd name="T162" fmla="+- 0 582 305"/>
                              <a:gd name="T163" fmla="*/ 582 h 467"/>
                              <a:gd name="T164" fmla="+- 0 248 161"/>
                              <a:gd name="T165" fmla="*/ T164 w 415"/>
                              <a:gd name="T166" fmla="+- 0 584 305"/>
                              <a:gd name="T167" fmla="*/ 584 h 467"/>
                              <a:gd name="T168" fmla="+- 0 179 161"/>
                              <a:gd name="T169" fmla="*/ T168 w 415"/>
                              <a:gd name="T170" fmla="+- 0 623 305"/>
                              <a:gd name="T171" fmla="*/ 623 h 467"/>
                              <a:gd name="T172" fmla="+- 0 168 161"/>
                              <a:gd name="T173" fmla="*/ T172 w 415"/>
                              <a:gd name="T174" fmla="+- 0 638 305"/>
                              <a:gd name="T175" fmla="*/ 638 h 467"/>
                              <a:gd name="T176" fmla="+- 0 171 161"/>
                              <a:gd name="T177" fmla="*/ T176 w 415"/>
                              <a:gd name="T178" fmla="+- 0 654 305"/>
                              <a:gd name="T179" fmla="*/ 654 h 467"/>
                              <a:gd name="T180" fmla="+- 0 184 161"/>
                              <a:gd name="T181" fmla="*/ T180 w 415"/>
                              <a:gd name="T182" fmla="+- 0 664 305"/>
                              <a:gd name="T183" fmla="*/ 664 h 467"/>
                              <a:gd name="T184" fmla="+- 0 202 161"/>
                              <a:gd name="T185" fmla="*/ T184 w 415"/>
                              <a:gd name="T186" fmla="+- 0 662 305"/>
                              <a:gd name="T187" fmla="*/ 662 h 467"/>
                              <a:gd name="T188" fmla="+- 0 270 161"/>
                              <a:gd name="T189" fmla="*/ T188 w 415"/>
                              <a:gd name="T190" fmla="+- 0 623 305"/>
                              <a:gd name="T191" fmla="*/ 623 h 467"/>
                              <a:gd name="T192" fmla="+- 0 281 161"/>
                              <a:gd name="T193" fmla="*/ T192 w 415"/>
                              <a:gd name="T194" fmla="+- 0 609 305"/>
                              <a:gd name="T195" fmla="*/ 609 h 467"/>
                              <a:gd name="T196" fmla="+- 0 278 161"/>
                              <a:gd name="T197" fmla="*/ T196 w 415"/>
                              <a:gd name="T198" fmla="+- 0 593 305"/>
                              <a:gd name="T199" fmla="*/ 593 h 467"/>
                              <a:gd name="T200" fmla="+- 0 266 161"/>
                              <a:gd name="T201" fmla="*/ T200 w 415"/>
                              <a:gd name="T202" fmla="+- 0 582 305"/>
                              <a:gd name="T203" fmla="*/ 582 h 467"/>
                              <a:gd name="T204" fmla="+- 0 481 161"/>
                              <a:gd name="T205" fmla="*/ T204 w 415"/>
                              <a:gd name="T206" fmla="+- 0 582 305"/>
                              <a:gd name="T207" fmla="*/ 582 h 467"/>
                              <a:gd name="T208" fmla="+- 0 468 161"/>
                              <a:gd name="T209" fmla="*/ T208 w 415"/>
                              <a:gd name="T210" fmla="+- 0 593 305"/>
                              <a:gd name="T211" fmla="*/ 593 h 467"/>
                              <a:gd name="T212" fmla="+- 0 465 161"/>
                              <a:gd name="T213" fmla="*/ T212 w 415"/>
                              <a:gd name="T214" fmla="+- 0 609 305"/>
                              <a:gd name="T215" fmla="*/ 609 h 467"/>
                              <a:gd name="T216" fmla="+- 0 476 161"/>
                              <a:gd name="T217" fmla="*/ T216 w 415"/>
                              <a:gd name="T218" fmla="+- 0 623 305"/>
                              <a:gd name="T219" fmla="*/ 623 h 467"/>
                              <a:gd name="T220" fmla="+- 0 543 161"/>
                              <a:gd name="T221" fmla="*/ T220 w 415"/>
                              <a:gd name="T222" fmla="+- 0 663 305"/>
                              <a:gd name="T223" fmla="*/ 663 h 467"/>
                              <a:gd name="T224" fmla="+- 0 561 161"/>
                              <a:gd name="T225" fmla="*/ T224 w 415"/>
                              <a:gd name="T226" fmla="+- 0 666 305"/>
                              <a:gd name="T227" fmla="*/ 666 h 467"/>
                              <a:gd name="T228" fmla="+- 0 573 161"/>
                              <a:gd name="T229" fmla="*/ T228 w 415"/>
                              <a:gd name="T230" fmla="+- 0 655 305"/>
                              <a:gd name="T231" fmla="*/ 655 h 467"/>
                              <a:gd name="T232" fmla="+- 0 576 161"/>
                              <a:gd name="T233" fmla="*/ T232 w 415"/>
                              <a:gd name="T234" fmla="+- 0 639 305"/>
                              <a:gd name="T235" fmla="*/ 639 h 467"/>
                              <a:gd name="T236" fmla="+- 0 565 161"/>
                              <a:gd name="T237" fmla="*/ T236 w 415"/>
                              <a:gd name="T238" fmla="+- 0 625 305"/>
                              <a:gd name="T239" fmla="*/ 625 h 467"/>
                              <a:gd name="T240" fmla="+- 0 499 161"/>
                              <a:gd name="T241" fmla="*/ T240 w 415"/>
                              <a:gd name="T242" fmla="+- 0 584 305"/>
                              <a:gd name="T243" fmla="*/ 584 h 467"/>
                              <a:gd name="T244" fmla="+- 0 481 161"/>
                              <a:gd name="T245" fmla="*/ T244 w 415"/>
                              <a:gd name="T246" fmla="+- 0 582 305"/>
                              <a:gd name="T247" fmla="*/ 582 h 46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415" h="467">
                                <a:moveTo>
                                  <a:pt x="392" y="107"/>
                                </a:moveTo>
                                <a:lnTo>
                                  <a:pt x="375" y="109"/>
                                </a:lnTo>
                                <a:lnTo>
                                  <a:pt x="234" y="191"/>
                                </a:lnTo>
                                <a:lnTo>
                                  <a:pt x="223" y="205"/>
                                </a:lnTo>
                                <a:lnTo>
                                  <a:pt x="226" y="221"/>
                                </a:lnTo>
                                <a:lnTo>
                                  <a:pt x="238" y="232"/>
                                </a:lnTo>
                                <a:lnTo>
                                  <a:pt x="256" y="230"/>
                                </a:lnTo>
                                <a:lnTo>
                                  <a:pt x="397" y="148"/>
                                </a:lnTo>
                                <a:lnTo>
                                  <a:pt x="408" y="133"/>
                                </a:lnTo>
                                <a:lnTo>
                                  <a:pt x="405" y="117"/>
                                </a:lnTo>
                                <a:lnTo>
                                  <a:pt x="392" y="107"/>
                                </a:lnTo>
                                <a:close/>
                                <a:moveTo>
                                  <a:pt x="15" y="107"/>
                                </a:moveTo>
                                <a:lnTo>
                                  <a:pt x="3" y="118"/>
                                </a:lnTo>
                                <a:lnTo>
                                  <a:pt x="0" y="134"/>
                                </a:lnTo>
                                <a:lnTo>
                                  <a:pt x="11" y="148"/>
                                </a:lnTo>
                                <a:lnTo>
                                  <a:pt x="153" y="229"/>
                                </a:lnTo>
                                <a:lnTo>
                                  <a:pt x="171" y="231"/>
                                </a:lnTo>
                                <a:lnTo>
                                  <a:pt x="184" y="221"/>
                                </a:lnTo>
                                <a:lnTo>
                                  <a:pt x="186" y="204"/>
                                </a:lnTo>
                                <a:lnTo>
                                  <a:pt x="176" y="190"/>
                                </a:lnTo>
                                <a:lnTo>
                                  <a:pt x="33" y="109"/>
                                </a:lnTo>
                                <a:lnTo>
                                  <a:pt x="15" y="107"/>
                                </a:lnTo>
                                <a:close/>
                                <a:moveTo>
                                  <a:pt x="216" y="0"/>
                                </a:moveTo>
                                <a:lnTo>
                                  <a:pt x="192" y="0"/>
                                </a:lnTo>
                                <a:lnTo>
                                  <a:pt x="182" y="10"/>
                                </a:lnTo>
                                <a:lnTo>
                                  <a:pt x="182" y="114"/>
                                </a:lnTo>
                                <a:lnTo>
                                  <a:pt x="192" y="124"/>
                                </a:lnTo>
                                <a:lnTo>
                                  <a:pt x="216" y="124"/>
                                </a:lnTo>
                                <a:lnTo>
                                  <a:pt x="226" y="114"/>
                                </a:lnTo>
                                <a:lnTo>
                                  <a:pt x="226" y="10"/>
                                </a:lnTo>
                                <a:lnTo>
                                  <a:pt x="216" y="0"/>
                                </a:lnTo>
                                <a:close/>
                                <a:moveTo>
                                  <a:pt x="216" y="258"/>
                                </a:moveTo>
                                <a:lnTo>
                                  <a:pt x="192" y="258"/>
                                </a:lnTo>
                                <a:lnTo>
                                  <a:pt x="182" y="268"/>
                                </a:lnTo>
                                <a:lnTo>
                                  <a:pt x="182" y="457"/>
                                </a:lnTo>
                                <a:lnTo>
                                  <a:pt x="192" y="467"/>
                                </a:lnTo>
                                <a:lnTo>
                                  <a:pt x="216" y="467"/>
                                </a:lnTo>
                                <a:lnTo>
                                  <a:pt x="226" y="457"/>
                                </a:lnTo>
                                <a:lnTo>
                                  <a:pt x="226" y="268"/>
                                </a:lnTo>
                                <a:lnTo>
                                  <a:pt x="216" y="258"/>
                                </a:lnTo>
                                <a:close/>
                                <a:moveTo>
                                  <a:pt x="105" y="277"/>
                                </a:moveTo>
                                <a:lnTo>
                                  <a:pt x="87" y="279"/>
                                </a:lnTo>
                                <a:lnTo>
                                  <a:pt x="18" y="318"/>
                                </a:lnTo>
                                <a:lnTo>
                                  <a:pt x="7" y="333"/>
                                </a:lnTo>
                                <a:lnTo>
                                  <a:pt x="10" y="349"/>
                                </a:lnTo>
                                <a:lnTo>
                                  <a:pt x="23" y="359"/>
                                </a:lnTo>
                                <a:lnTo>
                                  <a:pt x="41" y="357"/>
                                </a:lnTo>
                                <a:lnTo>
                                  <a:pt x="109" y="318"/>
                                </a:lnTo>
                                <a:lnTo>
                                  <a:pt x="120" y="304"/>
                                </a:lnTo>
                                <a:lnTo>
                                  <a:pt x="117" y="288"/>
                                </a:lnTo>
                                <a:lnTo>
                                  <a:pt x="105" y="277"/>
                                </a:lnTo>
                                <a:close/>
                                <a:moveTo>
                                  <a:pt x="320" y="277"/>
                                </a:moveTo>
                                <a:lnTo>
                                  <a:pt x="307" y="288"/>
                                </a:lnTo>
                                <a:lnTo>
                                  <a:pt x="304" y="304"/>
                                </a:lnTo>
                                <a:lnTo>
                                  <a:pt x="315" y="318"/>
                                </a:lnTo>
                                <a:lnTo>
                                  <a:pt x="382" y="358"/>
                                </a:lnTo>
                                <a:lnTo>
                                  <a:pt x="400" y="361"/>
                                </a:lnTo>
                                <a:lnTo>
                                  <a:pt x="412" y="350"/>
                                </a:lnTo>
                                <a:lnTo>
                                  <a:pt x="415" y="334"/>
                                </a:lnTo>
                                <a:lnTo>
                                  <a:pt x="404" y="320"/>
                                </a:lnTo>
                                <a:lnTo>
                                  <a:pt x="338" y="279"/>
                                </a:lnTo>
                                <a:lnTo>
                                  <a:pt x="320" y="2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0" y="907"/>
                            <a:ext cx="738" cy="737"/>
                          </a:xfrm>
                          <a:prstGeom prst="rect">
                            <a:avLst/>
                          </a:prstGeom>
                          <a:solidFill>
                            <a:srgbClr val="D65D1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AutoShape 11"/>
                        <wps:cNvSpPr>
                          <a:spLocks/>
                        </wps:cNvSpPr>
                        <wps:spPr bwMode="auto">
                          <a:xfrm>
                            <a:off x="141" y="1057"/>
                            <a:ext cx="455" cy="437"/>
                          </a:xfrm>
                          <a:custGeom>
                            <a:avLst/>
                            <a:gdLst>
                              <a:gd name="T0" fmla="+- 0 258 141"/>
                              <a:gd name="T1" fmla="*/ T0 w 455"/>
                              <a:gd name="T2" fmla="+- 0 1449 1057"/>
                              <a:gd name="T3" fmla="*/ 1449 h 437"/>
                              <a:gd name="T4" fmla="+- 0 248 141"/>
                              <a:gd name="T5" fmla="*/ T4 w 455"/>
                              <a:gd name="T6" fmla="+- 0 1459 1057"/>
                              <a:gd name="T7" fmla="*/ 1459 h 437"/>
                              <a:gd name="T8" fmla="+- 0 248 141"/>
                              <a:gd name="T9" fmla="*/ T8 w 455"/>
                              <a:gd name="T10" fmla="+- 0 1484 1057"/>
                              <a:gd name="T11" fmla="*/ 1484 h 437"/>
                              <a:gd name="T12" fmla="+- 0 258 141"/>
                              <a:gd name="T13" fmla="*/ T12 w 455"/>
                              <a:gd name="T14" fmla="+- 0 1494 1057"/>
                              <a:gd name="T15" fmla="*/ 1494 h 437"/>
                              <a:gd name="T16" fmla="+- 0 478 141"/>
                              <a:gd name="T17" fmla="*/ T16 w 455"/>
                              <a:gd name="T18" fmla="+- 0 1494 1057"/>
                              <a:gd name="T19" fmla="*/ 1494 h 437"/>
                              <a:gd name="T20" fmla="+- 0 488 141"/>
                              <a:gd name="T21" fmla="*/ T20 w 455"/>
                              <a:gd name="T22" fmla="+- 0 1484 1057"/>
                              <a:gd name="T23" fmla="*/ 1484 h 437"/>
                              <a:gd name="T24" fmla="+- 0 488 141"/>
                              <a:gd name="T25" fmla="*/ T24 w 455"/>
                              <a:gd name="T26" fmla="+- 0 1459 1057"/>
                              <a:gd name="T27" fmla="*/ 1459 h 437"/>
                              <a:gd name="T28" fmla="+- 0 478 141"/>
                              <a:gd name="T29" fmla="*/ T28 w 455"/>
                              <a:gd name="T30" fmla="+- 0 1449 1057"/>
                              <a:gd name="T31" fmla="*/ 1449 h 437"/>
                              <a:gd name="T32" fmla="+- 0 258 141"/>
                              <a:gd name="T33" fmla="*/ T32 w 455"/>
                              <a:gd name="T34" fmla="+- 0 1449 1057"/>
                              <a:gd name="T35" fmla="*/ 1449 h 437"/>
                              <a:gd name="T36" fmla="+- 0 581 141"/>
                              <a:gd name="T37" fmla="*/ T36 w 455"/>
                              <a:gd name="T38" fmla="+- 0 1229 1057"/>
                              <a:gd name="T39" fmla="*/ 1229 h 437"/>
                              <a:gd name="T40" fmla="+- 0 565 141"/>
                              <a:gd name="T41" fmla="*/ T40 w 455"/>
                              <a:gd name="T42" fmla="+- 0 1230 1057"/>
                              <a:gd name="T43" fmla="*/ 1230 h 437"/>
                              <a:gd name="T44" fmla="+- 0 553 141"/>
                              <a:gd name="T45" fmla="*/ T44 w 455"/>
                              <a:gd name="T46" fmla="+- 0 1243 1057"/>
                              <a:gd name="T47" fmla="*/ 1243 h 437"/>
                              <a:gd name="T48" fmla="+- 0 492 141"/>
                              <a:gd name="T49" fmla="*/ T48 w 455"/>
                              <a:gd name="T50" fmla="+- 0 1431 1057"/>
                              <a:gd name="T51" fmla="*/ 1431 h 437"/>
                              <a:gd name="T52" fmla="+- 0 494 141"/>
                              <a:gd name="T53" fmla="*/ T52 w 455"/>
                              <a:gd name="T54" fmla="+- 0 1449 1057"/>
                              <a:gd name="T55" fmla="*/ 1449 h 437"/>
                              <a:gd name="T56" fmla="+- 0 507 141"/>
                              <a:gd name="T57" fmla="*/ T56 w 455"/>
                              <a:gd name="T58" fmla="+- 0 1459 1057"/>
                              <a:gd name="T59" fmla="*/ 1459 h 437"/>
                              <a:gd name="T60" fmla="+- 0 523 141"/>
                              <a:gd name="T61" fmla="*/ T60 w 455"/>
                              <a:gd name="T62" fmla="+- 0 1458 1057"/>
                              <a:gd name="T63" fmla="*/ 1458 h 437"/>
                              <a:gd name="T64" fmla="+- 0 535 141"/>
                              <a:gd name="T65" fmla="*/ T64 w 455"/>
                              <a:gd name="T66" fmla="+- 0 1445 1057"/>
                              <a:gd name="T67" fmla="*/ 1445 h 437"/>
                              <a:gd name="T68" fmla="+- 0 596 141"/>
                              <a:gd name="T69" fmla="*/ T68 w 455"/>
                              <a:gd name="T70" fmla="+- 0 1257 1057"/>
                              <a:gd name="T71" fmla="*/ 1257 h 437"/>
                              <a:gd name="T72" fmla="+- 0 594 141"/>
                              <a:gd name="T73" fmla="*/ T72 w 455"/>
                              <a:gd name="T74" fmla="+- 0 1239 1057"/>
                              <a:gd name="T75" fmla="*/ 1239 h 437"/>
                              <a:gd name="T76" fmla="+- 0 581 141"/>
                              <a:gd name="T77" fmla="*/ T76 w 455"/>
                              <a:gd name="T78" fmla="+- 0 1229 1057"/>
                              <a:gd name="T79" fmla="*/ 1229 h 437"/>
                              <a:gd name="T80" fmla="+- 0 393 141"/>
                              <a:gd name="T81" fmla="*/ T80 w 455"/>
                              <a:gd name="T82" fmla="+- 0 1057 1057"/>
                              <a:gd name="T83" fmla="*/ 1057 h 437"/>
                              <a:gd name="T84" fmla="+- 0 379 141"/>
                              <a:gd name="T85" fmla="*/ T84 w 455"/>
                              <a:gd name="T86" fmla="+- 0 1067 1057"/>
                              <a:gd name="T87" fmla="*/ 1067 h 437"/>
                              <a:gd name="T88" fmla="+- 0 375 141"/>
                              <a:gd name="T89" fmla="*/ T88 w 455"/>
                              <a:gd name="T90" fmla="+- 0 1082 1057"/>
                              <a:gd name="T91" fmla="*/ 1082 h 437"/>
                              <a:gd name="T92" fmla="+- 0 384 141"/>
                              <a:gd name="T93" fmla="*/ T92 w 455"/>
                              <a:gd name="T94" fmla="+- 0 1098 1057"/>
                              <a:gd name="T95" fmla="*/ 1098 h 437"/>
                              <a:gd name="T96" fmla="+- 0 543 141"/>
                              <a:gd name="T97" fmla="*/ T96 w 455"/>
                              <a:gd name="T98" fmla="+- 0 1214 1057"/>
                              <a:gd name="T99" fmla="*/ 1214 h 437"/>
                              <a:gd name="T100" fmla="+- 0 561 141"/>
                              <a:gd name="T101" fmla="*/ T100 w 455"/>
                              <a:gd name="T102" fmla="+- 0 1218 1057"/>
                              <a:gd name="T103" fmla="*/ 1218 h 437"/>
                              <a:gd name="T104" fmla="+- 0 574 141"/>
                              <a:gd name="T105" fmla="*/ T104 w 455"/>
                              <a:gd name="T106" fmla="+- 0 1209 1057"/>
                              <a:gd name="T107" fmla="*/ 1209 h 437"/>
                              <a:gd name="T108" fmla="+- 0 579 141"/>
                              <a:gd name="T109" fmla="*/ T108 w 455"/>
                              <a:gd name="T110" fmla="+- 0 1194 1057"/>
                              <a:gd name="T111" fmla="*/ 1194 h 437"/>
                              <a:gd name="T112" fmla="+- 0 569 141"/>
                              <a:gd name="T113" fmla="*/ T112 w 455"/>
                              <a:gd name="T114" fmla="+- 0 1178 1057"/>
                              <a:gd name="T115" fmla="*/ 1178 h 437"/>
                              <a:gd name="T116" fmla="+- 0 410 141"/>
                              <a:gd name="T117" fmla="*/ T116 w 455"/>
                              <a:gd name="T118" fmla="+- 0 1062 1057"/>
                              <a:gd name="T119" fmla="*/ 1062 h 437"/>
                              <a:gd name="T120" fmla="+- 0 393 141"/>
                              <a:gd name="T121" fmla="*/ T120 w 455"/>
                              <a:gd name="T122" fmla="+- 0 1057 1057"/>
                              <a:gd name="T123" fmla="*/ 1057 h 437"/>
                              <a:gd name="T124" fmla="+- 0 156 141"/>
                              <a:gd name="T125" fmla="*/ T124 w 455"/>
                              <a:gd name="T126" fmla="+- 0 1228 1057"/>
                              <a:gd name="T127" fmla="*/ 1228 h 437"/>
                              <a:gd name="T128" fmla="+- 0 143 141"/>
                              <a:gd name="T129" fmla="*/ T128 w 455"/>
                              <a:gd name="T130" fmla="+- 0 1238 1057"/>
                              <a:gd name="T131" fmla="*/ 1238 h 437"/>
                              <a:gd name="T132" fmla="+- 0 141 141"/>
                              <a:gd name="T133" fmla="*/ T132 w 455"/>
                              <a:gd name="T134" fmla="+- 0 1256 1057"/>
                              <a:gd name="T135" fmla="*/ 1256 h 437"/>
                              <a:gd name="T136" fmla="+- 0 203 141"/>
                              <a:gd name="T137" fmla="*/ T136 w 455"/>
                              <a:gd name="T138" fmla="+- 0 1443 1057"/>
                              <a:gd name="T139" fmla="*/ 1443 h 437"/>
                              <a:gd name="T140" fmla="+- 0 215 141"/>
                              <a:gd name="T141" fmla="*/ T140 w 455"/>
                              <a:gd name="T142" fmla="+- 0 1457 1057"/>
                              <a:gd name="T143" fmla="*/ 1457 h 437"/>
                              <a:gd name="T144" fmla="+- 0 231 141"/>
                              <a:gd name="T145" fmla="*/ T144 w 455"/>
                              <a:gd name="T146" fmla="+- 0 1457 1057"/>
                              <a:gd name="T147" fmla="*/ 1457 h 437"/>
                              <a:gd name="T148" fmla="+- 0 244 141"/>
                              <a:gd name="T149" fmla="*/ T148 w 455"/>
                              <a:gd name="T150" fmla="+- 0 1447 1057"/>
                              <a:gd name="T151" fmla="*/ 1447 h 437"/>
                              <a:gd name="T152" fmla="+- 0 246 141"/>
                              <a:gd name="T153" fmla="*/ T152 w 455"/>
                              <a:gd name="T154" fmla="+- 0 1429 1057"/>
                              <a:gd name="T155" fmla="*/ 1429 h 437"/>
                              <a:gd name="T156" fmla="+- 0 184 141"/>
                              <a:gd name="T157" fmla="*/ T156 w 455"/>
                              <a:gd name="T158" fmla="+- 0 1242 1057"/>
                              <a:gd name="T159" fmla="*/ 1242 h 437"/>
                              <a:gd name="T160" fmla="+- 0 172 141"/>
                              <a:gd name="T161" fmla="*/ T160 w 455"/>
                              <a:gd name="T162" fmla="+- 0 1229 1057"/>
                              <a:gd name="T163" fmla="*/ 1229 h 437"/>
                              <a:gd name="T164" fmla="+- 0 156 141"/>
                              <a:gd name="T165" fmla="*/ T164 w 455"/>
                              <a:gd name="T166" fmla="+- 0 1228 1057"/>
                              <a:gd name="T167" fmla="*/ 1228 h 437"/>
                              <a:gd name="T168" fmla="+- 0 344 141"/>
                              <a:gd name="T169" fmla="*/ T168 w 455"/>
                              <a:gd name="T170" fmla="+- 0 1058 1057"/>
                              <a:gd name="T171" fmla="*/ 1058 h 437"/>
                              <a:gd name="T172" fmla="+- 0 327 141"/>
                              <a:gd name="T173" fmla="*/ T172 w 455"/>
                              <a:gd name="T174" fmla="+- 0 1062 1057"/>
                              <a:gd name="T175" fmla="*/ 1062 h 437"/>
                              <a:gd name="T176" fmla="+- 0 167 141"/>
                              <a:gd name="T177" fmla="*/ T176 w 455"/>
                              <a:gd name="T178" fmla="+- 0 1178 1057"/>
                              <a:gd name="T179" fmla="*/ 1178 h 437"/>
                              <a:gd name="T180" fmla="+- 0 158 141"/>
                              <a:gd name="T181" fmla="*/ T180 w 455"/>
                              <a:gd name="T182" fmla="+- 0 1193 1057"/>
                              <a:gd name="T183" fmla="*/ 1193 h 437"/>
                              <a:gd name="T184" fmla="+- 0 163 141"/>
                              <a:gd name="T185" fmla="*/ T184 w 455"/>
                              <a:gd name="T186" fmla="+- 0 1209 1057"/>
                              <a:gd name="T187" fmla="*/ 1209 h 437"/>
                              <a:gd name="T188" fmla="+- 0 176 141"/>
                              <a:gd name="T189" fmla="*/ T188 w 455"/>
                              <a:gd name="T190" fmla="+- 0 1218 1057"/>
                              <a:gd name="T191" fmla="*/ 1218 h 437"/>
                              <a:gd name="T192" fmla="+- 0 194 141"/>
                              <a:gd name="T193" fmla="*/ T192 w 455"/>
                              <a:gd name="T194" fmla="+- 0 1214 1057"/>
                              <a:gd name="T195" fmla="*/ 1214 h 437"/>
                              <a:gd name="T196" fmla="+- 0 353 141"/>
                              <a:gd name="T197" fmla="*/ T196 w 455"/>
                              <a:gd name="T198" fmla="+- 0 1098 1057"/>
                              <a:gd name="T199" fmla="*/ 1098 h 437"/>
                              <a:gd name="T200" fmla="+- 0 362 141"/>
                              <a:gd name="T201" fmla="*/ T200 w 455"/>
                              <a:gd name="T202" fmla="+- 0 1082 1057"/>
                              <a:gd name="T203" fmla="*/ 1082 h 437"/>
                              <a:gd name="T204" fmla="+- 0 358 141"/>
                              <a:gd name="T205" fmla="*/ T204 w 455"/>
                              <a:gd name="T206" fmla="+- 0 1067 1057"/>
                              <a:gd name="T207" fmla="*/ 1067 h 437"/>
                              <a:gd name="T208" fmla="+- 0 344 141"/>
                              <a:gd name="T209" fmla="*/ T208 w 455"/>
                              <a:gd name="T210" fmla="+- 0 1058 1057"/>
                              <a:gd name="T211" fmla="*/ 1058 h 4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</a:cxnLst>
                            <a:rect l="0" t="0" r="r" b="b"/>
                            <a:pathLst>
                              <a:path w="455" h="437">
                                <a:moveTo>
                                  <a:pt x="117" y="392"/>
                                </a:moveTo>
                                <a:lnTo>
                                  <a:pt x="107" y="402"/>
                                </a:lnTo>
                                <a:lnTo>
                                  <a:pt x="107" y="427"/>
                                </a:lnTo>
                                <a:lnTo>
                                  <a:pt x="117" y="437"/>
                                </a:lnTo>
                                <a:lnTo>
                                  <a:pt x="337" y="437"/>
                                </a:lnTo>
                                <a:lnTo>
                                  <a:pt x="347" y="427"/>
                                </a:lnTo>
                                <a:lnTo>
                                  <a:pt x="347" y="402"/>
                                </a:lnTo>
                                <a:lnTo>
                                  <a:pt x="337" y="392"/>
                                </a:lnTo>
                                <a:lnTo>
                                  <a:pt x="117" y="392"/>
                                </a:lnTo>
                                <a:close/>
                                <a:moveTo>
                                  <a:pt x="440" y="172"/>
                                </a:moveTo>
                                <a:lnTo>
                                  <a:pt x="424" y="173"/>
                                </a:lnTo>
                                <a:lnTo>
                                  <a:pt x="412" y="186"/>
                                </a:lnTo>
                                <a:lnTo>
                                  <a:pt x="351" y="374"/>
                                </a:lnTo>
                                <a:lnTo>
                                  <a:pt x="353" y="392"/>
                                </a:lnTo>
                                <a:lnTo>
                                  <a:pt x="366" y="402"/>
                                </a:lnTo>
                                <a:lnTo>
                                  <a:pt x="382" y="401"/>
                                </a:lnTo>
                                <a:lnTo>
                                  <a:pt x="394" y="388"/>
                                </a:lnTo>
                                <a:lnTo>
                                  <a:pt x="455" y="200"/>
                                </a:lnTo>
                                <a:lnTo>
                                  <a:pt x="453" y="182"/>
                                </a:lnTo>
                                <a:lnTo>
                                  <a:pt x="440" y="172"/>
                                </a:lnTo>
                                <a:close/>
                                <a:moveTo>
                                  <a:pt x="252" y="0"/>
                                </a:moveTo>
                                <a:lnTo>
                                  <a:pt x="238" y="10"/>
                                </a:lnTo>
                                <a:lnTo>
                                  <a:pt x="234" y="25"/>
                                </a:lnTo>
                                <a:lnTo>
                                  <a:pt x="243" y="41"/>
                                </a:lnTo>
                                <a:lnTo>
                                  <a:pt x="402" y="157"/>
                                </a:lnTo>
                                <a:lnTo>
                                  <a:pt x="420" y="161"/>
                                </a:lnTo>
                                <a:lnTo>
                                  <a:pt x="433" y="152"/>
                                </a:lnTo>
                                <a:lnTo>
                                  <a:pt x="438" y="137"/>
                                </a:lnTo>
                                <a:lnTo>
                                  <a:pt x="428" y="121"/>
                                </a:lnTo>
                                <a:lnTo>
                                  <a:pt x="269" y="5"/>
                                </a:lnTo>
                                <a:lnTo>
                                  <a:pt x="252" y="0"/>
                                </a:lnTo>
                                <a:close/>
                                <a:moveTo>
                                  <a:pt x="15" y="171"/>
                                </a:moveTo>
                                <a:lnTo>
                                  <a:pt x="2" y="181"/>
                                </a:lnTo>
                                <a:lnTo>
                                  <a:pt x="0" y="199"/>
                                </a:lnTo>
                                <a:lnTo>
                                  <a:pt x="62" y="386"/>
                                </a:lnTo>
                                <a:lnTo>
                                  <a:pt x="74" y="400"/>
                                </a:lnTo>
                                <a:lnTo>
                                  <a:pt x="90" y="400"/>
                                </a:lnTo>
                                <a:lnTo>
                                  <a:pt x="103" y="390"/>
                                </a:lnTo>
                                <a:lnTo>
                                  <a:pt x="105" y="372"/>
                                </a:lnTo>
                                <a:lnTo>
                                  <a:pt x="43" y="185"/>
                                </a:lnTo>
                                <a:lnTo>
                                  <a:pt x="31" y="172"/>
                                </a:lnTo>
                                <a:lnTo>
                                  <a:pt x="15" y="171"/>
                                </a:lnTo>
                                <a:close/>
                                <a:moveTo>
                                  <a:pt x="203" y="1"/>
                                </a:moveTo>
                                <a:lnTo>
                                  <a:pt x="186" y="5"/>
                                </a:lnTo>
                                <a:lnTo>
                                  <a:pt x="26" y="121"/>
                                </a:lnTo>
                                <a:lnTo>
                                  <a:pt x="17" y="136"/>
                                </a:lnTo>
                                <a:lnTo>
                                  <a:pt x="22" y="152"/>
                                </a:lnTo>
                                <a:lnTo>
                                  <a:pt x="35" y="161"/>
                                </a:lnTo>
                                <a:lnTo>
                                  <a:pt x="53" y="157"/>
                                </a:lnTo>
                                <a:lnTo>
                                  <a:pt x="212" y="41"/>
                                </a:lnTo>
                                <a:lnTo>
                                  <a:pt x="221" y="25"/>
                                </a:lnTo>
                                <a:lnTo>
                                  <a:pt x="217" y="10"/>
                                </a:lnTo>
                                <a:lnTo>
                                  <a:pt x="203" y="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BF18DA" id="Agrupar 28" o:spid="_x0000_s1026" style="width:36.9pt;height:82.25pt;mso-position-horizontal-relative:char;mso-position-vertical-relative:line" coordsize="738,1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">
                <v:rect id="Rectangle 8" o:spid="_x0000_s1027" style="position:absolute;width:737;height: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" fillcolor="#aa3439" stroked="f"/>
                <v:shape id="AutoShape 9" o:spid="_x0000_s1028" style="position:absolute;left:161;top:305;width:415;height:467;visibility:visible;mso-wrap-style:square;v-text-anchor:top" coordsize="415,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" path="m392,107r-17,2l234,191r-11,14l226,221r12,11l256,230,397,148r11,-15l405,117,392,107xm15,107l3,118,,134r11,14l153,229r18,2l184,221r2,-17l176,190,33,109,15,107xm216,l192,,182,10r,104l192,124r24,l226,114r,-104l216,xm216,258r-24,l182,268r,189l192,467r24,l226,457r,-189l216,258xm105,277r-18,2l18,318,7,333r3,16l23,359r18,-2l109,318r11,-14l117,288,105,277xm320,277r-13,11l304,304r11,14l382,358r18,3l412,350r3,-16l404,320,338,279r-18,-2xe" stroked="f">
                  <v:path arrowok="t" o:connecttype="custom" o:connectlocs="392,412;375,414;234,496;223,510;226,526;238,537;256,535;397,453;408,438;405,422;392,412;15,412;3,423;0,439;11,453;153,534;171,536;184,526;186,509;176,495;33,414;15,412;216,305;192,305;182,315;182,419;192,429;216,429;226,419;226,315;216,305;216,563;192,563;182,573;182,762;192,772;216,772;226,762;226,573;216,563;105,582;87,584;18,623;7,638;10,654;23,664;41,662;109,623;120,609;117,593;105,582;320,582;307,593;304,609;315,623;382,663;400,666;412,655;415,639;404,625;338,584;320,582" o:connectangles="0,0,0,0,0,0,0,0,0,0,0,0,0,0,0,0,0,0,0,0,0,0,0,0,0,0,0,0,0,0,0,0,0,0,0,0,0,0,0,0,0,0,0,0,0,0,0,0,0,0,0,0,0,0,0,0,0,0,0,0,0,0"/>
                </v:shape>
                <v:rect id="Rectangle 10" o:spid="_x0000_s1029" style="position:absolute;top:907;width:738;height: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" fillcolor="#d65d13" stroked="f"/>
                <v:shape id="AutoShape 11" o:spid="_x0000_s1030" style="position:absolute;left:141;top:1057;width:455;height:437;visibility:visible;mso-wrap-style:square;v-text-anchor:top" coordsize="455,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" path="m117,392r-10,10l107,427r10,10l337,437r10,-10l347,402,337,392r-220,xm440,172r-16,1l412,186,351,374r2,18l366,402r16,-1l394,388,455,200r-2,-18l440,172xm252,l238,10r-4,15l243,41,402,157r18,4l433,152r5,-15l428,121,269,5,252,xm15,171l2,181,,199,62,386r12,14l90,400r13,-10l105,372,43,185,31,172,15,171xm203,1l186,5,26,121r-9,15l22,152r13,9l53,157,212,41r9,-16l217,10,203,1xe" stroked="f">
                  <v:path arrowok="t" o:connecttype="custom" o:connectlocs="117,1449;107,1459;107,1484;117,1494;337,1494;347,1484;347,1459;337,1449;117,1449;440,1229;424,1230;412,1243;351,1431;353,1449;366,1459;382,1458;394,1445;455,1257;453,1239;440,1229;252,1057;238,1067;234,1082;243,1098;402,1214;420,1218;433,1209;438,1194;428,1178;269,1062;252,1057;15,1228;2,1238;0,1256;62,1443;74,1457;90,1457;103,1447;105,1429;43,1242;31,1229;15,1228;203,1058;186,1062;26,1178;17,1193;22,1209;35,1218;53,1214;212,1098;221,1082;217,1067;203,1058" o:connectangles="0,0,0,0,0,0,0,0,0,0,0,0,0,0,0,0,0,0,0,0,0,0,0,0,0,0,0,0,0,0,0,0,0,0,0,0,0,0,0,0,0,0,0,0,0,0,0,0,0,0,0,0,0"/>
                </v:shape>
                <w10:anchorlock/>
              </v:group>
            </w:pict>
          </mc:Fallback>
        </mc:AlternateContent>
      </w:r>
      <w:r>
        <w:rPr>
          <w:rFonts w:ascii="Times New Roman"/>
          <w:sz w:val="20"/>
        </w:rPr>
        <w:tab/>
      </w:r>
      <w:r>
        <w:rPr>
          <w:rFonts w:ascii="Times New Roman"/>
          <w:noProof/>
          <w:sz w:val="20"/>
          <w:lang w:val="en-US"/>
        </w:rPr>
        <mc:AlternateContent>
          <mc:Choice Requires="wpg">
            <w:drawing>
              <wp:inline distT="0" distB="0" distL="0" distR="0" wp14:anchorId="579B1827" wp14:editId="73FA7F49">
                <wp:extent cx="1872615" cy="1045210"/>
                <wp:effectExtent l="1905" t="0" r="1905" b="2540"/>
                <wp:docPr id="23" name="Agrupa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72615" cy="1045210"/>
                          <a:chOff x="0" y="0"/>
                          <a:chExt cx="2949" cy="1646"/>
                        </a:xfrm>
                      </wpg:grpSpPr>
                      <wps:wsp>
                        <wps:cNvPr id="2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475" cy="1645"/>
                          </a:xfrm>
                          <a:prstGeom prst="rect">
                            <a:avLst/>
                          </a:prstGeom>
                          <a:solidFill>
                            <a:srgbClr val="AA343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AutoShape 4"/>
                        <wps:cNvSpPr>
                          <a:spLocks/>
                        </wps:cNvSpPr>
                        <wps:spPr bwMode="auto">
                          <a:xfrm>
                            <a:off x="322" y="440"/>
                            <a:ext cx="831" cy="935"/>
                          </a:xfrm>
                          <a:custGeom>
                            <a:avLst/>
                            <a:gdLst>
                              <a:gd name="T0" fmla="+- 0 1072 322"/>
                              <a:gd name="T1" fmla="*/ T0 w 831"/>
                              <a:gd name="T2" fmla="+- 0 658 441"/>
                              <a:gd name="T3" fmla="*/ 658 h 935"/>
                              <a:gd name="T4" fmla="+- 0 768 322"/>
                              <a:gd name="T5" fmla="*/ T4 w 831"/>
                              <a:gd name="T6" fmla="+- 0 851 441"/>
                              <a:gd name="T7" fmla="*/ 851 h 935"/>
                              <a:gd name="T8" fmla="+- 0 799 322"/>
                              <a:gd name="T9" fmla="*/ T8 w 831"/>
                              <a:gd name="T10" fmla="+- 0 904 441"/>
                              <a:gd name="T11" fmla="*/ 904 h 935"/>
                              <a:gd name="T12" fmla="+- 0 1117 322"/>
                              <a:gd name="T13" fmla="*/ T12 w 831"/>
                              <a:gd name="T14" fmla="+- 0 736 441"/>
                              <a:gd name="T15" fmla="*/ 736 h 935"/>
                              <a:gd name="T16" fmla="+- 0 1133 322"/>
                              <a:gd name="T17" fmla="*/ T16 w 831"/>
                              <a:gd name="T18" fmla="+- 0 675 441"/>
                              <a:gd name="T19" fmla="*/ 675 h 935"/>
                              <a:gd name="T20" fmla="+- 0 353 322"/>
                              <a:gd name="T21" fmla="*/ T20 w 831"/>
                              <a:gd name="T22" fmla="+- 0 654 441"/>
                              <a:gd name="T23" fmla="*/ 654 h 935"/>
                              <a:gd name="T24" fmla="+- 0 322 322"/>
                              <a:gd name="T25" fmla="*/ T24 w 831"/>
                              <a:gd name="T26" fmla="+- 0 708 441"/>
                              <a:gd name="T27" fmla="*/ 708 h 935"/>
                              <a:gd name="T28" fmla="+- 0 629 322"/>
                              <a:gd name="T29" fmla="*/ T28 w 831"/>
                              <a:gd name="T30" fmla="+- 0 898 441"/>
                              <a:gd name="T31" fmla="*/ 898 h 935"/>
                              <a:gd name="T32" fmla="+- 0 690 322"/>
                              <a:gd name="T33" fmla="*/ T32 w 831"/>
                              <a:gd name="T34" fmla="+- 0 881 441"/>
                              <a:gd name="T35" fmla="*/ 881 h 935"/>
                              <a:gd name="T36" fmla="+- 0 674 322"/>
                              <a:gd name="T37" fmla="*/ T36 w 831"/>
                              <a:gd name="T38" fmla="+- 0 820 441"/>
                              <a:gd name="T39" fmla="*/ 820 h 935"/>
                              <a:gd name="T40" fmla="+- 0 353 322"/>
                              <a:gd name="T41" fmla="*/ T40 w 831"/>
                              <a:gd name="T42" fmla="+- 0 654 441"/>
                              <a:gd name="T43" fmla="*/ 654 h 935"/>
                              <a:gd name="T44" fmla="+- 0 713 322"/>
                              <a:gd name="T45" fmla="*/ T44 w 831"/>
                              <a:gd name="T46" fmla="+- 0 444 441"/>
                              <a:gd name="T47" fmla="*/ 444 h 935"/>
                              <a:gd name="T48" fmla="+- 0 689 322"/>
                              <a:gd name="T49" fmla="*/ T48 w 831"/>
                              <a:gd name="T50" fmla="+- 0 468 441"/>
                              <a:gd name="T51" fmla="*/ 468 h 935"/>
                              <a:gd name="T52" fmla="+- 0 686 322"/>
                              <a:gd name="T53" fmla="*/ T52 w 831"/>
                              <a:gd name="T54" fmla="+- 0 643 441"/>
                              <a:gd name="T55" fmla="*/ 643 h 935"/>
                              <a:gd name="T56" fmla="+- 0 699 322"/>
                              <a:gd name="T57" fmla="*/ T56 w 831"/>
                              <a:gd name="T58" fmla="+- 0 674 441"/>
                              <a:gd name="T59" fmla="*/ 674 h 935"/>
                              <a:gd name="T60" fmla="+- 0 730 322"/>
                              <a:gd name="T61" fmla="*/ T60 w 831"/>
                              <a:gd name="T62" fmla="+- 0 688 441"/>
                              <a:gd name="T63" fmla="*/ 688 h 935"/>
                              <a:gd name="T64" fmla="+- 0 762 322"/>
                              <a:gd name="T65" fmla="*/ T64 w 831"/>
                              <a:gd name="T66" fmla="+- 0 674 441"/>
                              <a:gd name="T67" fmla="*/ 674 h 935"/>
                              <a:gd name="T68" fmla="+- 0 775 322"/>
                              <a:gd name="T69" fmla="*/ T68 w 831"/>
                              <a:gd name="T70" fmla="+- 0 643 441"/>
                              <a:gd name="T71" fmla="*/ 643 h 935"/>
                              <a:gd name="T72" fmla="+- 0 772 322"/>
                              <a:gd name="T73" fmla="*/ T72 w 831"/>
                              <a:gd name="T74" fmla="+- 0 468 441"/>
                              <a:gd name="T75" fmla="*/ 468 h 935"/>
                              <a:gd name="T76" fmla="+- 0 748 322"/>
                              <a:gd name="T77" fmla="*/ T76 w 831"/>
                              <a:gd name="T78" fmla="+- 0 444 441"/>
                              <a:gd name="T79" fmla="*/ 444 h 935"/>
                              <a:gd name="T80" fmla="+- 0 730 322"/>
                              <a:gd name="T81" fmla="*/ T80 w 831"/>
                              <a:gd name="T82" fmla="+- 0 957 441"/>
                              <a:gd name="T83" fmla="*/ 957 h 935"/>
                              <a:gd name="T84" fmla="+- 0 699 322"/>
                              <a:gd name="T85" fmla="*/ T84 w 831"/>
                              <a:gd name="T86" fmla="+- 0 970 441"/>
                              <a:gd name="T87" fmla="*/ 970 h 935"/>
                              <a:gd name="T88" fmla="+- 0 686 322"/>
                              <a:gd name="T89" fmla="*/ T88 w 831"/>
                              <a:gd name="T90" fmla="+- 0 1002 441"/>
                              <a:gd name="T91" fmla="*/ 1002 h 935"/>
                              <a:gd name="T92" fmla="+- 0 689 322"/>
                              <a:gd name="T93" fmla="*/ T92 w 831"/>
                              <a:gd name="T94" fmla="+- 0 1347 441"/>
                              <a:gd name="T95" fmla="*/ 1347 h 935"/>
                              <a:gd name="T96" fmla="+- 0 713 322"/>
                              <a:gd name="T97" fmla="*/ T96 w 831"/>
                              <a:gd name="T98" fmla="+- 0 1371 441"/>
                              <a:gd name="T99" fmla="*/ 1371 h 935"/>
                              <a:gd name="T100" fmla="+- 0 748 322"/>
                              <a:gd name="T101" fmla="*/ T100 w 831"/>
                              <a:gd name="T102" fmla="+- 0 1371 441"/>
                              <a:gd name="T103" fmla="*/ 1371 h 935"/>
                              <a:gd name="T104" fmla="+- 0 772 322"/>
                              <a:gd name="T105" fmla="*/ T104 w 831"/>
                              <a:gd name="T106" fmla="+- 0 1347 441"/>
                              <a:gd name="T107" fmla="*/ 1347 h 935"/>
                              <a:gd name="T108" fmla="+- 0 775 322"/>
                              <a:gd name="T109" fmla="*/ T108 w 831"/>
                              <a:gd name="T110" fmla="+- 0 1002 441"/>
                              <a:gd name="T111" fmla="*/ 1002 h 935"/>
                              <a:gd name="T112" fmla="+- 0 762 322"/>
                              <a:gd name="T113" fmla="*/ T112 w 831"/>
                              <a:gd name="T114" fmla="+- 0 970 441"/>
                              <a:gd name="T115" fmla="*/ 970 h 935"/>
                              <a:gd name="T116" fmla="+- 0 730 322"/>
                              <a:gd name="T117" fmla="*/ T116 w 831"/>
                              <a:gd name="T118" fmla="+- 0 957 441"/>
                              <a:gd name="T119" fmla="*/ 957 h 935"/>
                              <a:gd name="T120" fmla="+- 0 496 322"/>
                              <a:gd name="T121" fmla="*/ T120 w 831"/>
                              <a:gd name="T122" fmla="+- 0 999 441"/>
                              <a:gd name="T123" fmla="*/ 999 h 935"/>
                              <a:gd name="T124" fmla="+- 0 337 322"/>
                              <a:gd name="T125" fmla="*/ T124 w 831"/>
                              <a:gd name="T126" fmla="+- 0 1106 441"/>
                              <a:gd name="T127" fmla="*/ 1106 h 935"/>
                              <a:gd name="T128" fmla="+- 0 368 322"/>
                              <a:gd name="T129" fmla="*/ T128 w 831"/>
                              <a:gd name="T130" fmla="+- 0 1159 441"/>
                              <a:gd name="T131" fmla="*/ 1159 h 935"/>
                              <a:gd name="T132" fmla="+- 0 540 322"/>
                              <a:gd name="T133" fmla="*/ T132 w 831"/>
                              <a:gd name="T134" fmla="+- 0 1077 441"/>
                              <a:gd name="T135" fmla="*/ 1077 h 935"/>
                              <a:gd name="T136" fmla="+- 0 556 322"/>
                              <a:gd name="T137" fmla="*/ T136 w 831"/>
                              <a:gd name="T138" fmla="+- 0 1016 441"/>
                              <a:gd name="T139" fmla="*/ 1016 h 935"/>
                              <a:gd name="T140" fmla="+- 0 962 322"/>
                              <a:gd name="T141" fmla="*/ T140 w 831"/>
                              <a:gd name="T142" fmla="+- 0 995 441"/>
                              <a:gd name="T143" fmla="*/ 995 h 935"/>
                              <a:gd name="T144" fmla="+- 0 931 322"/>
                              <a:gd name="T145" fmla="*/ T144 w 831"/>
                              <a:gd name="T146" fmla="+- 0 1048 441"/>
                              <a:gd name="T147" fmla="*/ 1048 h 935"/>
                              <a:gd name="T148" fmla="+- 0 1086 322"/>
                              <a:gd name="T149" fmla="*/ T148 w 831"/>
                              <a:gd name="T150" fmla="+- 0 1157 441"/>
                              <a:gd name="T151" fmla="*/ 1157 h 935"/>
                              <a:gd name="T152" fmla="+- 0 1147 322"/>
                              <a:gd name="T153" fmla="*/ T152 w 831"/>
                              <a:gd name="T154" fmla="+- 0 1141 441"/>
                              <a:gd name="T155" fmla="*/ 1141 h 935"/>
                              <a:gd name="T156" fmla="+- 0 1131 322"/>
                              <a:gd name="T157" fmla="*/ T156 w 831"/>
                              <a:gd name="T158" fmla="+- 0 1080 441"/>
                              <a:gd name="T159" fmla="*/ 1080 h 935"/>
                              <a:gd name="T160" fmla="+- 0 962 322"/>
                              <a:gd name="T161" fmla="*/ T160 w 831"/>
                              <a:gd name="T162" fmla="+- 0 995 441"/>
                              <a:gd name="T163" fmla="*/ 995 h 9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</a:cxnLst>
                            <a:rect l="0" t="0" r="r" b="b"/>
                            <a:pathLst>
                              <a:path w="831" h="935">
                                <a:moveTo>
                                  <a:pt x="786" y="212"/>
                                </a:moveTo>
                                <a:lnTo>
                                  <a:pt x="750" y="217"/>
                                </a:lnTo>
                                <a:lnTo>
                                  <a:pt x="468" y="381"/>
                                </a:lnTo>
                                <a:lnTo>
                                  <a:pt x="446" y="410"/>
                                </a:lnTo>
                                <a:lnTo>
                                  <a:pt x="452" y="442"/>
                                </a:lnTo>
                                <a:lnTo>
                                  <a:pt x="477" y="463"/>
                                </a:lnTo>
                                <a:lnTo>
                                  <a:pt x="513" y="459"/>
                                </a:lnTo>
                                <a:lnTo>
                                  <a:pt x="795" y="295"/>
                                </a:lnTo>
                                <a:lnTo>
                                  <a:pt x="817" y="266"/>
                                </a:lnTo>
                                <a:lnTo>
                                  <a:pt x="811" y="234"/>
                                </a:lnTo>
                                <a:lnTo>
                                  <a:pt x="786" y="212"/>
                                </a:lnTo>
                                <a:close/>
                                <a:moveTo>
                                  <a:pt x="31" y="213"/>
                                </a:moveTo>
                                <a:lnTo>
                                  <a:pt x="6" y="235"/>
                                </a:lnTo>
                                <a:lnTo>
                                  <a:pt x="0" y="267"/>
                                </a:lnTo>
                                <a:lnTo>
                                  <a:pt x="22" y="296"/>
                                </a:lnTo>
                                <a:lnTo>
                                  <a:pt x="307" y="457"/>
                                </a:lnTo>
                                <a:lnTo>
                                  <a:pt x="343" y="462"/>
                                </a:lnTo>
                                <a:lnTo>
                                  <a:pt x="368" y="440"/>
                                </a:lnTo>
                                <a:lnTo>
                                  <a:pt x="373" y="408"/>
                                </a:lnTo>
                                <a:lnTo>
                                  <a:pt x="352" y="379"/>
                                </a:lnTo>
                                <a:lnTo>
                                  <a:pt x="67" y="218"/>
                                </a:lnTo>
                                <a:lnTo>
                                  <a:pt x="31" y="213"/>
                                </a:lnTo>
                                <a:close/>
                                <a:moveTo>
                                  <a:pt x="408" y="0"/>
                                </a:moveTo>
                                <a:lnTo>
                                  <a:pt x="391" y="3"/>
                                </a:lnTo>
                                <a:lnTo>
                                  <a:pt x="377" y="13"/>
                                </a:lnTo>
                                <a:lnTo>
                                  <a:pt x="367" y="27"/>
                                </a:lnTo>
                                <a:lnTo>
                                  <a:pt x="364" y="44"/>
                                </a:lnTo>
                                <a:lnTo>
                                  <a:pt x="364" y="202"/>
                                </a:lnTo>
                                <a:lnTo>
                                  <a:pt x="367" y="219"/>
                                </a:lnTo>
                                <a:lnTo>
                                  <a:pt x="377" y="233"/>
                                </a:lnTo>
                                <a:lnTo>
                                  <a:pt x="391" y="243"/>
                                </a:lnTo>
                                <a:lnTo>
                                  <a:pt x="408" y="247"/>
                                </a:lnTo>
                                <a:lnTo>
                                  <a:pt x="426" y="243"/>
                                </a:lnTo>
                                <a:lnTo>
                                  <a:pt x="440" y="233"/>
                                </a:lnTo>
                                <a:lnTo>
                                  <a:pt x="450" y="219"/>
                                </a:lnTo>
                                <a:lnTo>
                                  <a:pt x="453" y="202"/>
                                </a:lnTo>
                                <a:lnTo>
                                  <a:pt x="453" y="44"/>
                                </a:lnTo>
                                <a:lnTo>
                                  <a:pt x="450" y="27"/>
                                </a:lnTo>
                                <a:lnTo>
                                  <a:pt x="440" y="13"/>
                                </a:lnTo>
                                <a:lnTo>
                                  <a:pt x="426" y="3"/>
                                </a:lnTo>
                                <a:lnTo>
                                  <a:pt x="408" y="0"/>
                                </a:lnTo>
                                <a:close/>
                                <a:moveTo>
                                  <a:pt x="408" y="516"/>
                                </a:moveTo>
                                <a:lnTo>
                                  <a:pt x="391" y="520"/>
                                </a:lnTo>
                                <a:lnTo>
                                  <a:pt x="377" y="529"/>
                                </a:lnTo>
                                <a:lnTo>
                                  <a:pt x="367" y="544"/>
                                </a:lnTo>
                                <a:lnTo>
                                  <a:pt x="364" y="561"/>
                                </a:lnTo>
                                <a:lnTo>
                                  <a:pt x="364" y="889"/>
                                </a:lnTo>
                                <a:lnTo>
                                  <a:pt x="367" y="906"/>
                                </a:lnTo>
                                <a:lnTo>
                                  <a:pt x="377" y="920"/>
                                </a:lnTo>
                                <a:lnTo>
                                  <a:pt x="391" y="930"/>
                                </a:lnTo>
                                <a:lnTo>
                                  <a:pt x="408" y="934"/>
                                </a:lnTo>
                                <a:lnTo>
                                  <a:pt x="426" y="930"/>
                                </a:lnTo>
                                <a:lnTo>
                                  <a:pt x="440" y="920"/>
                                </a:lnTo>
                                <a:lnTo>
                                  <a:pt x="450" y="906"/>
                                </a:lnTo>
                                <a:lnTo>
                                  <a:pt x="453" y="889"/>
                                </a:lnTo>
                                <a:lnTo>
                                  <a:pt x="453" y="561"/>
                                </a:lnTo>
                                <a:lnTo>
                                  <a:pt x="450" y="544"/>
                                </a:lnTo>
                                <a:lnTo>
                                  <a:pt x="440" y="529"/>
                                </a:lnTo>
                                <a:lnTo>
                                  <a:pt x="426" y="520"/>
                                </a:lnTo>
                                <a:lnTo>
                                  <a:pt x="408" y="516"/>
                                </a:lnTo>
                                <a:close/>
                                <a:moveTo>
                                  <a:pt x="209" y="554"/>
                                </a:moveTo>
                                <a:lnTo>
                                  <a:pt x="174" y="558"/>
                                </a:lnTo>
                                <a:lnTo>
                                  <a:pt x="37" y="636"/>
                                </a:lnTo>
                                <a:lnTo>
                                  <a:pt x="15" y="665"/>
                                </a:lnTo>
                                <a:lnTo>
                                  <a:pt x="21" y="697"/>
                                </a:lnTo>
                                <a:lnTo>
                                  <a:pt x="46" y="718"/>
                                </a:lnTo>
                                <a:lnTo>
                                  <a:pt x="82" y="714"/>
                                </a:lnTo>
                                <a:lnTo>
                                  <a:pt x="218" y="636"/>
                                </a:lnTo>
                                <a:lnTo>
                                  <a:pt x="240" y="607"/>
                                </a:lnTo>
                                <a:lnTo>
                                  <a:pt x="234" y="575"/>
                                </a:lnTo>
                                <a:lnTo>
                                  <a:pt x="209" y="554"/>
                                </a:lnTo>
                                <a:close/>
                                <a:moveTo>
                                  <a:pt x="640" y="554"/>
                                </a:moveTo>
                                <a:lnTo>
                                  <a:pt x="615" y="575"/>
                                </a:lnTo>
                                <a:lnTo>
                                  <a:pt x="609" y="607"/>
                                </a:lnTo>
                                <a:lnTo>
                                  <a:pt x="631" y="636"/>
                                </a:lnTo>
                                <a:lnTo>
                                  <a:pt x="764" y="716"/>
                                </a:lnTo>
                                <a:lnTo>
                                  <a:pt x="800" y="721"/>
                                </a:lnTo>
                                <a:lnTo>
                                  <a:pt x="825" y="700"/>
                                </a:lnTo>
                                <a:lnTo>
                                  <a:pt x="831" y="667"/>
                                </a:lnTo>
                                <a:lnTo>
                                  <a:pt x="809" y="639"/>
                                </a:lnTo>
                                <a:lnTo>
                                  <a:pt x="676" y="558"/>
                                </a:lnTo>
                                <a:lnTo>
                                  <a:pt x="640" y="5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474" y="0"/>
                            <a:ext cx="1475" cy="1645"/>
                          </a:xfrm>
                          <a:prstGeom prst="rect">
                            <a:avLst/>
                          </a:prstGeom>
                          <a:solidFill>
                            <a:srgbClr val="D65D1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AutoShape 6"/>
                        <wps:cNvSpPr>
                          <a:spLocks/>
                        </wps:cNvSpPr>
                        <wps:spPr bwMode="auto">
                          <a:xfrm>
                            <a:off x="1757" y="471"/>
                            <a:ext cx="909" cy="874"/>
                          </a:xfrm>
                          <a:custGeom>
                            <a:avLst/>
                            <a:gdLst>
                              <a:gd name="T0" fmla="+- 0 2015 1758"/>
                              <a:gd name="T1" fmla="*/ T0 w 909"/>
                              <a:gd name="T2" fmla="+- 0 1255 471"/>
                              <a:gd name="T3" fmla="*/ 1255 h 874"/>
                              <a:gd name="T4" fmla="+- 0 1998 1758"/>
                              <a:gd name="T5" fmla="*/ T4 w 909"/>
                              <a:gd name="T6" fmla="+- 0 1259 471"/>
                              <a:gd name="T7" fmla="*/ 1259 h 874"/>
                              <a:gd name="T8" fmla="+- 0 1984 1758"/>
                              <a:gd name="T9" fmla="*/ T8 w 909"/>
                              <a:gd name="T10" fmla="+- 0 1268 471"/>
                              <a:gd name="T11" fmla="*/ 1268 h 874"/>
                              <a:gd name="T12" fmla="+- 0 1974 1758"/>
                              <a:gd name="T13" fmla="*/ T12 w 909"/>
                              <a:gd name="T14" fmla="+- 0 1282 471"/>
                              <a:gd name="T15" fmla="*/ 1282 h 874"/>
                              <a:gd name="T16" fmla="+- 0 1971 1758"/>
                              <a:gd name="T17" fmla="*/ T16 w 909"/>
                              <a:gd name="T18" fmla="+- 0 1300 471"/>
                              <a:gd name="T19" fmla="*/ 1300 h 874"/>
                              <a:gd name="T20" fmla="+- 0 1974 1758"/>
                              <a:gd name="T21" fmla="*/ T20 w 909"/>
                              <a:gd name="T22" fmla="+- 0 1317 471"/>
                              <a:gd name="T23" fmla="*/ 1317 h 874"/>
                              <a:gd name="T24" fmla="+- 0 1984 1758"/>
                              <a:gd name="T25" fmla="*/ T24 w 909"/>
                              <a:gd name="T26" fmla="+- 0 1332 471"/>
                              <a:gd name="T27" fmla="*/ 1332 h 874"/>
                              <a:gd name="T28" fmla="+- 0 1998 1758"/>
                              <a:gd name="T29" fmla="*/ T28 w 909"/>
                              <a:gd name="T30" fmla="+- 0 1341 471"/>
                              <a:gd name="T31" fmla="*/ 1341 h 874"/>
                              <a:gd name="T32" fmla="+- 0 2015 1758"/>
                              <a:gd name="T33" fmla="*/ T32 w 909"/>
                              <a:gd name="T34" fmla="+- 0 1345 471"/>
                              <a:gd name="T35" fmla="*/ 1345 h 874"/>
                              <a:gd name="T36" fmla="+- 0 2407 1758"/>
                              <a:gd name="T37" fmla="*/ T36 w 909"/>
                              <a:gd name="T38" fmla="+- 0 1345 471"/>
                              <a:gd name="T39" fmla="*/ 1345 h 874"/>
                              <a:gd name="T40" fmla="+- 0 2424 1758"/>
                              <a:gd name="T41" fmla="*/ T40 w 909"/>
                              <a:gd name="T42" fmla="+- 0 1341 471"/>
                              <a:gd name="T43" fmla="*/ 1341 h 874"/>
                              <a:gd name="T44" fmla="+- 0 2438 1758"/>
                              <a:gd name="T45" fmla="*/ T44 w 909"/>
                              <a:gd name="T46" fmla="+- 0 1332 471"/>
                              <a:gd name="T47" fmla="*/ 1332 h 874"/>
                              <a:gd name="T48" fmla="+- 0 2448 1758"/>
                              <a:gd name="T49" fmla="*/ T48 w 909"/>
                              <a:gd name="T50" fmla="+- 0 1317 471"/>
                              <a:gd name="T51" fmla="*/ 1317 h 874"/>
                              <a:gd name="T52" fmla="+- 0 2451 1758"/>
                              <a:gd name="T53" fmla="*/ T52 w 909"/>
                              <a:gd name="T54" fmla="+- 0 1300 471"/>
                              <a:gd name="T55" fmla="*/ 1300 h 874"/>
                              <a:gd name="T56" fmla="+- 0 2448 1758"/>
                              <a:gd name="T57" fmla="*/ T56 w 909"/>
                              <a:gd name="T58" fmla="+- 0 1282 471"/>
                              <a:gd name="T59" fmla="*/ 1282 h 874"/>
                              <a:gd name="T60" fmla="+- 0 2438 1758"/>
                              <a:gd name="T61" fmla="*/ T60 w 909"/>
                              <a:gd name="T62" fmla="+- 0 1268 471"/>
                              <a:gd name="T63" fmla="*/ 1268 h 874"/>
                              <a:gd name="T64" fmla="+- 0 2424 1758"/>
                              <a:gd name="T65" fmla="*/ T64 w 909"/>
                              <a:gd name="T66" fmla="+- 0 1259 471"/>
                              <a:gd name="T67" fmla="*/ 1259 h 874"/>
                              <a:gd name="T68" fmla="+- 0 2407 1758"/>
                              <a:gd name="T69" fmla="*/ T68 w 909"/>
                              <a:gd name="T70" fmla="+- 0 1255 471"/>
                              <a:gd name="T71" fmla="*/ 1255 h 874"/>
                              <a:gd name="T72" fmla="+- 0 2015 1758"/>
                              <a:gd name="T73" fmla="*/ T72 w 909"/>
                              <a:gd name="T74" fmla="+- 0 1255 471"/>
                              <a:gd name="T75" fmla="*/ 1255 h 874"/>
                              <a:gd name="T76" fmla="+- 0 2637 1758"/>
                              <a:gd name="T77" fmla="*/ T76 w 909"/>
                              <a:gd name="T78" fmla="+- 0 815 471"/>
                              <a:gd name="T79" fmla="*/ 815 h 874"/>
                              <a:gd name="T80" fmla="+- 0 2605 1758"/>
                              <a:gd name="T81" fmla="*/ T80 w 909"/>
                              <a:gd name="T82" fmla="+- 0 816 471"/>
                              <a:gd name="T83" fmla="*/ 816 h 874"/>
                              <a:gd name="T84" fmla="+- 0 2581 1758"/>
                              <a:gd name="T85" fmla="*/ T84 w 909"/>
                              <a:gd name="T86" fmla="+- 0 843 471"/>
                              <a:gd name="T87" fmla="*/ 843 h 874"/>
                              <a:gd name="T88" fmla="+- 0 2459 1758"/>
                              <a:gd name="T89" fmla="*/ T88 w 909"/>
                              <a:gd name="T90" fmla="+- 0 1218 471"/>
                              <a:gd name="T91" fmla="*/ 1218 h 874"/>
                              <a:gd name="T92" fmla="+- 0 2462 1758"/>
                              <a:gd name="T93" fmla="*/ T92 w 909"/>
                              <a:gd name="T94" fmla="+- 0 1254 471"/>
                              <a:gd name="T95" fmla="*/ 1254 h 874"/>
                              <a:gd name="T96" fmla="+- 0 2488 1758"/>
                              <a:gd name="T97" fmla="*/ T96 w 909"/>
                              <a:gd name="T98" fmla="+- 0 1274 471"/>
                              <a:gd name="T99" fmla="*/ 1274 h 874"/>
                              <a:gd name="T100" fmla="+- 0 2521 1758"/>
                              <a:gd name="T101" fmla="*/ T100 w 909"/>
                              <a:gd name="T102" fmla="+- 0 1273 471"/>
                              <a:gd name="T103" fmla="*/ 1273 h 874"/>
                              <a:gd name="T104" fmla="+- 0 2545 1758"/>
                              <a:gd name="T105" fmla="*/ T104 w 909"/>
                              <a:gd name="T106" fmla="+- 0 1246 471"/>
                              <a:gd name="T107" fmla="*/ 1246 h 874"/>
                              <a:gd name="T108" fmla="+- 0 2666 1758"/>
                              <a:gd name="T109" fmla="*/ T108 w 909"/>
                              <a:gd name="T110" fmla="+- 0 871 471"/>
                              <a:gd name="T111" fmla="*/ 871 h 874"/>
                              <a:gd name="T112" fmla="+- 0 2663 1758"/>
                              <a:gd name="T113" fmla="*/ T112 w 909"/>
                              <a:gd name="T114" fmla="+- 0 835 471"/>
                              <a:gd name="T115" fmla="*/ 835 h 874"/>
                              <a:gd name="T116" fmla="+- 0 2637 1758"/>
                              <a:gd name="T117" fmla="*/ T116 w 909"/>
                              <a:gd name="T118" fmla="+- 0 815 471"/>
                              <a:gd name="T119" fmla="*/ 815 h 874"/>
                              <a:gd name="T120" fmla="+- 0 2261 1758"/>
                              <a:gd name="T121" fmla="*/ T120 w 909"/>
                              <a:gd name="T122" fmla="+- 0 471 471"/>
                              <a:gd name="T123" fmla="*/ 471 h 874"/>
                              <a:gd name="T124" fmla="+- 0 2234 1758"/>
                              <a:gd name="T125" fmla="*/ T124 w 909"/>
                              <a:gd name="T126" fmla="+- 0 490 471"/>
                              <a:gd name="T127" fmla="*/ 490 h 874"/>
                              <a:gd name="T128" fmla="+- 0 2224 1758"/>
                              <a:gd name="T129" fmla="*/ T128 w 909"/>
                              <a:gd name="T130" fmla="+- 0 521 471"/>
                              <a:gd name="T131" fmla="*/ 521 h 874"/>
                              <a:gd name="T132" fmla="+- 0 2243 1758"/>
                              <a:gd name="T133" fmla="*/ T132 w 909"/>
                              <a:gd name="T134" fmla="+- 0 552 471"/>
                              <a:gd name="T135" fmla="*/ 552 h 874"/>
                              <a:gd name="T136" fmla="+- 0 2561 1758"/>
                              <a:gd name="T137" fmla="*/ T136 w 909"/>
                              <a:gd name="T138" fmla="+- 0 785 471"/>
                              <a:gd name="T139" fmla="*/ 785 h 874"/>
                              <a:gd name="T140" fmla="+- 0 2596 1758"/>
                              <a:gd name="T141" fmla="*/ T140 w 909"/>
                              <a:gd name="T142" fmla="+- 0 793 471"/>
                              <a:gd name="T143" fmla="*/ 793 h 874"/>
                              <a:gd name="T144" fmla="+- 0 2623 1758"/>
                              <a:gd name="T145" fmla="*/ T144 w 909"/>
                              <a:gd name="T146" fmla="+- 0 775 471"/>
                              <a:gd name="T147" fmla="*/ 775 h 874"/>
                              <a:gd name="T148" fmla="+- 0 2632 1758"/>
                              <a:gd name="T149" fmla="*/ T148 w 909"/>
                              <a:gd name="T150" fmla="+- 0 743 471"/>
                              <a:gd name="T151" fmla="*/ 743 h 874"/>
                              <a:gd name="T152" fmla="+- 0 2614 1758"/>
                              <a:gd name="T153" fmla="*/ T152 w 909"/>
                              <a:gd name="T154" fmla="+- 0 713 471"/>
                              <a:gd name="T155" fmla="*/ 713 h 874"/>
                              <a:gd name="T156" fmla="+- 0 2296 1758"/>
                              <a:gd name="T157" fmla="*/ T156 w 909"/>
                              <a:gd name="T158" fmla="+- 0 480 471"/>
                              <a:gd name="T159" fmla="*/ 480 h 874"/>
                              <a:gd name="T160" fmla="+- 0 2261 1758"/>
                              <a:gd name="T161" fmla="*/ T160 w 909"/>
                              <a:gd name="T162" fmla="+- 0 471 471"/>
                              <a:gd name="T163" fmla="*/ 471 h 874"/>
                              <a:gd name="T164" fmla="+- 0 1787 1758"/>
                              <a:gd name="T165" fmla="*/ T164 w 909"/>
                              <a:gd name="T166" fmla="+- 0 813 471"/>
                              <a:gd name="T167" fmla="*/ 813 h 874"/>
                              <a:gd name="T168" fmla="+- 0 1761 1758"/>
                              <a:gd name="T169" fmla="*/ T168 w 909"/>
                              <a:gd name="T170" fmla="+- 0 833 471"/>
                              <a:gd name="T171" fmla="*/ 833 h 874"/>
                              <a:gd name="T172" fmla="+- 0 1758 1758"/>
                              <a:gd name="T173" fmla="*/ T172 w 909"/>
                              <a:gd name="T174" fmla="+- 0 869 471"/>
                              <a:gd name="T175" fmla="*/ 869 h 874"/>
                              <a:gd name="T176" fmla="+- 0 1882 1758"/>
                              <a:gd name="T177" fmla="*/ T176 w 909"/>
                              <a:gd name="T178" fmla="+- 0 1242 471"/>
                              <a:gd name="T179" fmla="*/ 1242 h 874"/>
                              <a:gd name="T180" fmla="+- 0 1905 1758"/>
                              <a:gd name="T181" fmla="*/ T180 w 909"/>
                              <a:gd name="T182" fmla="+- 0 1270 471"/>
                              <a:gd name="T183" fmla="*/ 1270 h 874"/>
                              <a:gd name="T184" fmla="+- 0 1938 1758"/>
                              <a:gd name="T185" fmla="*/ T184 w 909"/>
                              <a:gd name="T186" fmla="+- 0 1271 471"/>
                              <a:gd name="T187" fmla="*/ 1271 h 874"/>
                              <a:gd name="T188" fmla="+- 0 1964 1758"/>
                              <a:gd name="T189" fmla="*/ T188 w 909"/>
                              <a:gd name="T190" fmla="+- 0 1251 471"/>
                              <a:gd name="T191" fmla="*/ 1251 h 874"/>
                              <a:gd name="T192" fmla="+- 0 1967 1758"/>
                              <a:gd name="T193" fmla="*/ T192 w 909"/>
                              <a:gd name="T194" fmla="+- 0 1215 471"/>
                              <a:gd name="T195" fmla="*/ 1215 h 874"/>
                              <a:gd name="T196" fmla="+- 0 1843 1758"/>
                              <a:gd name="T197" fmla="*/ T196 w 909"/>
                              <a:gd name="T198" fmla="+- 0 841 471"/>
                              <a:gd name="T199" fmla="*/ 841 h 874"/>
                              <a:gd name="T200" fmla="+- 0 1819 1758"/>
                              <a:gd name="T201" fmla="*/ T200 w 909"/>
                              <a:gd name="T202" fmla="+- 0 814 471"/>
                              <a:gd name="T203" fmla="*/ 814 h 874"/>
                              <a:gd name="T204" fmla="+- 0 1787 1758"/>
                              <a:gd name="T205" fmla="*/ T204 w 909"/>
                              <a:gd name="T206" fmla="+- 0 813 471"/>
                              <a:gd name="T207" fmla="*/ 813 h 874"/>
                              <a:gd name="T208" fmla="+- 0 2164 1758"/>
                              <a:gd name="T209" fmla="*/ T208 w 909"/>
                              <a:gd name="T210" fmla="+- 0 471 471"/>
                              <a:gd name="T211" fmla="*/ 471 h 874"/>
                              <a:gd name="T212" fmla="+- 0 2129 1758"/>
                              <a:gd name="T213" fmla="*/ T212 w 909"/>
                              <a:gd name="T214" fmla="+- 0 480 471"/>
                              <a:gd name="T215" fmla="*/ 480 h 874"/>
                              <a:gd name="T216" fmla="+- 0 1810 1758"/>
                              <a:gd name="T217" fmla="*/ T216 w 909"/>
                              <a:gd name="T218" fmla="+- 0 712 471"/>
                              <a:gd name="T219" fmla="*/ 712 h 874"/>
                              <a:gd name="T220" fmla="+- 0 1791 1758"/>
                              <a:gd name="T221" fmla="*/ T220 w 909"/>
                              <a:gd name="T222" fmla="+- 0 742 471"/>
                              <a:gd name="T223" fmla="*/ 742 h 874"/>
                              <a:gd name="T224" fmla="+- 0 1800 1758"/>
                              <a:gd name="T225" fmla="*/ T224 w 909"/>
                              <a:gd name="T226" fmla="+- 0 774 471"/>
                              <a:gd name="T227" fmla="*/ 774 h 874"/>
                              <a:gd name="T228" fmla="+- 0 1827 1758"/>
                              <a:gd name="T229" fmla="*/ T228 w 909"/>
                              <a:gd name="T230" fmla="+- 0 792 471"/>
                              <a:gd name="T231" fmla="*/ 792 h 874"/>
                              <a:gd name="T232" fmla="+- 0 1862 1758"/>
                              <a:gd name="T233" fmla="*/ T232 w 909"/>
                              <a:gd name="T234" fmla="+- 0 784 471"/>
                              <a:gd name="T235" fmla="*/ 784 h 874"/>
                              <a:gd name="T236" fmla="+- 0 2181 1758"/>
                              <a:gd name="T237" fmla="*/ T236 w 909"/>
                              <a:gd name="T238" fmla="+- 0 552 471"/>
                              <a:gd name="T239" fmla="*/ 552 h 874"/>
                              <a:gd name="T240" fmla="+- 0 2200 1758"/>
                              <a:gd name="T241" fmla="*/ T240 w 909"/>
                              <a:gd name="T242" fmla="+- 0 521 471"/>
                              <a:gd name="T243" fmla="*/ 521 h 874"/>
                              <a:gd name="T244" fmla="+- 0 2191 1758"/>
                              <a:gd name="T245" fmla="*/ T244 w 909"/>
                              <a:gd name="T246" fmla="+- 0 490 471"/>
                              <a:gd name="T247" fmla="*/ 490 h 874"/>
                              <a:gd name="T248" fmla="+- 0 2164 1758"/>
                              <a:gd name="T249" fmla="*/ T248 w 909"/>
                              <a:gd name="T250" fmla="+- 0 471 471"/>
                              <a:gd name="T251" fmla="*/ 471 h 87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909" h="874">
                                <a:moveTo>
                                  <a:pt x="257" y="784"/>
                                </a:moveTo>
                                <a:lnTo>
                                  <a:pt x="240" y="788"/>
                                </a:lnTo>
                                <a:lnTo>
                                  <a:pt x="226" y="797"/>
                                </a:lnTo>
                                <a:lnTo>
                                  <a:pt x="216" y="811"/>
                                </a:lnTo>
                                <a:lnTo>
                                  <a:pt x="213" y="829"/>
                                </a:lnTo>
                                <a:lnTo>
                                  <a:pt x="216" y="846"/>
                                </a:lnTo>
                                <a:lnTo>
                                  <a:pt x="226" y="861"/>
                                </a:lnTo>
                                <a:lnTo>
                                  <a:pt x="240" y="870"/>
                                </a:lnTo>
                                <a:lnTo>
                                  <a:pt x="257" y="874"/>
                                </a:lnTo>
                                <a:lnTo>
                                  <a:pt x="649" y="874"/>
                                </a:lnTo>
                                <a:lnTo>
                                  <a:pt x="666" y="870"/>
                                </a:lnTo>
                                <a:lnTo>
                                  <a:pt x="680" y="861"/>
                                </a:lnTo>
                                <a:lnTo>
                                  <a:pt x="690" y="846"/>
                                </a:lnTo>
                                <a:lnTo>
                                  <a:pt x="693" y="829"/>
                                </a:lnTo>
                                <a:lnTo>
                                  <a:pt x="690" y="811"/>
                                </a:lnTo>
                                <a:lnTo>
                                  <a:pt x="680" y="797"/>
                                </a:lnTo>
                                <a:lnTo>
                                  <a:pt x="666" y="788"/>
                                </a:lnTo>
                                <a:lnTo>
                                  <a:pt x="649" y="784"/>
                                </a:lnTo>
                                <a:lnTo>
                                  <a:pt x="257" y="784"/>
                                </a:lnTo>
                                <a:close/>
                                <a:moveTo>
                                  <a:pt x="879" y="344"/>
                                </a:moveTo>
                                <a:lnTo>
                                  <a:pt x="847" y="345"/>
                                </a:lnTo>
                                <a:lnTo>
                                  <a:pt x="823" y="372"/>
                                </a:lnTo>
                                <a:lnTo>
                                  <a:pt x="701" y="747"/>
                                </a:lnTo>
                                <a:lnTo>
                                  <a:pt x="704" y="783"/>
                                </a:lnTo>
                                <a:lnTo>
                                  <a:pt x="730" y="803"/>
                                </a:lnTo>
                                <a:lnTo>
                                  <a:pt x="763" y="802"/>
                                </a:lnTo>
                                <a:lnTo>
                                  <a:pt x="787" y="775"/>
                                </a:lnTo>
                                <a:lnTo>
                                  <a:pt x="908" y="400"/>
                                </a:lnTo>
                                <a:lnTo>
                                  <a:pt x="905" y="364"/>
                                </a:lnTo>
                                <a:lnTo>
                                  <a:pt x="879" y="344"/>
                                </a:lnTo>
                                <a:close/>
                                <a:moveTo>
                                  <a:pt x="503" y="0"/>
                                </a:moveTo>
                                <a:lnTo>
                                  <a:pt x="476" y="19"/>
                                </a:lnTo>
                                <a:lnTo>
                                  <a:pt x="466" y="50"/>
                                </a:lnTo>
                                <a:lnTo>
                                  <a:pt x="485" y="81"/>
                                </a:lnTo>
                                <a:lnTo>
                                  <a:pt x="803" y="314"/>
                                </a:lnTo>
                                <a:lnTo>
                                  <a:pt x="838" y="322"/>
                                </a:lnTo>
                                <a:lnTo>
                                  <a:pt x="865" y="304"/>
                                </a:lnTo>
                                <a:lnTo>
                                  <a:pt x="874" y="272"/>
                                </a:lnTo>
                                <a:lnTo>
                                  <a:pt x="856" y="242"/>
                                </a:lnTo>
                                <a:lnTo>
                                  <a:pt x="538" y="9"/>
                                </a:lnTo>
                                <a:lnTo>
                                  <a:pt x="503" y="0"/>
                                </a:lnTo>
                                <a:close/>
                                <a:moveTo>
                                  <a:pt x="29" y="342"/>
                                </a:moveTo>
                                <a:lnTo>
                                  <a:pt x="3" y="362"/>
                                </a:lnTo>
                                <a:lnTo>
                                  <a:pt x="0" y="398"/>
                                </a:lnTo>
                                <a:lnTo>
                                  <a:pt x="124" y="771"/>
                                </a:lnTo>
                                <a:lnTo>
                                  <a:pt x="147" y="799"/>
                                </a:lnTo>
                                <a:lnTo>
                                  <a:pt x="180" y="800"/>
                                </a:lnTo>
                                <a:lnTo>
                                  <a:pt x="206" y="780"/>
                                </a:lnTo>
                                <a:lnTo>
                                  <a:pt x="209" y="744"/>
                                </a:lnTo>
                                <a:lnTo>
                                  <a:pt x="85" y="370"/>
                                </a:lnTo>
                                <a:lnTo>
                                  <a:pt x="61" y="343"/>
                                </a:lnTo>
                                <a:lnTo>
                                  <a:pt x="29" y="342"/>
                                </a:lnTo>
                                <a:close/>
                                <a:moveTo>
                                  <a:pt x="406" y="0"/>
                                </a:moveTo>
                                <a:lnTo>
                                  <a:pt x="371" y="9"/>
                                </a:lnTo>
                                <a:lnTo>
                                  <a:pt x="52" y="241"/>
                                </a:lnTo>
                                <a:lnTo>
                                  <a:pt x="33" y="271"/>
                                </a:lnTo>
                                <a:lnTo>
                                  <a:pt x="42" y="303"/>
                                </a:lnTo>
                                <a:lnTo>
                                  <a:pt x="69" y="321"/>
                                </a:lnTo>
                                <a:lnTo>
                                  <a:pt x="104" y="313"/>
                                </a:lnTo>
                                <a:lnTo>
                                  <a:pt x="423" y="81"/>
                                </a:lnTo>
                                <a:lnTo>
                                  <a:pt x="442" y="50"/>
                                </a:lnTo>
                                <a:lnTo>
                                  <a:pt x="433" y="19"/>
                                </a:lnTo>
                                <a:lnTo>
                                  <a:pt x="4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4AA9A2F" id="Agrupar 23" o:spid="_x0000_s1026" style="width:147.45pt;height:82.3pt;mso-position-horizontal-relative:char;mso-position-vertical-relative:line" coordsize="2949,16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">
                <v:rect id="Rectangle 3" o:spid="_x0000_s1027" style="position:absolute;width:1475;height:1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" fillcolor="#aa3439" stroked="f"/>
                <v:shape id="AutoShape 4" o:spid="_x0000_s1028" style="position:absolute;left:322;top:440;width:831;height:935;visibility:visible;mso-wrap-style:square;v-text-anchor:top" coordsize="831,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" path="m786,212r-36,5l468,381r-22,29l452,442r25,21l513,459,795,295r22,-29l811,234,786,212xm31,213l6,235,,267r22,29l307,457r36,5l368,440r5,-32l352,379,67,218,31,213xm408,l391,3,377,13,367,27r-3,17l364,202r3,17l377,233r14,10l408,247r18,-4l440,233r10,-14l453,202r,-158l450,27,440,13,426,3,408,xm408,516r-17,4l377,529r-10,15l364,561r,328l367,906r10,14l391,930r17,4l426,930r14,-10l450,906r3,-17l453,561r-3,-17l440,529r-14,-9l408,516xm209,554r-35,4l37,636,15,665r6,32l46,718r36,-4l218,636r22,-29l234,575,209,554xm640,554r-25,21l609,607r22,29l764,716r36,5l825,700r6,-33l809,639,676,558r-36,-4xe" stroked="f">
                  <v:path arrowok="t" o:connecttype="custom" o:connectlocs="750,658;446,851;477,904;795,736;811,675;31,654;0,708;307,898;368,881;352,820;31,654;391,444;367,468;364,643;377,674;408,688;440,674;453,643;450,468;426,444;408,957;377,970;364,1002;367,1347;391,1371;426,1371;450,1347;453,1002;440,970;408,957;174,999;15,1106;46,1159;218,1077;234,1016;640,995;609,1048;764,1157;825,1141;809,1080;640,995" o:connectangles="0,0,0,0,0,0,0,0,0,0,0,0,0,0,0,0,0,0,0,0,0,0,0,0,0,0,0,0,0,0,0,0,0,0,0,0,0,0,0,0,0"/>
                </v:shape>
                <v:rect id="Rectangle 5" o:spid="_x0000_s1029" style="position:absolute;left:1474;width:1475;height:1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" fillcolor="#d65d13" stroked="f"/>
                <v:shape id="AutoShape 6" o:spid="_x0000_s1030" style="position:absolute;left:1757;top:471;width:909;height:874;visibility:visible;mso-wrap-style:square;v-text-anchor:top" coordsize="909,8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" path="m257,784r-17,4l226,797r-10,14l213,829r3,17l226,861r14,9l257,874r392,l666,870r14,-9l690,846r3,-17l690,811,680,797r-14,-9l649,784r-392,xm879,344r-32,1l823,372,701,747r3,36l730,803r33,-1l787,775,908,400r-3,-36l879,344xm503,l476,19,466,50r19,31l803,314r35,8l865,304r9,-32l856,242,538,9,503,xm29,342l3,362,,398,124,771r23,28l180,800r26,-20l209,744,85,370,61,343,29,342xm406,l371,9,52,241,33,271r9,32l69,321r35,-8l423,81,442,50,433,19,406,xe" stroked="f">
                  <v:path arrowok="t" o:connecttype="custom" o:connectlocs="257,1255;240,1259;226,1268;216,1282;213,1300;216,1317;226,1332;240,1341;257,1345;649,1345;666,1341;680,1332;690,1317;693,1300;690,1282;680,1268;666,1259;649,1255;257,1255;879,815;847,816;823,843;701,1218;704,1254;730,1274;763,1273;787,1246;908,871;905,835;879,815;503,471;476,490;466,521;485,552;803,785;838,793;865,775;874,743;856,713;538,480;503,471;29,813;3,833;0,869;124,1242;147,1270;180,1271;206,1251;209,1215;85,841;61,814;29,813;406,471;371,480;52,712;33,742;42,774;69,792;104,784;423,552;442,521;433,490;406,471" o:connectangles="0,0,0,0,0,0,0,0,0,0,0,0,0,0,0,0,0,0,0,0,0,0,0,0,0,0,0,0,0,0,0,0,0,0,0,0,0,0,0,0,0,0,0,0,0,0,0,0,0,0,0,0,0,0,0,0,0,0,0,0,0,0,0"/>
                </v:shape>
                <w10:anchorlock/>
              </v:group>
            </w:pict>
          </mc:Fallback>
        </mc:AlternateContent>
      </w:r>
    </w:p>
    <w:p w14:paraId="17065332" w14:textId="77777777" w:rsidR="00E56C9B" w:rsidRDefault="00E56C9B" w:rsidP="00E56C9B">
      <w:pPr>
        <w:pStyle w:val="BodyText"/>
        <w:rPr>
          <w:rFonts w:ascii="Times New Roman"/>
          <w:b w:val="0"/>
          <w:sz w:val="20"/>
        </w:rPr>
      </w:pPr>
    </w:p>
    <w:p w14:paraId="68B25D6F" w14:textId="77777777" w:rsidR="00E56C9B" w:rsidRPr="00CB2FE1" w:rsidRDefault="00E56C9B" w:rsidP="00E56C9B">
      <w:pPr>
        <w:spacing w:before="247" w:line="336" w:lineRule="exact"/>
        <w:ind w:left="14008"/>
        <w:rPr>
          <w:b/>
          <w:bCs/>
          <w:color w:val="979899"/>
          <w:sz w:val="29"/>
          <w:szCs w:val="29"/>
        </w:rPr>
      </w:pPr>
      <w:r w:rsidRPr="00CB2FE1">
        <w:rPr>
          <w:b/>
          <w:bCs/>
          <w:color w:val="979899"/>
          <w:sz w:val="29"/>
          <w:szCs w:val="29"/>
        </w:rPr>
        <w:t>Universidade do</w:t>
      </w:r>
      <w:r w:rsidRPr="003C3CA9">
        <w:rPr>
          <w:b/>
          <w:bCs/>
          <w:color w:val="979899"/>
          <w:sz w:val="29"/>
          <w:szCs w:val="29"/>
        </w:rPr>
        <w:t xml:space="preserve"> Minho</w:t>
      </w:r>
    </w:p>
    <w:p w14:paraId="1DB754FA" w14:textId="77777777" w:rsidR="00E56C9B" w:rsidRPr="00CB2FE1" w:rsidRDefault="00E56C9B" w:rsidP="00E56C9B">
      <w:pPr>
        <w:spacing w:line="336" w:lineRule="exact"/>
        <w:ind w:left="14008"/>
        <w:rPr>
          <w:sz w:val="29"/>
        </w:rPr>
      </w:pPr>
      <w:r w:rsidRPr="003C3CA9">
        <w:rPr>
          <w:color w:val="979899"/>
          <w:sz w:val="29"/>
          <w:szCs w:val="29"/>
        </w:rPr>
        <w:t>Escola de Engenharia</w:t>
      </w:r>
    </w:p>
    <w:p w14:paraId="1D43B2A5" w14:textId="77777777" w:rsidR="00E56C9B" w:rsidRDefault="00E56C9B" w:rsidP="00E56C9B">
      <w:pPr>
        <w:pStyle w:val="BodyText"/>
        <w:rPr>
          <w:b w:val="0"/>
        </w:rPr>
      </w:pPr>
    </w:p>
    <w:p w14:paraId="492923C8" w14:textId="77777777" w:rsidR="00E56C9B" w:rsidRDefault="00E56C9B" w:rsidP="00E56C9B">
      <w:pPr>
        <w:pStyle w:val="BodyText"/>
        <w:rPr>
          <w:b w:val="0"/>
        </w:rPr>
      </w:pPr>
    </w:p>
    <w:p w14:paraId="4A4E8034" w14:textId="77777777" w:rsidR="00E56C9B" w:rsidRDefault="00E56C9B" w:rsidP="00E56C9B">
      <w:pPr>
        <w:pStyle w:val="BodyText"/>
        <w:rPr>
          <w:b w:val="0"/>
        </w:rPr>
      </w:pPr>
    </w:p>
    <w:p w14:paraId="40992ED8" w14:textId="77777777" w:rsidR="00E56C9B" w:rsidRDefault="00E56C9B" w:rsidP="00E56C9B">
      <w:pPr>
        <w:pStyle w:val="BodyText"/>
        <w:rPr>
          <w:b w:val="0"/>
        </w:rPr>
      </w:pPr>
    </w:p>
    <w:p w14:paraId="4FA6FA25" w14:textId="77777777" w:rsidR="00E56C9B" w:rsidRDefault="00E56C9B" w:rsidP="00E56C9B">
      <w:pPr>
        <w:pStyle w:val="BodyText"/>
        <w:rPr>
          <w:b w:val="0"/>
        </w:rPr>
      </w:pPr>
    </w:p>
    <w:p w14:paraId="53D749F0" w14:textId="77777777" w:rsidR="00E56C9B" w:rsidRDefault="00E56C9B" w:rsidP="00E56C9B">
      <w:pPr>
        <w:pStyle w:val="BodyText"/>
        <w:spacing w:before="5"/>
        <w:rPr>
          <w:b w:val="0"/>
          <w:sz w:val="29"/>
        </w:rPr>
      </w:pPr>
    </w:p>
    <w:p w14:paraId="053C56A1" w14:textId="43529B04" w:rsidR="00E56C9B" w:rsidRPr="001C3819" w:rsidRDefault="00E56C9B" w:rsidP="00E56C9B">
      <w:pPr>
        <w:ind w:left="14008"/>
        <w:rPr>
          <w:color w:val="979899"/>
          <w:sz w:val="34"/>
          <w:szCs w:val="34"/>
        </w:rPr>
      </w:pPr>
      <w:r w:rsidRPr="00E56C9B">
        <w:rPr>
          <w:noProof/>
          <w:color w:val="979899"/>
          <w:sz w:val="34"/>
          <w:szCs w:val="3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F1FBAB" wp14:editId="3D50BB8B">
                <wp:simplePos x="0" y="0"/>
                <wp:positionH relativeFrom="page">
                  <wp:posOffset>7812042</wp:posOffset>
                </wp:positionH>
                <wp:positionV relativeFrom="paragraph">
                  <wp:posOffset>66917</wp:posOffset>
                </wp:positionV>
                <wp:extent cx="449392" cy="2895600"/>
                <wp:effectExtent l="0" t="0" r="8255" b="0"/>
                <wp:wrapNone/>
                <wp:docPr id="19" name="Caixa de texto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392" cy="289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3F105A" w14:textId="13F0DA3C" w:rsidR="00E56C9B" w:rsidRPr="00E56C9B" w:rsidRDefault="001C3819" w:rsidP="00E56C9B">
                            <w:pPr>
                              <w:spacing w:before="36"/>
                              <w:ind w:left="20"/>
                              <w:rPr>
                                <w:b/>
                                <w:bCs/>
                                <w:color w:val="979899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979899"/>
                                <w:szCs w:val="24"/>
                                <w:lang w:val="en-US"/>
                              </w:rPr>
                              <w:t>RTLS Tag – Indoor mobile positioning device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F1FBAB" id="_x0000_t202" coordsize="21600,21600" o:spt="202" path="m,l,21600r21600,l21600,xe">
                <v:stroke joinstyle="miter"/>
                <v:path gradientshapeok="t" o:connecttype="rect"/>
              </v:shapetype>
              <v:shape id="Caixa de texto 19" o:spid="_x0000_s1026" type="#_x0000_t202" style="position:absolute;left:0;text-align:left;margin-left:615.1pt;margin-top:5.25pt;width:35.4pt;height:228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" filled="f" stroked="f">
                <v:textbox style="layout-flow:vertical;mso-layout-flow-alt:bottom-to-top" inset="0,0,0,0">
                  <w:txbxContent>
                    <w:p w14:paraId="263F105A" w14:textId="13F0DA3C" w:rsidR="00E56C9B" w:rsidRPr="00E56C9B" w:rsidRDefault="001C3819" w:rsidP="00E56C9B">
                      <w:pPr>
                        <w:spacing w:before="36"/>
                        <w:ind w:left="20"/>
                        <w:rPr>
                          <w:b/>
                          <w:bCs/>
                          <w:color w:val="979899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979899"/>
                          <w:szCs w:val="24"/>
                          <w:lang w:val="en-US"/>
                        </w:rPr>
                        <w:t>RTLS Tag – Indoor mobile positioning devic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C3819" w:rsidRPr="001C3819">
        <w:rPr>
          <w:color w:val="979899"/>
          <w:sz w:val="34"/>
          <w:szCs w:val="34"/>
        </w:rPr>
        <w:t>Pedro Bobião Costa</w:t>
      </w:r>
    </w:p>
    <w:p w14:paraId="76D41B2D" w14:textId="77777777" w:rsidR="00E56C9B" w:rsidRPr="001C3819" w:rsidRDefault="00E56C9B" w:rsidP="00E56C9B">
      <w:pPr>
        <w:pStyle w:val="BodyText"/>
        <w:rPr>
          <w:rFonts w:ascii="NewsGotT" w:hAnsi="NewsGotT"/>
          <w:b w:val="0"/>
          <w:sz w:val="35"/>
        </w:rPr>
      </w:pPr>
    </w:p>
    <w:p w14:paraId="4223927F" w14:textId="2951119C" w:rsidR="00E56C9B" w:rsidRPr="001472E1" w:rsidRDefault="001C3819" w:rsidP="00E56C9B">
      <w:pPr>
        <w:pStyle w:val="BodyText"/>
        <w:spacing w:line="247" w:lineRule="auto"/>
        <w:ind w:left="14008"/>
        <w:rPr>
          <w:rFonts w:ascii="NewsGotT" w:eastAsiaTheme="minorHAnsi" w:hAnsi="NewsGotT" w:cstheme="minorBidi"/>
          <w:color w:val="979899"/>
          <w:lang w:val="en-GB"/>
        </w:rPr>
      </w:pPr>
      <w:bookmarkStart w:id="1" w:name="_Hlk60504479"/>
      <w:r w:rsidRPr="001472E1">
        <w:rPr>
          <w:rFonts w:ascii="NewsGotT" w:hAnsi="NewsGotT"/>
          <w:color w:val="767676"/>
          <w:lang w:val="en-GB"/>
        </w:rPr>
        <w:t>RTLS Tag – Indoor mobile positioning device</w:t>
      </w:r>
    </w:p>
    <w:bookmarkEnd w:id="1"/>
    <w:p w14:paraId="69B7E36F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</w:p>
    <w:p w14:paraId="4E9CF63C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</w:p>
    <w:p w14:paraId="769F3EA0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</w:p>
    <w:p w14:paraId="5632705E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</w:p>
    <w:p w14:paraId="680DA3E2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</w:p>
    <w:p w14:paraId="6E54F7DB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</w:p>
    <w:p w14:paraId="4CB575D5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</w:p>
    <w:p w14:paraId="68764E28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  <w:r w:rsidRPr="00E56C9B">
        <w:rPr>
          <w:rFonts w:ascii="NewsGotT" w:hAnsi="NewsGotT"/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37970A" wp14:editId="38AA48C7">
                <wp:simplePos x="0" y="0"/>
                <wp:positionH relativeFrom="page">
                  <wp:posOffset>7921625</wp:posOffset>
                </wp:positionH>
                <wp:positionV relativeFrom="paragraph">
                  <wp:posOffset>116205</wp:posOffset>
                </wp:positionV>
                <wp:extent cx="197485" cy="1557020"/>
                <wp:effectExtent l="0" t="0" r="12065" b="5080"/>
                <wp:wrapNone/>
                <wp:docPr id="2" name="Caixa de texto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485" cy="1557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DEC911" w14:textId="2C263D2D" w:rsidR="00E56C9B" w:rsidRPr="00E56C9B" w:rsidRDefault="001C3819" w:rsidP="00E56C9B">
                            <w:pPr>
                              <w:spacing w:before="20"/>
                              <w:ind w:left="20"/>
                              <w:rPr>
                                <w:color w:val="979899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color w:val="979899"/>
                                <w:szCs w:val="24"/>
                                <w:lang w:val="en-US"/>
                              </w:rPr>
                              <w:t>Pedro Bobião Costa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37970A" id="Caixa de texto 14" o:spid="_x0000_s1027" type="#_x0000_t202" style="position:absolute;margin-left:623.75pt;margin-top:9.15pt;width:15.55pt;height:122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" filled="f" stroked="f">
                <v:textbox style="layout-flow:vertical;mso-layout-flow-alt:bottom-to-top" inset="0,0,0,0">
                  <w:txbxContent>
                    <w:p w14:paraId="5FDEC911" w14:textId="2C263D2D" w:rsidR="00E56C9B" w:rsidRPr="00E56C9B" w:rsidRDefault="001C3819" w:rsidP="00E56C9B">
                      <w:pPr>
                        <w:spacing w:before="20"/>
                        <w:ind w:left="20"/>
                        <w:rPr>
                          <w:color w:val="979899"/>
                          <w:szCs w:val="24"/>
                          <w:lang w:val="en-US"/>
                        </w:rPr>
                      </w:pPr>
                      <w:r>
                        <w:rPr>
                          <w:color w:val="979899"/>
                          <w:szCs w:val="24"/>
                          <w:lang w:val="en-US"/>
                        </w:rPr>
                        <w:t>Pedro Bobião Cost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DA1564F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</w:p>
    <w:p w14:paraId="5178DF41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</w:p>
    <w:p w14:paraId="25199030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</w:p>
    <w:p w14:paraId="60BD5787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</w:p>
    <w:p w14:paraId="5AD3CAEE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</w:p>
    <w:p w14:paraId="0A1CF417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</w:p>
    <w:p w14:paraId="13CCD1DA" w14:textId="77777777" w:rsidR="00E56C9B" w:rsidRPr="001C3819" w:rsidRDefault="00E56C9B" w:rsidP="00E56C9B">
      <w:pPr>
        <w:pStyle w:val="BodyText"/>
        <w:rPr>
          <w:rFonts w:ascii="NewsGotT" w:hAnsi="NewsGotT"/>
          <w:sz w:val="40"/>
          <w:lang w:val="en-GB"/>
        </w:rPr>
      </w:pPr>
      <w:r w:rsidRPr="00E56C9B">
        <w:rPr>
          <w:rFonts w:ascii="NewsGotT" w:hAnsi="NewsGotT"/>
          <w:noProof/>
          <w:color w:val="979899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B6D494" wp14:editId="3F7533BA">
                <wp:simplePos x="0" y="0"/>
                <wp:positionH relativeFrom="page">
                  <wp:posOffset>7887587</wp:posOffset>
                </wp:positionH>
                <wp:positionV relativeFrom="paragraph">
                  <wp:posOffset>125095</wp:posOffset>
                </wp:positionV>
                <wp:extent cx="178435" cy="762000"/>
                <wp:effectExtent l="0" t="0" r="2540" b="3810"/>
                <wp:wrapNone/>
                <wp:docPr id="4" name="Caixa de texto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435" cy="7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A18F8E" w14:textId="42AD357E" w:rsidR="00E56C9B" w:rsidRPr="00CB2FE1" w:rsidRDefault="00E56C9B" w:rsidP="00E56C9B">
                            <w:pPr>
                              <w:spacing w:before="20"/>
                              <w:ind w:left="20"/>
                              <w:rPr>
                                <w:color w:val="979899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CB2FE1">
                              <w:rPr>
                                <w:color w:val="979899"/>
                                <w:sz w:val="20"/>
                                <w:szCs w:val="20"/>
                              </w:rPr>
                              <w:t>UMinho</w:t>
                            </w:r>
                            <w:proofErr w:type="spellEnd"/>
                            <w:r w:rsidRPr="00CB2FE1">
                              <w:rPr>
                                <w:color w:val="979899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02548">
                              <w:rPr>
                                <w:color w:val="979899"/>
                                <w:sz w:val="20"/>
                                <w:szCs w:val="20"/>
                              </w:rPr>
                              <w:t>| 202</w:t>
                            </w:r>
                            <w:r w:rsidR="001C3819">
                              <w:rPr>
                                <w:color w:val="979899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B6D494" id="Caixa de texto 12" o:spid="_x0000_s1028" type="#_x0000_t202" style="position:absolute;margin-left:621.05pt;margin-top:9.85pt;width:14.05pt;height:60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" filled="f" stroked="f">
                <v:textbox style="layout-flow:vertical;mso-layout-flow-alt:bottom-to-top" inset="0,0,0,0">
                  <w:txbxContent>
                    <w:p w14:paraId="6FA18F8E" w14:textId="42AD357E" w:rsidR="00E56C9B" w:rsidRPr="00CB2FE1" w:rsidRDefault="00E56C9B" w:rsidP="00E56C9B">
                      <w:pPr>
                        <w:spacing w:before="20"/>
                        <w:ind w:left="20"/>
                        <w:rPr>
                          <w:color w:val="979899"/>
                          <w:sz w:val="20"/>
                          <w:szCs w:val="20"/>
                        </w:rPr>
                      </w:pPr>
                      <w:proofErr w:type="spellStart"/>
                      <w:r w:rsidRPr="00CB2FE1">
                        <w:rPr>
                          <w:color w:val="979899"/>
                          <w:sz w:val="20"/>
                          <w:szCs w:val="20"/>
                        </w:rPr>
                        <w:t>UMinho</w:t>
                      </w:r>
                      <w:proofErr w:type="spellEnd"/>
                      <w:r w:rsidRPr="00CB2FE1">
                        <w:rPr>
                          <w:color w:val="979899"/>
                          <w:sz w:val="20"/>
                          <w:szCs w:val="20"/>
                        </w:rPr>
                        <w:t xml:space="preserve"> </w:t>
                      </w:r>
                      <w:r w:rsidRPr="00A02548">
                        <w:rPr>
                          <w:color w:val="979899"/>
                          <w:sz w:val="20"/>
                          <w:szCs w:val="20"/>
                        </w:rPr>
                        <w:t>| 202</w:t>
                      </w:r>
                      <w:r w:rsidR="001C3819">
                        <w:rPr>
                          <w:color w:val="979899"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39B5437" w14:textId="77777777" w:rsidR="00E56C9B" w:rsidRPr="001C3819" w:rsidRDefault="00E56C9B" w:rsidP="00E56C9B">
      <w:pPr>
        <w:pStyle w:val="BodyText"/>
        <w:spacing w:before="11"/>
        <w:rPr>
          <w:rFonts w:ascii="NewsGotT" w:hAnsi="NewsGotT"/>
          <w:sz w:val="57"/>
          <w:lang w:val="en-GB"/>
        </w:rPr>
      </w:pPr>
    </w:p>
    <w:p w14:paraId="68FA8869" w14:textId="0C0701D7" w:rsidR="00E56C9B" w:rsidRPr="00E56C9B" w:rsidRDefault="001C3819" w:rsidP="00E56C9B">
      <w:pPr>
        <w:ind w:left="14008"/>
        <w:rPr>
          <w:color w:val="979899"/>
          <w:sz w:val="20"/>
          <w:szCs w:val="20"/>
          <w:lang w:val="en-US"/>
        </w:rPr>
      </w:pPr>
      <w:r>
        <w:rPr>
          <w:color w:val="979899"/>
          <w:sz w:val="20"/>
          <w:szCs w:val="20"/>
          <w:lang w:val="en-US"/>
        </w:rPr>
        <w:t>October</w:t>
      </w:r>
      <w:r w:rsidR="00E56C9B" w:rsidRPr="00E56C9B">
        <w:rPr>
          <w:color w:val="979899"/>
          <w:sz w:val="20"/>
          <w:szCs w:val="20"/>
          <w:lang w:val="en-US"/>
        </w:rPr>
        <w:t xml:space="preserve"> 202</w:t>
      </w:r>
      <w:r>
        <w:rPr>
          <w:color w:val="979899"/>
          <w:sz w:val="20"/>
          <w:szCs w:val="20"/>
          <w:lang w:val="en-US"/>
        </w:rPr>
        <w:t>2</w:t>
      </w:r>
    </w:p>
    <w:p w14:paraId="6E501A74" w14:textId="77777777" w:rsidR="00E56C9B" w:rsidRPr="001C3819" w:rsidRDefault="00E56C9B" w:rsidP="00E56C9B">
      <w:pPr>
        <w:rPr>
          <w:rFonts w:ascii="Verdana" w:hAnsi="Verdana"/>
          <w:sz w:val="20"/>
          <w:lang w:val="en-GB"/>
        </w:rPr>
        <w:sectPr w:rsidR="00E56C9B" w:rsidRPr="001C3819" w:rsidSect="00CB2FE1">
          <w:pgSz w:w="25290" w:h="17180" w:orient="landscape"/>
          <w:pgMar w:top="0" w:right="2200" w:bottom="280" w:left="3680" w:header="720" w:footer="720" w:gutter="0"/>
          <w:cols w:space="720"/>
        </w:sectPr>
      </w:pPr>
    </w:p>
    <w:p w14:paraId="1213CD14" w14:textId="77777777" w:rsidR="00E56C9B" w:rsidRPr="001C3819" w:rsidRDefault="00E56C9B" w:rsidP="00E56C9B">
      <w:pPr>
        <w:rPr>
          <w:rFonts w:ascii="Verdana" w:hAnsi="Verdana"/>
          <w:sz w:val="20"/>
          <w:lang w:val="en-GB"/>
        </w:rPr>
        <w:sectPr w:rsidR="00E56C9B" w:rsidRPr="001C3819" w:rsidSect="00CB2FE1">
          <w:pgSz w:w="25290" w:h="17180" w:orient="landscape"/>
          <w:pgMar w:top="0" w:right="2200" w:bottom="280" w:left="3680" w:header="720" w:footer="720" w:gutter="0"/>
          <w:cols w:space="720"/>
        </w:sectPr>
      </w:pPr>
      <w:r w:rsidRPr="00CB2FE1">
        <w:rPr>
          <w:noProof/>
          <w:color w:val="FF0000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402B0EA" wp14:editId="0649D17C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6055975" cy="10908030"/>
                <wp:effectExtent l="0" t="0" r="3175" b="7620"/>
                <wp:wrapNone/>
                <wp:docPr id="6" name="Retângul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55975" cy="10908030"/>
                        </a:xfrm>
                        <a:prstGeom prst="rect">
                          <a:avLst/>
                        </a:prstGeom>
                        <a:solidFill>
                          <a:srgbClr val="97989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F03435" id="Retângulo 6" o:spid="_x0000_s1026" style="position:absolute;margin-left:0;margin-top:0;width:1264.25pt;height:858.9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" fillcolor="#97989a" stroked="f">
                <w10:wrap anchorx="page" anchory="page"/>
              </v:rect>
            </w:pict>
          </mc:Fallback>
        </mc:AlternateContent>
      </w:r>
    </w:p>
    <w:p w14:paraId="1CAF3256" w14:textId="509A4DD5" w:rsidR="00E56C9B" w:rsidRDefault="008A2E53" w:rsidP="00E56C9B">
      <w:pPr>
        <w:jc w:val="center"/>
        <w:sectPr w:rsidR="00E56C9B" w:rsidSect="008425D0">
          <w:footerReference w:type="default" r:id="rId8"/>
          <w:pgSz w:w="11906" w:h="16838"/>
          <w:pgMar w:top="0" w:right="0" w:bottom="0" w:left="0" w:header="709" w:footer="709" w:gutter="0"/>
          <w:cols w:space="708"/>
          <w:titlePg/>
          <w:docGrid w:linePitch="360"/>
        </w:sectPr>
      </w:pPr>
      <w:r>
        <w:rPr>
          <w:noProof/>
          <w:color w:val="979899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8F638AB" wp14:editId="0894511F">
                <wp:simplePos x="0" y="0"/>
                <wp:positionH relativeFrom="page">
                  <wp:posOffset>2798445</wp:posOffset>
                </wp:positionH>
                <wp:positionV relativeFrom="page">
                  <wp:posOffset>5020077</wp:posOffset>
                </wp:positionV>
                <wp:extent cx="3996000" cy="3240000"/>
                <wp:effectExtent l="0" t="0" r="5080" b="0"/>
                <wp:wrapNone/>
                <wp:docPr id="15" name="Caixa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6000" cy="3240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B555C7" w14:textId="228B987C" w:rsidR="00E56C9B" w:rsidRPr="008A2E53" w:rsidRDefault="00E56C9B" w:rsidP="008A2E53">
                            <w:pPr>
                              <w:spacing w:after="56" w:line="240" w:lineRule="auto"/>
                              <w:rPr>
                                <w:color w:val="979899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8A2E53">
                              <w:rPr>
                                <w:color w:val="979899"/>
                                <w:sz w:val="28"/>
                                <w:szCs w:val="28"/>
                                <w:lang w:val="en-US"/>
                              </w:rPr>
                              <w:t>MSc Dissertation</w:t>
                            </w:r>
                          </w:p>
                          <w:p w14:paraId="72A87F6B" w14:textId="7F81868D" w:rsidR="00E56C9B" w:rsidRPr="008A2E53" w:rsidRDefault="0066020C" w:rsidP="008A2E53">
                            <w:pPr>
                              <w:spacing w:after="56" w:line="240" w:lineRule="auto"/>
                              <w:rPr>
                                <w:color w:val="979899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color w:val="979899"/>
                                <w:sz w:val="28"/>
                                <w:szCs w:val="28"/>
                                <w:lang w:val="en-US"/>
                              </w:rPr>
                              <w:t>I</w:t>
                            </w:r>
                            <w:r w:rsidR="00E56C9B" w:rsidRPr="008A2E53">
                              <w:rPr>
                                <w:color w:val="979899"/>
                                <w:sz w:val="28"/>
                                <w:szCs w:val="28"/>
                                <w:lang w:val="en-US"/>
                              </w:rPr>
                              <w:t>ntegrated Master’s in Engineering and Management of Information Systems</w:t>
                            </w:r>
                          </w:p>
                          <w:p w14:paraId="452D1AB1" w14:textId="2C4C1547" w:rsidR="00E56C9B" w:rsidRPr="008A2E53" w:rsidRDefault="00E56C9B" w:rsidP="00E56C9B">
                            <w:pPr>
                              <w:spacing w:after="56"/>
                              <w:rPr>
                                <w:color w:val="979899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7DD91C4E" w14:textId="77777777" w:rsidR="008A2E53" w:rsidRPr="008A2E53" w:rsidRDefault="008A2E53" w:rsidP="00E56C9B">
                            <w:pPr>
                              <w:spacing w:after="56"/>
                              <w:rPr>
                                <w:color w:val="979899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6E65C4A6" w14:textId="2E74AB62" w:rsidR="00E56C9B" w:rsidRPr="008A2E53" w:rsidRDefault="00E56C9B" w:rsidP="008A2E53">
                            <w:pPr>
                              <w:spacing w:after="56" w:line="240" w:lineRule="auto"/>
                              <w:rPr>
                                <w:color w:val="979899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8A2E53">
                              <w:rPr>
                                <w:color w:val="979899"/>
                                <w:sz w:val="28"/>
                                <w:szCs w:val="28"/>
                                <w:lang w:val="en-US"/>
                              </w:rPr>
                              <w:t>Thesis performed under supervision of</w:t>
                            </w:r>
                          </w:p>
                          <w:p w14:paraId="51361807" w14:textId="2233F757" w:rsidR="00E56C9B" w:rsidRPr="0066020C" w:rsidRDefault="00E56C9B" w:rsidP="008A2E53">
                            <w:pPr>
                              <w:spacing w:after="56" w:line="240" w:lineRule="auto"/>
                              <w:rPr>
                                <w:b/>
                                <w:bCs/>
                                <w:color w:val="979899"/>
                                <w:sz w:val="28"/>
                                <w:szCs w:val="28"/>
                                <w:lang w:val="en-GB"/>
                              </w:rPr>
                            </w:pPr>
                            <w:r w:rsidRPr="0066020C">
                              <w:rPr>
                                <w:b/>
                                <w:bCs/>
                                <w:color w:val="979899"/>
                                <w:sz w:val="28"/>
                                <w:szCs w:val="28"/>
                                <w:lang w:val="en-GB"/>
                              </w:rPr>
                              <w:t xml:space="preserve">Professor </w:t>
                            </w:r>
                            <w:r w:rsidR="001C3819" w:rsidRPr="0066020C">
                              <w:rPr>
                                <w:b/>
                                <w:bCs/>
                                <w:color w:val="979899"/>
                                <w:sz w:val="28"/>
                                <w:szCs w:val="28"/>
                                <w:lang w:val="en-GB"/>
                              </w:rPr>
                              <w:t>Adriano Moreira</w:t>
                            </w:r>
                          </w:p>
                          <w:p w14:paraId="2344AAF9" w14:textId="66D6C4DC" w:rsidR="00E56C9B" w:rsidRPr="001C3819" w:rsidRDefault="001C3819" w:rsidP="001C3819">
                            <w:pPr>
                              <w:spacing w:after="56" w:line="240" w:lineRule="auto"/>
                              <w:rPr>
                                <w:b/>
                                <w:bCs/>
                                <w:color w:val="979899"/>
                                <w:sz w:val="28"/>
                                <w:szCs w:val="28"/>
                              </w:rPr>
                            </w:pPr>
                            <w:r w:rsidRPr="001C3819">
                              <w:rPr>
                                <w:b/>
                                <w:bCs/>
                                <w:color w:val="979899"/>
                                <w:sz w:val="28"/>
                                <w:szCs w:val="28"/>
                              </w:rPr>
                              <w:t xml:space="preserve">Professor </w:t>
                            </w:r>
                            <w:r>
                              <w:rPr>
                                <w:b/>
                                <w:bCs/>
                                <w:color w:val="979899"/>
                                <w:sz w:val="28"/>
                                <w:szCs w:val="28"/>
                              </w:rPr>
                              <w:t>Filipe Mene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F638AB" id="Caixa de texto 10" o:spid="_x0000_s1029" type="#_x0000_t202" style="position:absolute;left:0;text-align:left;margin-left:220.35pt;margin-top:395.3pt;width:314.65pt;height:255.1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" fillcolor="white [3201]" stroked="f" strokeweight=".5pt">
                <v:textbox inset="0,0,0,0">
                  <w:txbxContent>
                    <w:p w14:paraId="27B555C7" w14:textId="228B987C" w:rsidR="00E56C9B" w:rsidRPr="008A2E53" w:rsidRDefault="00E56C9B" w:rsidP="008A2E53">
                      <w:pPr>
                        <w:spacing w:after="56" w:line="240" w:lineRule="auto"/>
                        <w:rPr>
                          <w:color w:val="979899"/>
                          <w:sz w:val="28"/>
                          <w:szCs w:val="28"/>
                          <w:lang w:val="en-US"/>
                        </w:rPr>
                      </w:pPr>
                      <w:r w:rsidRPr="008A2E53">
                        <w:rPr>
                          <w:color w:val="979899"/>
                          <w:sz w:val="28"/>
                          <w:szCs w:val="28"/>
                          <w:lang w:val="en-US"/>
                        </w:rPr>
                        <w:t>MSc Dissertation</w:t>
                      </w:r>
                    </w:p>
                    <w:p w14:paraId="72A87F6B" w14:textId="7F81868D" w:rsidR="00E56C9B" w:rsidRPr="008A2E53" w:rsidRDefault="0066020C" w:rsidP="008A2E53">
                      <w:pPr>
                        <w:spacing w:after="56" w:line="240" w:lineRule="auto"/>
                        <w:rPr>
                          <w:color w:val="979899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color w:val="979899"/>
                          <w:sz w:val="28"/>
                          <w:szCs w:val="28"/>
                          <w:lang w:val="en-US"/>
                        </w:rPr>
                        <w:t>I</w:t>
                      </w:r>
                      <w:r w:rsidR="00E56C9B" w:rsidRPr="008A2E53">
                        <w:rPr>
                          <w:color w:val="979899"/>
                          <w:sz w:val="28"/>
                          <w:szCs w:val="28"/>
                          <w:lang w:val="en-US"/>
                        </w:rPr>
                        <w:t>ntegrated Master’s in Engineering and Management of Information Systems</w:t>
                      </w:r>
                    </w:p>
                    <w:p w14:paraId="452D1AB1" w14:textId="2C4C1547" w:rsidR="00E56C9B" w:rsidRPr="008A2E53" w:rsidRDefault="00E56C9B" w:rsidP="00E56C9B">
                      <w:pPr>
                        <w:spacing w:after="56"/>
                        <w:rPr>
                          <w:color w:val="979899"/>
                          <w:sz w:val="28"/>
                          <w:szCs w:val="28"/>
                          <w:lang w:val="en-US"/>
                        </w:rPr>
                      </w:pPr>
                    </w:p>
                    <w:p w14:paraId="7DD91C4E" w14:textId="77777777" w:rsidR="008A2E53" w:rsidRPr="008A2E53" w:rsidRDefault="008A2E53" w:rsidP="00E56C9B">
                      <w:pPr>
                        <w:spacing w:after="56"/>
                        <w:rPr>
                          <w:color w:val="979899"/>
                          <w:sz w:val="28"/>
                          <w:szCs w:val="28"/>
                          <w:lang w:val="en-US"/>
                        </w:rPr>
                      </w:pPr>
                    </w:p>
                    <w:p w14:paraId="6E65C4A6" w14:textId="2E74AB62" w:rsidR="00E56C9B" w:rsidRPr="008A2E53" w:rsidRDefault="00E56C9B" w:rsidP="008A2E53">
                      <w:pPr>
                        <w:spacing w:after="56" w:line="240" w:lineRule="auto"/>
                        <w:rPr>
                          <w:color w:val="979899"/>
                          <w:sz w:val="28"/>
                          <w:szCs w:val="28"/>
                          <w:lang w:val="en-US"/>
                        </w:rPr>
                      </w:pPr>
                      <w:r w:rsidRPr="008A2E53">
                        <w:rPr>
                          <w:color w:val="979899"/>
                          <w:sz w:val="28"/>
                          <w:szCs w:val="28"/>
                          <w:lang w:val="en-US"/>
                        </w:rPr>
                        <w:t>Thesis performed under supervision of</w:t>
                      </w:r>
                    </w:p>
                    <w:p w14:paraId="51361807" w14:textId="2233F757" w:rsidR="00E56C9B" w:rsidRPr="0066020C" w:rsidRDefault="00E56C9B" w:rsidP="008A2E53">
                      <w:pPr>
                        <w:spacing w:after="56" w:line="240" w:lineRule="auto"/>
                        <w:rPr>
                          <w:b/>
                          <w:bCs/>
                          <w:color w:val="979899"/>
                          <w:sz w:val="28"/>
                          <w:szCs w:val="28"/>
                          <w:lang w:val="en-GB"/>
                        </w:rPr>
                      </w:pPr>
                      <w:r w:rsidRPr="0066020C">
                        <w:rPr>
                          <w:b/>
                          <w:bCs/>
                          <w:color w:val="979899"/>
                          <w:sz w:val="28"/>
                          <w:szCs w:val="28"/>
                          <w:lang w:val="en-GB"/>
                        </w:rPr>
                        <w:t xml:space="preserve">Professor </w:t>
                      </w:r>
                      <w:r w:rsidR="001C3819" w:rsidRPr="0066020C">
                        <w:rPr>
                          <w:b/>
                          <w:bCs/>
                          <w:color w:val="979899"/>
                          <w:sz w:val="28"/>
                          <w:szCs w:val="28"/>
                          <w:lang w:val="en-GB"/>
                        </w:rPr>
                        <w:t>Adriano Moreira</w:t>
                      </w:r>
                    </w:p>
                    <w:p w14:paraId="2344AAF9" w14:textId="66D6C4DC" w:rsidR="00E56C9B" w:rsidRPr="001C3819" w:rsidRDefault="001C3819" w:rsidP="001C3819">
                      <w:pPr>
                        <w:spacing w:after="56" w:line="240" w:lineRule="auto"/>
                        <w:rPr>
                          <w:b/>
                          <w:bCs/>
                          <w:color w:val="979899"/>
                          <w:sz w:val="28"/>
                          <w:szCs w:val="28"/>
                        </w:rPr>
                      </w:pPr>
                      <w:r w:rsidRPr="001C3819">
                        <w:rPr>
                          <w:b/>
                          <w:bCs/>
                          <w:color w:val="979899"/>
                          <w:sz w:val="28"/>
                          <w:szCs w:val="28"/>
                        </w:rPr>
                        <w:t xml:space="preserve">Professor </w:t>
                      </w:r>
                      <w:r>
                        <w:rPr>
                          <w:b/>
                          <w:bCs/>
                          <w:color w:val="979899"/>
                          <w:sz w:val="28"/>
                          <w:szCs w:val="28"/>
                        </w:rPr>
                        <w:t>Filipe Menes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56C9B" w:rsidRPr="00221864">
        <w:rPr>
          <w:noProof/>
          <w:color w:val="979899"/>
          <w:sz w:val="34"/>
          <w:szCs w:val="3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2FE07F" wp14:editId="397061ED">
                <wp:simplePos x="0" y="0"/>
                <wp:positionH relativeFrom="page">
                  <wp:posOffset>2798445</wp:posOffset>
                </wp:positionH>
                <wp:positionV relativeFrom="page">
                  <wp:posOffset>2497612</wp:posOffset>
                </wp:positionV>
                <wp:extent cx="3996000" cy="2534400"/>
                <wp:effectExtent l="0" t="0" r="5080" b="0"/>
                <wp:wrapNone/>
                <wp:docPr id="8" name="Caixa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6000" cy="253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F6BF74" w14:textId="1F18E3FD" w:rsidR="00E56C9B" w:rsidRPr="001C3819" w:rsidRDefault="001C3819" w:rsidP="00E56C9B">
                            <w:pPr>
                              <w:spacing w:after="0" w:line="240" w:lineRule="auto"/>
                              <w:rPr>
                                <w:color w:val="979899"/>
                                <w:sz w:val="34"/>
                                <w:szCs w:val="34"/>
                              </w:rPr>
                            </w:pPr>
                            <w:r w:rsidRPr="001C3819">
                              <w:rPr>
                                <w:color w:val="767676"/>
                                <w:sz w:val="34"/>
                              </w:rPr>
                              <w:t>Pedro Bobião Costa</w:t>
                            </w:r>
                          </w:p>
                          <w:p w14:paraId="6F1B8594" w14:textId="43EF668A" w:rsidR="00E56C9B" w:rsidRPr="001C3819" w:rsidRDefault="001C3819" w:rsidP="00E56C9B">
                            <w:pPr>
                              <w:spacing w:after="68" w:line="240" w:lineRule="auto"/>
                              <w:rPr>
                                <w:color w:val="979899"/>
                                <w:sz w:val="28"/>
                                <w:szCs w:val="34"/>
                              </w:rPr>
                            </w:pPr>
                            <w:r w:rsidRPr="001C3819">
                              <w:rPr>
                                <w:color w:val="979899"/>
                                <w:sz w:val="28"/>
                                <w:szCs w:val="34"/>
                              </w:rPr>
                              <w:t>A80565</w:t>
                            </w:r>
                          </w:p>
                          <w:p w14:paraId="25F1CFA4" w14:textId="7F94FABF" w:rsidR="00E56C9B" w:rsidRPr="001C3819" w:rsidRDefault="00E56C9B" w:rsidP="00E56C9B">
                            <w:pPr>
                              <w:spacing w:after="0" w:line="240" w:lineRule="auto"/>
                              <w:jc w:val="left"/>
                              <w:rPr>
                                <w:b/>
                                <w:color w:val="767676"/>
                                <w:sz w:val="34"/>
                              </w:rPr>
                            </w:pPr>
                          </w:p>
                          <w:p w14:paraId="11646D8C" w14:textId="77777777" w:rsidR="008A2E53" w:rsidRPr="001C3819" w:rsidRDefault="008A2E53" w:rsidP="00E56C9B">
                            <w:pPr>
                              <w:spacing w:after="0" w:line="240" w:lineRule="auto"/>
                              <w:jc w:val="left"/>
                              <w:rPr>
                                <w:b/>
                                <w:color w:val="767676"/>
                                <w:sz w:val="34"/>
                              </w:rPr>
                            </w:pPr>
                          </w:p>
                          <w:p w14:paraId="73EA7616" w14:textId="6861C71A" w:rsidR="00E56C9B" w:rsidRPr="001C3819" w:rsidRDefault="001C3819" w:rsidP="00E56C9B">
                            <w:pPr>
                              <w:spacing w:after="68"/>
                              <w:rPr>
                                <w:b/>
                                <w:bCs/>
                                <w:color w:val="979899"/>
                                <w:sz w:val="34"/>
                                <w:szCs w:val="34"/>
                                <w:lang w:val="en-GB"/>
                              </w:rPr>
                            </w:pPr>
                            <w:r w:rsidRPr="001C3819">
                              <w:rPr>
                                <w:b/>
                                <w:color w:val="767676"/>
                                <w:sz w:val="34"/>
                                <w:lang w:val="en-GB"/>
                              </w:rPr>
                              <w:t>RTLS Tag – Indoor mobile positioning d</w:t>
                            </w:r>
                            <w:r>
                              <w:rPr>
                                <w:b/>
                                <w:color w:val="767676"/>
                                <w:sz w:val="34"/>
                                <w:lang w:val="en-GB"/>
                              </w:rPr>
                              <w:t>ev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2FE07F" id="Caixa de texto 8" o:spid="_x0000_s1030" type="#_x0000_t202" style="position:absolute;left:0;text-align:left;margin-left:220.35pt;margin-top:196.65pt;width:314.65pt;height:199.5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" fillcolor="white [3201]" stroked="f" strokeweight=".5pt">
                <v:textbox inset="0,0,0,0">
                  <w:txbxContent>
                    <w:p w14:paraId="22F6BF74" w14:textId="1F18E3FD" w:rsidR="00E56C9B" w:rsidRPr="001C3819" w:rsidRDefault="001C3819" w:rsidP="00E56C9B">
                      <w:pPr>
                        <w:spacing w:after="0" w:line="240" w:lineRule="auto"/>
                        <w:rPr>
                          <w:color w:val="979899"/>
                          <w:sz w:val="34"/>
                          <w:szCs w:val="34"/>
                        </w:rPr>
                      </w:pPr>
                      <w:r w:rsidRPr="001C3819">
                        <w:rPr>
                          <w:color w:val="767676"/>
                          <w:sz w:val="34"/>
                        </w:rPr>
                        <w:t>Pedro Bobião Costa</w:t>
                      </w:r>
                    </w:p>
                    <w:p w14:paraId="6F1B8594" w14:textId="43EF668A" w:rsidR="00E56C9B" w:rsidRPr="001C3819" w:rsidRDefault="001C3819" w:rsidP="00E56C9B">
                      <w:pPr>
                        <w:spacing w:after="68" w:line="240" w:lineRule="auto"/>
                        <w:rPr>
                          <w:color w:val="979899"/>
                          <w:sz w:val="28"/>
                          <w:szCs w:val="34"/>
                        </w:rPr>
                      </w:pPr>
                      <w:r w:rsidRPr="001C3819">
                        <w:rPr>
                          <w:color w:val="979899"/>
                          <w:sz w:val="28"/>
                          <w:szCs w:val="34"/>
                        </w:rPr>
                        <w:t>A80565</w:t>
                      </w:r>
                    </w:p>
                    <w:p w14:paraId="25F1CFA4" w14:textId="7F94FABF" w:rsidR="00E56C9B" w:rsidRPr="001C3819" w:rsidRDefault="00E56C9B" w:rsidP="00E56C9B">
                      <w:pPr>
                        <w:spacing w:after="0" w:line="240" w:lineRule="auto"/>
                        <w:jc w:val="left"/>
                        <w:rPr>
                          <w:b/>
                          <w:color w:val="767676"/>
                          <w:sz w:val="34"/>
                        </w:rPr>
                      </w:pPr>
                    </w:p>
                    <w:p w14:paraId="11646D8C" w14:textId="77777777" w:rsidR="008A2E53" w:rsidRPr="001C3819" w:rsidRDefault="008A2E53" w:rsidP="00E56C9B">
                      <w:pPr>
                        <w:spacing w:after="0" w:line="240" w:lineRule="auto"/>
                        <w:jc w:val="left"/>
                        <w:rPr>
                          <w:b/>
                          <w:color w:val="767676"/>
                          <w:sz w:val="34"/>
                        </w:rPr>
                      </w:pPr>
                    </w:p>
                    <w:p w14:paraId="73EA7616" w14:textId="6861C71A" w:rsidR="00E56C9B" w:rsidRPr="001C3819" w:rsidRDefault="001C3819" w:rsidP="00E56C9B">
                      <w:pPr>
                        <w:spacing w:after="68"/>
                        <w:rPr>
                          <w:b/>
                          <w:bCs/>
                          <w:color w:val="979899"/>
                          <w:sz w:val="34"/>
                          <w:szCs w:val="34"/>
                          <w:lang w:val="en-GB"/>
                        </w:rPr>
                      </w:pPr>
                      <w:r w:rsidRPr="001C3819">
                        <w:rPr>
                          <w:b/>
                          <w:color w:val="767676"/>
                          <w:sz w:val="34"/>
                          <w:lang w:val="en-GB"/>
                        </w:rPr>
                        <w:t>RTLS Tag – Indoor mobile positioning d</w:t>
                      </w:r>
                      <w:r>
                        <w:rPr>
                          <w:b/>
                          <w:color w:val="767676"/>
                          <w:sz w:val="34"/>
                          <w:lang w:val="en-GB"/>
                        </w:rPr>
                        <w:t>evi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56C9B">
        <w:rPr>
          <w:noProof/>
          <w:lang w:val="en-US"/>
        </w:rPr>
        <w:drawing>
          <wp:inline distT="0" distB="0" distL="0" distR="0" wp14:anchorId="6B052076" wp14:editId="3EBB4E05">
            <wp:extent cx="1872000" cy="1787713"/>
            <wp:effectExtent l="0" t="0" r="0" b="317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84" t="15000" r="25000" b="14500"/>
                    <a:stretch/>
                  </pic:blipFill>
                  <pic:spPr bwMode="auto">
                    <a:xfrm>
                      <a:off x="0" y="0"/>
                      <a:ext cx="1872000" cy="1787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56C9B">
        <w:rPr>
          <w:noProof/>
          <w:color w:val="979899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ACF919" wp14:editId="30DD0169">
                <wp:simplePos x="0" y="0"/>
                <wp:positionH relativeFrom="page">
                  <wp:posOffset>2851785</wp:posOffset>
                </wp:positionH>
                <wp:positionV relativeFrom="page">
                  <wp:posOffset>10153015</wp:posOffset>
                </wp:positionV>
                <wp:extent cx="1209600" cy="180000"/>
                <wp:effectExtent l="0" t="0" r="0" b="0"/>
                <wp:wrapNone/>
                <wp:docPr id="5" name="Caixa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9600" cy="180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014E90" w14:textId="391F2943" w:rsidR="00E56C9B" w:rsidRDefault="001472E1" w:rsidP="00E56C9B">
                            <w:pPr>
                              <w:rPr>
                                <w:color w:val="97989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979899"/>
                                <w:sz w:val="20"/>
                                <w:szCs w:val="20"/>
                                <w:lang w:val="en-US"/>
                              </w:rPr>
                              <w:t>October</w:t>
                            </w:r>
                            <w:r w:rsidR="00E56C9B" w:rsidRPr="008A2E53">
                              <w:rPr>
                                <w:color w:val="979899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E56C9B" w:rsidRPr="00A02548">
                              <w:rPr>
                                <w:color w:val="979899"/>
                                <w:sz w:val="20"/>
                                <w:szCs w:val="20"/>
                              </w:rPr>
                              <w:t>20</w:t>
                            </w:r>
                            <w:r w:rsidR="008A2E53">
                              <w:rPr>
                                <w:color w:val="979899"/>
                                <w:sz w:val="20"/>
                                <w:szCs w:val="20"/>
                              </w:rPr>
                              <w:t>2</w:t>
                            </w:r>
                            <w:r>
                              <w:rPr>
                                <w:color w:val="979899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  <w:p w14:paraId="7B7ED444" w14:textId="77777777" w:rsidR="001472E1" w:rsidRPr="00AC1372" w:rsidRDefault="001472E1" w:rsidP="00E56C9B">
                            <w:pPr>
                              <w:rPr>
                                <w:color w:val="979899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CF919" id="Caixa de texto 9" o:spid="_x0000_s1031" type="#_x0000_t202" style="position:absolute;left:0;text-align:left;margin-left:224.55pt;margin-top:799.45pt;width:95.25pt;height:14.1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" fillcolor="white [3201]" stroked="f" strokeweight=".5pt">
                <v:textbox inset="0,0,0,0">
                  <w:txbxContent>
                    <w:p w14:paraId="7F014E90" w14:textId="391F2943" w:rsidR="00E56C9B" w:rsidRDefault="001472E1" w:rsidP="00E56C9B">
                      <w:pPr>
                        <w:rPr>
                          <w:color w:val="979899"/>
                          <w:sz w:val="20"/>
                          <w:szCs w:val="20"/>
                        </w:rPr>
                      </w:pPr>
                      <w:r>
                        <w:rPr>
                          <w:color w:val="979899"/>
                          <w:sz w:val="20"/>
                          <w:szCs w:val="20"/>
                          <w:lang w:val="en-US"/>
                        </w:rPr>
                        <w:t>October</w:t>
                      </w:r>
                      <w:r w:rsidR="00E56C9B" w:rsidRPr="008A2E53">
                        <w:rPr>
                          <w:color w:val="979899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E56C9B" w:rsidRPr="00A02548">
                        <w:rPr>
                          <w:color w:val="979899"/>
                          <w:sz w:val="20"/>
                          <w:szCs w:val="20"/>
                        </w:rPr>
                        <w:t>20</w:t>
                      </w:r>
                      <w:r w:rsidR="008A2E53">
                        <w:rPr>
                          <w:color w:val="979899"/>
                          <w:sz w:val="20"/>
                          <w:szCs w:val="20"/>
                        </w:rPr>
                        <w:t>2</w:t>
                      </w:r>
                      <w:r>
                        <w:rPr>
                          <w:color w:val="979899"/>
                          <w:sz w:val="20"/>
                          <w:szCs w:val="20"/>
                        </w:rPr>
                        <w:t>2</w:t>
                      </w:r>
                    </w:p>
                    <w:p w14:paraId="7B7ED444" w14:textId="77777777" w:rsidR="001472E1" w:rsidRPr="00AC1372" w:rsidRDefault="001472E1" w:rsidP="00E56C9B">
                      <w:pPr>
                        <w:rPr>
                          <w:color w:val="979899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bookmarkEnd w:id="0"/>
    <w:p w14:paraId="7BA86A1F" w14:textId="33CB8613" w:rsidR="00CF0041" w:rsidRPr="00775B23" w:rsidRDefault="00CF0041" w:rsidP="001B48EF">
      <w:pPr>
        <w:pStyle w:val="Heading1"/>
        <w:numPr>
          <w:ilvl w:val="0"/>
          <w:numId w:val="0"/>
        </w:numPr>
        <w:rPr>
          <w:lang w:val="en-US"/>
        </w:rPr>
      </w:pPr>
    </w:p>
    <w:sectPr w:rsidR="00CF0041" w:rsidRPr="00775B23" w:rsidSect="001B48EF">
      <w:headerReference w:type="default" r:id="rId10"/>
      <w:footerReference w:type="default" r:id="rId11"/>
      <w:pgSz w:w="11900" w:h="16840" w:code="9"/>
      <w:pgMar w:top="1418" w:right="1418" w:bottom="1418" w:left="1418" w:header="709" w:footer="709" w:gutter="0"/>
      <w:pgNumType w:fmt="lowerRoman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9F5A7" w14:textId="77777777" w:rsidR="00FE2449" w:rsidRDefault="00FE2449" w:rsidP="00E21F02">
      <w:r>
        <w:separator/>
      </w:r>
    </w:p>
  </w:endnote>
  <w:endnote w:type="continuationSeparator" w:id="0">
    <w:p w14:paraId="17178259" w14:textId="77777777" w:rsidR="00FE2449" w:rsidRDefault="00FE2449" w:rsidP="00E21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sGotT">
    <w:panose1 w:val="00000000000000000000"/>
    <w:charset w:val="00"/>
    <w:family w:val="auto"/>
    <w:pitch w:val="variable"/>
    <w:sig w:usb0="800000AF" w:usb1="000078F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5512543"/>
      <w:docPartObj>
        <w:docPartGallery w:val="Page Numbers (Bottom of Page)"/>
        <w:docPartUnique/>
      </w:docPartObj>
    </w:sdtPr>
    <w:sdtEndPr>
      <w:rPr>
        <w:rStyle w:val="UMRodapCarter"/>
        <w:rFonts w:ascii="NewsGotT" w:eastAsiaTheme="minorHAnsi" w:hAnsi="NewsGotT" w:cstheme="minorBidi"/>
        <w:sz w:val="16"/>
        <w:szCs w:val="24"/>
        <w:lang w:eastAsia="en-US"/>
      </w:rPr>
    </w:sdtEndPr>
    <w:sdtContent>
      <w:p w14:paraId="298BDE01" w14:textId="77777777" w:rsidR="00E56C9B" w:rsidRPr="00BC5D18" w:rsidRDefault="00E56C9B">
        <w:pPr>
          <w:pStyle w:val="Footer"/>
          <w:jc w:val="center"/>
          <w:rPr>
            <w:rStyle w:val="UMRodapCarter"/>
          </w:rPr>
        </w:pPr>
        <w:r w:rsidRPr="00BC5D18">
          <w:rPr>
            <w:rStyle w:val="UMRodapCarter"/>
          </w:rPr>
          <w:fldChar w:fldCharType="begin"/>
        </w:r>
        <w:r w:rsidRPr="00BC5D18">
          <w:rPr>
            <w:rStyle w:val="UMRodapCarter"/>
          </w:rPr>
          <w:instrText>PAGE   \* MERGEFORMAT</w:instrText>
        </w:r>
        <w:r w:rsidRPr="00BC5D18">
          <w:rPr>
            <w:rStyle w:val="UMRodapCarter"/>
          </w:rPr>
          <w:fldChar w:fldCharType="separate"/>
        </w:r>
        <w:r>
          <w:rPr>
            <w:rStyle w:val="UMRodapCarter"/>
            <w:noProof/>
          </w:rPr>
          <w:t>xi</w:t>
        </w:r>
        <w:r w:rsidRPr="00BC5D18">
          <w:rPr>
            <w:rStyle w:val="UMRodapCarter"/>
          </w:rPr>
          <w:fldChar w:fldCharType="end"/>
        </w:r>
      </w:p>
    </w:sdtContent>
  </w:sdt>
  <w:p w14:paraId="75D0A36D" w14:textId="77777777" w:rsidR="00E56C9B" w:rsidRDefault="00E56C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</w:rPr>
      <w:id w:val="-1925647636"/>
      <w:docPartObj>
        <w:docPartGallery w:val="Page Numbers (Bottom of Page)"/>
        <w:docPartUnique/>
      </w:docPartObj>
    </w:sdtPr>
    <w:sdtEndPr/>
    <w:sdtContent>
      <w:p w14:paraId="3BE08643" w14:textId="77777777" w:rsidR="005C6927" w:rsidRPr="00BD59B6" w:rsidRDefault="005C6927" w:rsidP="00BD59B6">
        <w:pPr>
          <w:jc w:val="center"/>
        </w:pPr>
      </w:p>
      <w:p w14:paraId="433BD064" w14:textId="4F965E23" w:rsidR="005C6927" w:rsidRPr="00BD59B6" w:rsidRDefault="005C6927" w:rsidP="00BD59B6">
        <w:pPr>
          <w:jc w:val="center"/>
        </w:pPr>
        <w:r w:rsidRPr="00BD59B6">
          <w:rPr>
            <w:sz w:val="22"/>
          </w:rPr>
          <w:fldChar w:fldCharType="begin"/>
        </w:r>
        <w:r w:rsidRPr="00BD59B6">
          <w:rPr>
            <w:sz w:val="22"/>
          </w:rPr>
          <w:instrText>PAGE   \* MERGEFORMAT</w:instrText>
        </w:r>
        <w:r w:rsidRPr="00BD59B6">
          <w:rPr>
            <w:sz w:val="22"/>
          </w:rPr>
          <w:fldChar w:fldCharType="separate"/>
        </w:r>
        <w:r w:rsidR="008A2E53">
          <w:rPr>
            <w:noProof/>
            <w:sz w:val="22"/>
          </w:rPr>
          <w:t>7</w:t>
        </w:r>
        <w:r w:rsidRPr="00BD59B6">
          <w:rPr>
            <w:sz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D58B9" w14:textId="77777777" w:rsidR="00FE2449" w:rsidRDefault="00FE2449" w:rsidP="00E21F02">
      <w:r>
        <w:separator/>
      </w:r>
    </w:p>
  </w:footnote>
  <w:footnote w:type="continuationSeparator" w:id="0">
    <w:p w14:paraId="1F854571" w14:textId="77777777" w:rsidR="00FE2449" w:rsidRDefault="00FE2449" w:rsidP="00E21F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BE1F8" w14:textId="2790E1FF" w:rsidR="005C6927" w:rsidRPr="00D6530D" w:rsidRDefault="005C6927" w:rsidP="00D6530D">
    <w:pPr>
      <w:pStyle w:val="Header"/>
      <w:tabs>
        <w:tab w:val="clear" w:pos="4320"/>
        <w:tab w:val="clear" w:pos="8640"/>
        <w:tab w:val="left" w:pos="534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865DB"/>
    <w:multiLevelType w:val="hybridMultilevel"/>
    <w:tmpl w:val="B3344C56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511931"/>
    <w:multiLevelType w:val="hybridMultilevel"/>
    <w:tmpl w:val="5CEE7786"/>
    <w:lvl w:ilvl="0" w:tplc="B090FF9E">
      <w:start w:val="22"/>
      <w:numFmt w:val="decimal"/>
      <w:lvlText w:val="%1."/>
      <w:lvlJc w:val="left"/>
      <w:pPr>
        <w:ind w:left="422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9A6F04">
      <w:start w:val="1"/>
      <w:numFmt w:val="lowerLetter"/>
      <w:lvlText w:val="%2."/>
      <w:lvlJc w:val="left"/>
      <w:pPr>
        <w:ind w:left="667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0BC996C">
      <w:start w:val="1"/>
      <w:numFmt w:val="lowerRoman"/>
      <w:lvlText w:val="%3"/>
      <w:lvlJc w:val="left"/>
      <w:pPr>
        <w:ind w:left="150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4583E8C">
      <w:start w:val="1"/>
      <w:numFmt w:val="decimal"/>
      <w:lvlText w:val="%4"/>
      <w:lvlJc w:val="left"/>
      <w:pPr>
        <w:ind w:left="222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3E8E30">
      <w:start w:val="1"/>
      <w:numFmt w:val="lowerLetter"/>
      <w:lvlText w:val="%5"/>
      <w:lvlJc w:val="left"/>
      <w:pPr>
        <w:ind w:left="294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C5A8C1A">
      <w:start w:val="1"/>
      <w:numFmt w:val="lowerRoman"/>
      <w:lvlText w:val="%6"/>
      <w:lvlJc w:val="left"/>
      <w:pPr>
        <w:ind w:left="366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94E2B8C">
      <w:start w:val="1"/>
      <w:numFmt w:val="decimal"/>
      <w:lvlText w:val="%7"/>
      <w:lvlJc w:val="left"/>
      <w:pPr>
        <w:ind w:left="438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9F8615C">
      <w:start w:val="1"/>
      <w:numFmt w:val="lowerLetter"/>
      <w:lvlText w:val="%8"/>
      <w:lvlJc w:val="left"/>
      <w:pPr>
        <w:ind w:left="510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BD2E9A8">
      <w:start w:val="1"/>
      <w:numFmt w:val="lowerRoman"/>
      <w:lvlText w:val="%9"/>
      <w:lvlJc w:val="left"/>
      <w:pPr>
        <w:ind w:left="582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09A17E4"/>
    <w:multiLevelType w:val="hybridMultilevel"/>
    <w:tmpl w:val="6F2696DA"/>
    <w:lvl w:ilvl="0" w:tplc="83527F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837C7"/>
    <w:multiLevelType w:val="hybridMultilevel"/>
    <w:tmpl w:val="38F4715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A78CF"/>
    <w:multiLevelType w:val="hybridMultilevel"/>
    <w:tmpl w:val="D284CB0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0733D1"/>
    <w:multiLevelType w:val="hybridMultilevel"/>
    <w:tmpl w:val="6ACEE026"/>
    <w:lvl w:ilvl="0" w:tplc="08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8F43DF"/>
    <w:multiLevelType w:val="hybridMultilevel"/>
    <w:tmpl w:val="FD86CC3E"/>
    <w:lvl w:ilvl="0" w:tplc="FE2A3A0C">
      <w:start w:val="1"/>
      <w:numFmt w:val="decimal"/>
      <w:lvlText w:val="%1"/>
      <w:lvlJc w:val="left"/>
      <w:pPr>
        <w:ind w:left="322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BE79C0">
      <w:start w:val="1"/>
      <w:numFmt w:val="lowerLetter"/>
      <w:lvlText w:val="%2"/>
      <w:lvlJc w:val="left"/>
      <w:pPr>
        <w:ind w:left="412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F0C3532">
      <w:start w:val="1"/>
      <w:numFmt w:val="lowerRoman"/>
      <w:lvlText w:val="%3"/>
      <w:lvlJc w:val="left"/>
      <w:pPr>
        <w:ind w:left="484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BA4C920">
      <w:start w:val="1"/>
      <w:numFmt w:val="decimal"/>
      <w:lvlText w:val="%4"/>
      <w:lvlJc w:val="left"/>
      <w:pPr>
        <w:ind w:left="556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4BCC8D8">
      <w:start w:val="1"/>
      <w:numFmt w:val="lowerLetter"/>
      <w:lvlText w:val="%5"/>
      <w:lvlJc w:val="left"/>
      <w:pPr>
        <w:ind w:left="628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31AF1DC">
      <w:start w:val="1"/>
      <w:numFmt w:val="lowerRoman"/>
      <w:lvlText w:val="%6"/>
      <w:lvlJc w:val="left"/>
      <w:pPr>
        <w:ind w:left="700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CEC9EBE">
      <w:start w:val="1"/>
      <w:numFmt w:val="decimal"/>
      <w:lvlText w:val="%7"/>
      <w:lvlJc w:val="left"/>
      <w:pPr>
        <w:ind w:left="772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4683E28">
      <w:start w:val="1"/>
      <w:numFmt w:val="lowerLetter"/>
      <w:lvlText w:val="%8"/>
      <w:lvlJc w:val="left"/>
      <w:pPr>
        <w:ind w:left="844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705F74">
      <w:start w:val="1"/>
      <w:numFmt w:val="lowerRoman"/>
      <w:lvlText w:val="%9"/>
      <w:lvlJc w:val="left"/>
      <w:pPr>
        <w:ind w:left="916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140332F"/>
    <w:multiLevelType w:val="multilevel"/>
    <w:tmpl w:val="0D82A052"/>
    <w:lvl w:ilvl="0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3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8" w15:restartNumberingAfterBreak="0">
    <w:nsid w:val="34E751F5"/>
    <w:multiLevelType w:val="hybridMultilevel"/>
    <w:tmpl w:val="B524BBF2"/>
    <w:lvl w:ilvl="0" w:tplc="C2F6E0FE">
      <w:start w:val="1"/>
      <w:numFmt w:val="decimal"/>
      <w:lvlText w:val="%1."/>
      <w:lvlJc w:val="left"/>
      <w:pPr>
        <w:ind w:left="1354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AB24CAE">
      <w:start w:val="1"/>
      <w:numFmt w:val="lowerLetter"/>
      <w:lvlText w:val="%2"/>
      <w:lvlJc w:val="left"/>
      <w:pPr>
        <w:ind w:left="143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7C8A5F2">
      <w:start w:val="1"/>
      <w:numFmt w:val="lowerRoman"/>
      <w:lvlText w:val="%3"/>
      <w:lvlJc w:val="left"/>
      <w:pPr>
        <w:ind w:left="215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EB86CFA">
      <w:start w:val="1"/>
      <w:numFmt w:val="decimal"/>
      <w:lvlText w:val="%4"/>
      <w:lvlJc w:val="left"/>
      <w:pPr>
        <w:ind w:left="287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236C922">
      <w:start w:val="1"/>
      <w:numFmt w:val="lowerLetter"/>
      <w:lvlText w:val="%5"/>
      <w:lvlJc w:val="left"/>
      <w:pPr>
        <w:ind w:left="359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A943E6C">
      <w:start w:val="1"/>
      <w:numFmt w:val="lowerRoman"/>
      <w:lvlText w:val="%6"/>
      <w:lvlJc w:val="left"/>
      <w:pPr>
        <w:ind w:left="431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22604400">
      <w:start w:val="1"/>
      <w:numFmt w:val="decimal"/>
      <w:lvlText w:val="%7"/>
      <w:lvlJc w:val="left"/>
      <w:pPr>
        <w:ind w:left="503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25CC70A2">
      <w:start w:val="1"/>
      <w:numFmt w:val="lowerLetter"/>
      <w:lvlText w:val="%8"/>
      <w:lvlJc w:val="left"/>
      <w:pPr>
        <w:ind w:left="575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92E2062">
      <w:start w:val="1"/>
      <w:numFmt w:val="lowerRoman"/>
      <w:lvlText w:val="%9"/>
      <w:lvlJc w:val="left"/>
      <w:pPr>
        <w:ind w:left="647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88C041E"/>
    <w:multiLevelType w:val="hybridMultilevel"/>
    <w:tmpl w:val="56404FC4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2A034B"/>
    <w:multiLevelType w:val="hybridMultilevel"/>
    <w:tmpl w:val="0C9C1502"/>
    <w:lvl w:ilvl="0" w:tplc="48AC6C7E">
      <w:start w:val="1"/>
      <w:numFmt w:val="decimal"/>
      <w:lvlText w:val="%1."/>
      <w:lvlJc w:val="left"/>
      <w:pPr>
        <w:ind w:left="412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E0EEBC2">
      <w:start w:val="1"/>
      <w:numFmt w:val="lowerLetter"/>
      <w:lvlText w:val="%2."/>
      <w:lvlJc w:val="left"/>
      <w:pPr>
        <w:ind w:left="631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8DEF8EC">
      <w:start w:val="1"/>
      <w:numFmt w:val="lowerRoman"/>
      <w:lvlText w:val="%3"/>
      <w:lvlJc w:val="left"/>
      <w:pPr>
        <w:ind w:left="150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EF22D78">
      <w:start w:val="1"/>
      <w:numFmt w:val="decimal"/>
      <w:lvlText w:val="%4"/>
      <w:lvlJc w:val="left"/>
      <w:pPr>
        <w:ind w:left="222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534F9C0">
      <w:start w:val="1"/>
      <w:numFmt w:val="lowerLetter"/>
      <w:lvlText w:val="%5"/>
      <w:lvlJc w:val="left"/>
      <w:pPr>
        <w:ind w:left="294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1626140">
      <w:start w:val="1"/>
      <w:numFmt w:val="lowerRoman"/>
      <w:lvlText w:val="%6"/>
      <w:lvlJc w:val="left"/>
      <w:pPr>
        <w:ind w:left="366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B12CB42">
      <w:start w:val="1"/>
      <w:numFmt w:val="decimal"/>
      <w:lvlText w:val="%7"/>
      <w:lvlJc w:val="left"/>
      <w:pPr>
        <w:ind w:left="438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8D823BC">
      <w:start w:val="1"/>
      <w:numFmt w:val="lowerLetter"/>
      <w:lvlText w:val="%8"/>
      <w:lvlJc w:val="left"/>
      <w:pPr>
        <w:ind w:left="510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F7861AC">
      <w:start w:val="1"/>
      <w:numFmt w:val="lowerRoman"/>
      <w:lvlText w:val="%9"/>
      <w:lvlJc w:val="left"/>
      <w:pPr>
        <w:ind w:left="582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EBE4E2E"/>
    <w:multiLevelType w:val="hybridMultilevel"/>
    <w:tmpl w:val="FF62E2D2"/>
    <w:lvl w:ilvl="0" w:tplc="585EA58C">
      <w:start w:val="1"/>
      <w:numFmt w:val="bullet"/>
      <w:lvlText w:val="-"/>
      <w:lvlJc w:val="left"/>
      <w:pPr>
        <w:ind w:left="480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D85E88">
      <w:start w:val="1"/>
      <w:numFmt w:val="bullet"/>
      <w:lvlText w:val="o"/>
      <w:lvlJc w:val="left"/>
      <w:pPr>
        <w:ind w:left="130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FE84B7C">
      <w:start w:val="1"/>
      <w:numFmt w:val="bullet"/>
      <w:lvlText w:val="▪"/>
      <w:lvlJc w:val="left"/>
      <w:pPr>
        <w:ind w:left="202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798F44E">
      <w:start w:val="1"/>
      <w:numFmt w:val="bullet"/>
      <w:lvlText w:val="•"/>
      <w:lvlJc w:val="left"/>
      <w:pPr>
        <w:ind w:left="274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0E42498">
      <w:start w:val="1"/>
      <w:numFmt w:val="bullet"/>
      <w:lvlText w:val="o"/>
      <w:lvlJc w:val="left"/>
      <w:pPr>
        <w:ind w:left="346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1D29816">
      <w:start w:val="1"/>
      <w:numFmt w:val="bullet"/>
      <w:lvlText w:val="▪"/>
      <w:lvlJc w:val="left"/>
      <w:pPr>
        <w:ind w:left="418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62812D0">
      <w:start w:val="1"/>
      <w:numFmt w:val="bullet"/>
      <w:lvlText w:val="•"/>
      <w:lvlJc w:val="left"/>
      <w:pPr>
        <w:ind w:left="490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472DED8">
      <w:start w:val="1"/>
      <w:numFmt w:val="bullet"/>
      <w:lvlText w:val="o"/>
      <w:lvlJc w:val="left"/>
      <w:pPr>
        <w:ind w:left="562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1760718">
      <w:start w:val="1"/>
      <w:numFmt w:val="bullet"/>
      <w:lvlText w:val="▪"/>
      <w:lvlJc w:val="left"/>
      <w:pPr>
        <w:ind w:left="634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26F6303"/>
    <w:multiLevelType w:val="hybridMultilevel"/>
    <w:tmpl w:val="6E02D11A"/>
    <w:lvl w:ilvl="0" w:tplc="6C08F016">
      <w:start w:val="1"/>
      <w:numFmt w:val="decimal"/>
      <w:lvlText w:val="%1."/>
      <w:lvlJc w:val="left"/>
      <w:pPr>
        <w:ind w:left="1406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FFADB2E">
      <w:start w:val="1"/>
      <w:numFmt w:val="lowerLetter"/>
      <w:lvlText w:val="%2"/>
      <w:lvlJc w:val="left"/>
      <w:pPr>
        <w:ind w:left="143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26084E74">
      <w:start w:val="1"/>
      <w:numFmt w:val="lowerRoman"/>
      <w:lvlText w:val="%3"/>
      <w:lvlJc w:val="left"/>
      <w:pPr>
        <w:ind w:left="215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BD09918">
      <w:start w:val="1"/>
      <w:numFmt w:val="decimal"/>
      <w:lvlText w:val="%4"/>
      <w:lvlJc w:val="left"/>
      <w:pPr>
        <w:ind w:left="287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DCBA63C6">
      <w:start w:val="1"/>
      <w:numFmt w:val="lowerLetter"/>
      <w:lvlText w:val="%5"/>
      <w:lvlJc w:val="left"/>
      <w:pPr>
        <w:ind w:left="359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4AC8954">
      <w:start w:val="1"/>
      <w:numFmt w:val="lowerRoman"/>
      <w:lvlText w:val="%6"/>
      <w:lvlJc w:val="left"/>
      <w:pPr>
        <w:ind w:left="431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FD45E0A">
      <w:start w:val="1"/>
      <w:numFmt w:val="decimal"/>
      <w:lvlText w:val="%7"/>
      <w:lvlJc w:val="left"/>
      <w:pPr>
        <w:ind w:left="503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CC4FA02">
      <w:start w:val="1"/>
      <w:numFmt w:val="lowerLetter"/>
      <w:lvlText w:val="%8"/>
      <w:lvlJc w:val="left"/>
      <w:pPr>
        <w:ind w:left="575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AD38BE46">
      <w:start w:val="1"/>
      <w:numFmt w:val="lowerRoman"/>
      <w:lvlText w:val="%9"/>
      <w:lvlJc w:val="left"/>
      <w:pPr>
        <w:ind w:left="647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9F61594"/>
    <w:multiLevelType w:val="hybridMultilevel"/>
    <w:tmpl w:val="0F429F96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023D92"/>
    <w:multiLevelType w:val="hybridMultilevel"/>
    <w:tmpl w:val="86306EB2"/>
    <w:lvl w:ilvl="0" w:tplc="1AE8AB02">
      <w:start w:val="1"/>
      <w:numFmt w:val="decimal"/>
      <w:lvlText w:val="%1"/>
      <w:lvlJc w:val="left"/>
      <w:pPr>
        <w:ind w:left="360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C47C42">
      <w:start w:val="3"/>
      <w:numFmt w:val="lowerLetter"/>
      <w:lvlText w:val="%2."/>
      <w:lvlJc w:val="left"/>
      <w:pPr>
        <w:ind w:left="614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B8154C">
      <w:start w:val="1"/>
      <w:numFmt w:val="lowerRoman"/>
      <w:lvlText w:val="%3"/>
      <w:lvlJc w:val="left"/>
      <w:pPr>
        <w:ind w:left="150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5D08FF4">
      <w:start w:val="1"/>
      <w:numFmt w:val="decimal"/>
      <w:lvlText w:val="%4"/>
      <w:lvlJc w:val="left"/>
      <w:pPr>
        <w:ind w:left="222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1B0FBA2">
      <w:start w:val="1"/>
      <w:numFmt w:val="lowerLetter"/>
      <w:lvlText w:val="%5"/>
      <w:lvlJc w:val="left"/>
      <w:pPr>
        <w:ind w:left="294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07CB73E">
      <w:start w:val="1"/>
      <w:numFmt w:val="lowerRoman"/>
      <w:lvlText w:val="%6"/>
      <w:lvlJc w:val="left"/>
      <w:pPr>
        <w:ind w:left="366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1CEBB16">
      <w:start w:val="1"/>
      <w:numFmt w:val="decimal"/>
      <w:lvlText w:val="%7"/>
      <w:lvlJc w:val="left"/>
      <w:pPr>
        <w:ind w:left="438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0D2A266">
      <w:start w:val="1"/>
      <w:numFmt w:val="lowerLetter"/>
      <w:lvlText w:val="%8"/>
      <w:lvlJc w:val="left"/>
      <w:pPr>
        <w:ind w:left="510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BB4C384">
      <w:start w:val="1"/>
      <w:numFmt w:val="lowerRoman"/>
      <w:lvlText w:val="%9"/>
      <w:lvlJc w:val="left"/>
      <w:pPr>
        <w:ind w:left="5825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3E24D00"/>
    <w:multiLevelType w:val="hybridMultilevel"/>
    <w:tmpl w:val="5E229440"/>
    <w:lvl w:ilvl="0" w:tplc="08160019">
      <w:start w:val="1"/>
      <w:numFmt w:val="lowerLetter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94969"/>
    <w:multiLevelType w:val="hybridMultilevel"/>
    <w:tmpl w:val="ADEA6A76"/>
    <w:lvl w:ilvl="0" w:tplc="0409000F">
      <w:start w:val="1"/>
      <w:numFmt w:val="decimal"/>
      <w:lvlText w:val="%1."/>
      <w:lvlJc w:val="left"/>
      <w:pPr>
        <w:ind w:left="3762" w:hanging="360"/>
      </w:pPr>
    </w:lvl>
    <w:lvl w:ilvl="1" w:tplc="04090019" w:tentative="1">
      <w:start w:val="1"/>
      <w:numFmt w:val="lowerLetter"/>
      <w:lvlText w:val="%2."/>
      <w:lvlJc w:val="left"/>
      <w:pPr>
        <w:ind w:left="4482" w:hanging="360"/>
      </w:pPr>
    </w:lvl>
    <w:lvl w:ilvl="2" w:tplc="0409001B" w:tentative="1">
      <w:start w:val="1"/>
      <w:numFmt w:val="lowerRoman"/>
      <w:lvlText w:val="%3."/>
      <w:lvlJc w:val="right"/>
      <w:pPr>
        <w:ind w:left="5202" w:hanging="180"/>
      </w:pPr>
    </w:lvl>
    <w:lvl w:ilvl="3" w:tplc="0409000F" w:tentative="1">
      <w:start w:val="1"/>
      <w:numFmt w:val="decimal"/>
      <w:lvlText w:val="%4."/>
      <w:lvlJc w:val="left"/>
      <w:pPr>
        <w:ind w:left="5922" w:hanging="360"/>
      </w:pPr>
    </w:lvl>
    <w:lvl w:ilvl="4" w:tplc="04090019" w:tentative="1">
      <w:start w:val="1"/>
      <w:numFmt w:val="lowerLetter"/>
      <w:lvlText w:val="%5."/>
      <w:lvlJc w:val="left"/>
      <w:pPr>
        <w:ind w:left="6642" w:hanging="360"/>
      </w:pPr>
    </w:lvl>
    <w:lvl w:ilvl="5" w:tplc="0409001B" w:tentative="1">
      <w:start w:val="1"/>
      <w:numFmt w:val="lowerRoman"/>
      <w:lvlText w:val="%6."/>
      <w:lvlJc w:val="right"/>
      <w:pPr>
        <w:ind w:left="7362" w:hanging="180"/>
      </w:pPr>
    </w:lvl>
    <w:lvl w:ilvl="6" w:tplc="0409000F" w:tentative="1">
      <w:start w:val="1"/>
      <w:numFmt w:val="decimal"/>
      <w:lvlText w:val="%7."/>
      <w:lvlJc w:val="left"/>
      <w:pPr>
        <w:ind w:left="8082" w:hanging="360"/>
      </w:pPr>
    </w:lvl>
    <w:lvl w:ilvl="7" w:tplc="04090019" w:tentative="1">
      <w:start w:val="1"/>
      <w:numFmt w:val="lowerLetter"/>
      <w:lvlText w:val="%8."/>
      <w:lvlJc w:val="left"/>
      <w:pPr>
        <w:ind w:left="8802" w:hanging="360"/>
      </w:pPr>
    </w:lvl>
    <w:lvl w:ilvl="8" w:tplc="0409001B" w:tentative="1">
      <w:start w:val="1"/>
      <w:numFmt w:val="lowerRoman"/>
      <w:lvlText w:val="%9."/>
      <w:lvlJc w:val="right"/>
      <w:pPr>
        <w:ind w:left="9522" w:hanging="180"/>
      </w:pPr>
    </w:lvl>
  </w:abstractNum>
  <w:abstractNum w:abstractNumId="17" w15:restartNumberingAfterBreak="0">
    <w:nsid w:val="56745813"/>
    <w:multiLevelType w:val="hybridMultilevel"/>
    <w:tmpl w:val="BB9A9274"/>
    <w:lvl w:ilvl="0" w:tplc="8E9A5314">
      <w:start w:val="18"/>
      <w:numFmt w:val="bullet"/>
      <w:lvlText w:val="-"/>
      <w:lvlJc w:val="left"/>
      <w:pPr>
        <w:ind w:left="720" w:hanging="360"/>
      </w:pPr>
      <w:rPr>
        <w:rFonts w:ascii="NewsGotT" w:eastAsia="Times New Roman" w:hAnsi="NewsGot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1575D3"/>
    <w:multiLevelType w:val="hybridMultilevel"/>
    <w:tmpl w:val="77BE213C"/>
    <w:lvl w:ilvl="0" w:tplc="FB6E5CFA">
      <w:start w:val="1"/>
      <w:numFmt w:val="decimal"/>
      <w:lvlText w:val="%1."/>
      <w:lvlJc w:val="left"/>
      <w:pPr>
        <w:ind w:left="955" w:hanging="615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20" w:hanging="360"/>
      </w:pPr>
    </w:lvl>
    <w:lvl w:ilvl="2" w:tplc="0816001B" w:tentative="1">
      <w:start w:val="1"/>
      <w:numFmt w:val="lowerRoman"/>
      <w:lvlText w:val="%3."/>
      <w:lvlJc w:val="right"/>
      <w:pPr>
        <w:ind w:left="2140" w:hanging="180"/>
      </w:pPr>
    </w:lvl>
    <w:lvl w:ilvl="3" w:tplc="0816000F" w:tentative="1">
      <w:start w:val="1"/>
      <w:numFmt w:val="decimal"/>
      <w:lvlText w:val="%4."/>
      <w:lvlJc w:val="left"/>
      <w:pPr>
        <w:ind w:left="2860" w:hanging="360"/>
      </w:pPr>
    </w:lvl>
    <w:lvl w:ilvl="4" w:tplc="08160019" w:tentative="1">
      <w:start w:val="1"/>
      <w:numFmt w:val="lowerLetter"/>
      <w:lvlText w:val="%5."/>
      <w:lvlJc w:val="left"/>
      <w:pPr>
        <w:ind w:left="3580" w:hanging="360"/>
      </w:pPr>
    </w:lvl>
    <w:lvl w:ilvl="5" w:tplc="0816001B" w:tentative="1">
      <w:start w:val="1"/>
      <w:numFmt w:val="lowerRoman"/>
      <w:lvlText w:val="%6."/>
      <w:lvlJc w:val="right"/>
      <w:pPr>
        <w:ind w:left="4300" w:hanging="180"/>
      </w:pPr>
    </w:lvl>
    <w:lvl w:ilvl="6" w:tplc="0816000F" w:tentative="1">
      <w:start w:val="1"/>
      <w:numFmt w:val="decimal"/>
      <w:lvlText w:val="%7."/>
      <w:lvlJc w:val="left"/>
      <w:pPr>
        <w:ind w:left="5020" w:hanging="360"/>
      </w:pPr>
    </w:lvl>
    <w:lvl w:ilvl="7" w:tplc="08160019" w:tentative="1">
      <w:start w:val="1"/>
      <w:numFmt w:val="lowerLetter"/>
      <w:lvlText w:val="%8."/>
      <w:lvlJc w:val="left"/>
      <w:pPr>
        <w:ind w:left="5740" w:hanging="360"/>
      </w:pPr>
    </w:lvl>
    <w:lvl w:ilvl="8" w:tplc="0816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9" w15:restartNumberingAfterBreak="0">
    <w:nsid w:val="572200F1"/>
    <w:multiLevelType w:val="hybridMultilevel"/>
    <w:tmpl w:val="78026A06"/>
    <w:lvl w:ilvl="0" w:tplc="CCFEDE8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5350E6"/>
    <w:multiLevelType w:val="multilevel"/>
    <w:tmpl w:val="B1766D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86A1C5C"/>
    <w:multiLevelType w:val="multilevel"/>
    <w:tmpl w:val="3E64E970"/>
    <w:lvl w:ilvl="0">
      <w:start w:val="1"/>
      <w:numFmt w:val="bullet"/>
      <w:lvlText w:val=""/>
      <w:lvlJc w:val="left"/>
      <w:pPr>
        <w:tabs>
          <w:tab w:val="num" w:pos="680"/>
        </w:tabs>
        <w:ind w:left="720" w:hanging="363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tabs>
          <w:tab w:val="num" w:pos="1474"/>
        </w:tabs>
        <w:ind w:left="1440" w:hanging="363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1928"/>
        </w:tabs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22" w15:restartNumberingAfterBreak="0">
    <w:nsid w:val="634F2295"/>
    <w:multiLevelType w:val="hybridMultilevel"/>
    <w:tmpl w:val="EA763ED4"/>
    <w:lvl w:ilvl="0" w:tplc="0816000F">
      <w:start w:val="1"/>
      <w:numFmt w:val="decimal"/>
      <w:lvlText w:val="%1."/>
      <w:lvlJc w:val="left"/>
      <w:pPr>
        <w:ind w:left="1060" w:hanging="360"/>
      </w:pPr>
    </w:lvl>
    <w:lvl w:ilvl="1" w:tplc="08160019" w:tentative="1">
      <w:start w:val="1"/>
      <w:numFmt w:val="lowerLetter"/>
      <w:lvlText w:val="%2."/>
      <w:lvlJc w:val="left"/>
      <w:pPr>
        <w:ind w:left="1780" w:hanging="360"/>
      </w:pPr>
    </w:lvl>
    <w:lvl w:ilvl="2" w:tplc="0816001B" w:tentative="1">
      <w:start w:val="1"/>
      <w:numFmt w:val="lowerRoman"/>
      <w:lvlText w:val="%3."/>
      <w:lvlJc w:val="right"/>
      <w:pPr>
        <w:ind w:left="2500" w:hanging="180"/>
      </w:pPr>
    </w:lvl>
    <w:lvl w:ilvl="3" w:tplc="0816000F" w:tentative="1">
      <w:start w:val="1"/>
      <w:numFmt w:val="decimal"/>
      <w:lvlText w:val="%4."/>
      <w:lvlJc w:val="left"/>
      <w:pPr>
        <w:ind w:left="3220" w:hanging="360"/>
      </w:pPr>
    </w:lvl>
    <w:lvl w:ilvl="4" w:tplc="08160019" w:tentative="1">
      <w:start w:val="1"/>
      <w:numFmt w:val="lowerLetter"/>
      <w:lvlText w:val="%5."/>
      <w:lvlJc w:val="left"/>
      <w:pPr>
        <w:ind w:left="3940" w:hanging="360"/>
      </w:pPr>
    </w:lvl>
    <w:lvl w:ilvl="5" w:tplc="0816001B" w:tentative="1">
      <w:start w:val="1"/>
      <w:numFmt w:val="lowerRoman"/>
      <w:lvlText w:val="%6."/>
      <w:lvlJc w:val="right"/>
      <w:pPr>
        <w:ind w:left="4660" w:hanging="180"/>
      </w:pPr>
    </w:lvl>
    <w:lvl w:ilvl="6" w:tplc="0816000F" w:tentative="1">
      <w:start w:val="1"/>
      <w:numFmt w:val="decimal"/>
      <w:lvlText w:val="%7."/>
      <w:lvlJc w:val="left"/>
      <w:pPr>
        <w:ind w:left="5380" w:hanging="360"/>
      </w:pPr>
    </w:lvl>
    <w:lvl w:ilvl="7" w:tplc="08160019" w:tentative="1">
      <w:start w:val="1"/>
      <w:numFmt w:val="lowerLetter"/>
      <w:lvlText w:val="%8."/>
      <w:lvlJc w:val="left"/>
      <w:pPr>
        <w:ind w:left="6100" w:hanging="360"/>
      </w:pPr>
    </w:lvl>
    <w:lvl w:ilvl="8" w:tplc="0816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3" w15:restartNumberingAfterBreak="0">
    <w:nsid w:val="643D3B96"/>
    <w:multiLevelType w:val="multilevel"/>
    <w:tmpl w:val="E7DED8B4"/>
    <w:lvl w:ilvl="0">
      <w:start w:val="1"/>
      <w:numFmt w:val="decimal"/>
      <w:lvlText w:val="%1."/>
      <w:lvlJc w:val="left"/>
      <w:pPr>
        <w:ind w:left="720" w:hanging="363"/>
      </w:pPr>
      <w:rPr>
        <w:rFonts w:hint="default"/>
      </w:rPr>
    </w:lvl>
    <w:lvl w:ilvl="1">
      <w:start w:val="1"/>
      <w:numFmt w:val="decimal"/>
      <w:lvlText w:val="%1%2."/>
      <w:lvlJc w:val="left"/>
      <w:pPr>
        <w:ind w:left="1440" w:hanging="363"/>
      </w:pPr>
      <w:rPr>
        <w:rFonts w:hint="default"/>
      </w:rPr>
    </w:lvl>
    <w:lvl w:ilvl="2">
      <w:start w:val="1"/>
      <w:numFmt w:val="decimal"/>
      <w:lvlText w:val="1%3%2."/>
      <w:lvlJc w:val="right"/>
      <w:pPr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24" w15:restartNumberingAfterBreak="0">
    <w:nsid w:val="68EA254D"/>
    <w:multiLevelType w:val="hybridMultilevel"/>
    <w:tmpl w:val="861C4B32"/>
    <w:lvl w:ilvl="0" w:tplc="2E96BDBE">
      <w:start w:val="1"/>
      <w:numFmt w:val="bullet"/>
      <w:lvlText w:val="-"/>
      <w:lvlJc w:val="left"/>
      <w:pPr>
        <w:ind w:left="554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EA4EA02">
      <w:start w:val="1"/>
      <w:numFmt w:val="bullet"/>
      <w:lvlText w:val="o"/>
      <w:lvlJc w:val="left"/>
      <w:pPr>
        <w:ind w:left="140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888BB64">
      <w:start w:val="1"/>
      <w:numFmt w:val="bullet"/>
      <w:lvlText w:val="▪"/>
      <w:lvlJc w:val="left"/>
      <w:pPr>
        <w:ind w:left="212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60E2AD8">
      <w:start w:val="1"/>
      <w:numFmt w:val="bullet"/>
      <w:lvlText w:val="•"/>
      <w:lvlJc w:val="left"/>
      <w:pPr>
        <w:ind w:left="284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49205A8">
      <w:start w:val="1"/>
      <w:numFmt w:val="bullet"/>
      <w:lvlText w:val="o"/>
      <w:lvlJc w:val="left"/>
      <w:pPr>
        <w:ind w:left="356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9B022A8">
      <w:start w:val="1"/>
      <w:numFmt w:val="bullet"/>
      <w:lvlText w:val="▪"/>
      <w:lvlJc w:val="left"/>
      <w:pPr>
        <w:ind w:left="428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3A82E8E">
      <w:start w:val="1"/>
      <w:numFmt w:val="bullet"/>
      <w:lvlText w:val="•"/>
      <w:lvlJc w:val="left"/>
      <w:pPr>
        <w:ind w:left="500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37A077C">
      <w:start w:val="1"/>
      <w:numFmt w:val="bullet"/>
      <w:lvlText w:val="o"/>
      <w:lvlJc w:val="left"/>
      <w:pPr>
        <w:ind w:left="572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9566E88">
      <w:start w:val="1"/>
      <w:numFmt w:val="bullet"/>
      <w:lvlText w:val="▪"/>
      <w:lvlJc w:val="left"/>
      <w:pPr>
        <w:ind w:left="6449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BB732B"/>
    <w:multiLevelType w:val="hybridMultilevel"/>
    <w:tmpl w:val="FACAD31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FF47D3"/>
    <w:multiLevelType w:val="multilevel"/>
    <w:tmpl w:val="B4FE0BCE"/>
    <w:lvl w:ilvl="0">
      <w:start w:val="1"/>
      <w:numFmt w:val="decimal"/>
      <w:pStyle w:val="TtuloCAP"/>
      <w:lvlText w:val="%1."/>
      <w:lvlJc w:val="left"/>
      <w:pPr>
        <w:tabs>
          <w:tab w:val="num" w:pos="680"/>
        </w:tabs>
        <w:ind w:left="720" w:hanging="363"/>
      </w:pPr>
      <w:rPr>
        <w:rFonts w:hint="default"/>
      </w:rPr>
    </w:lvl>
    <w:lvl w:ilvl="1">
      <w:start w:val="1"/>
      <w:numFmt w:val="decimal"/>
      <w:pStyle w:val="TtuloSECO"/>
      <w:lvlText w:val="%1.%2"/>
      <w:lvlJc w:val="left"/>
      <w:pPr>
        <w:tabs>
          <w:tab w:val="num" w:pos="1474"/>
        </w:tabs>
        <w:ind w:left="1440" w:hanging="363"/>
      </w:pPr>
      <w:rPr>
        <w:rFonts w:hint="default"/>
      </w:rPr>
    </w:lvl>
    <w:lvl w:ilvl="2">
      <w:start w:val="1"/>
      <w:numFmt w:val="decimal"/>
      <w:pStyle w:val="TituloSUBSECO"/>
      <w:lvlText w:val="%1.%2.%3"/>
      <w:lvlJc w:val="right"/>
      <w:pPr>
        <w:tabs>
          <w:tab w:val="num" w:pos="1928"/>
        </w:tabs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3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3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3"/>
      </w:pPr>
      <w:rPr>
        <w:rFonts w:hint="default"/>
      </w:rPr>
    </w:lvl>
  </w:abstractNum>
  <w:abstractNum w:abstractNumId="27" w15:restartNumberingAfterBreak="0">
    <w:nsid w:val="76185B5E"/>
    <w:multiLevelType w:val="hybridMultilevel"/>
    <w:tmpl w:val="F0BACAAC"/>
    <w:lvl w:ilvl="0" w:tplc="BF4200FC">
      <w:start w:val="1"/>
      <w:numFmt w:val="bullet"/>
      <w:lvlText w:val="-"/>
      <w:lvlJc w:val="left"/>
      <w:pPr>
        <w:ind w:left="480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DC67D08">
      <w:start w:val="1"/>
      <w:numFmt w:val="bullet"/>
      <w:lvlText w:val="o"/>
      <w:lvlJc w:val="left"/>
      <w:pPr>
        <w:ind w:left="130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B3A8158">
      <w:start w:val="1"/>
      <w:numFmt w:val="bullet"/>
      <w:lvlText w:val="▪"/>
      <w:lvlJc w:val="left"/>
      <w:pPr>
        <w:ind w:left="202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C4E079A">
      <w:start w:val="1"/>
      <w:numFmt w:val="bullet"/>
      <w:lvlText w:val="•"/>
      <w:lvlJc w:val="left"/>
      <w:pPr>
        <w:ind w:left="274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79409AA">
      <w:start w:val="1"/>
      <w:numFmt w:val="bullet"/>
      <w:lvlText w:val="o"/>
      <w:lvlJc w:val="left"/>
      <w:pPr>
        <w:ind w:left="346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348A88E">
      <w:start w:val="1"/>
      <w:numFmt w:val="bullet"/>
      <w:lvlText w:val="▪"/>
      <w:lvlJc w:val="left"/>
      <w:pPr>
        <w:ind w:left="418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EB0D570">
      <w:start w:val="1"/>
      <w:numFmt w:val="bullet"/>
      <w:lvlText w:val="•"/>
      <w:lvlJc w:val="left"/>
      <w:pPr>
        <w:ind w:left="490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2F21294">
      <w:start w:val="1"/>
      <w:numFmt w:val="bullet"/>
      <w:lvlText w:val="o"/>
      <w:lvlJc w:val="left"/>
      <w:pPr>
        <w:ind w:left="562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E4C9FC">
      <w:start w:val="1"/>
      <w:numFmt w:val="bullet"/>
      <w:lvlText w:val="▪"/>
      <w:lvlJc w:val="left"/>
      <w:pPr>
        <w:ind w:left="6348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7CE70BE"/>
    <w:multiLevelType w:val="hybridMultilevel"/>
    <w:tmpl w:val="E2BE2AE0"/>
    <w:lvl w:ilvl="0" w:tplc="FB6E5CFA">
      <w:start w:val="1"/>
      <w:numFmt w:val="decimal"/>
      <w:lvlText w:val="%1."/>
      <w:lvlJc w:val="left"/>
      <w:pPr>
        <w:ind w:left="1295" w:hanging="615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0" w:hanging="360"/>
      </w:pPr>
    </w:lvl>
    <w:lvl w:ilvl="2" w:tplc="0816001B" w:tentative="1">
      <w:start w:val="1"/>
      <w:numFmt w:val="lowerRoman"/>
      <w:lvlText w:val="%3."/>
      <w:lvlJc w:val="right"/>
      <w:pPr>
        <w:ind w:left="2500" w:hanging="180"/>
      </w:pPr>
    </w:lvl>
    <w:lvl w:ilvl="3" w:tplc="0816000F" w:tentative="1">
      <w:start w:val="1"/>
      <w:numFmt w:val="decimal"/>
      <w:lvlText w:val="%4."/>
      <w:lvlJc w:val="left"/>
      <w:pPr>
        <w:ind w:left="3220" w:hanging="360"/>
      </w:pPr>
    </w:lvl>
    <w:lvl w:ilvl="4" w:tplc="08160019" w:tentative="1">
      <w:start w:val="1"/>
      <w:numFmt w:val="lowerLetter"/>
      <w:lvlText w:val="%5."/>
      <w:lvlJc w:val="left"/>
      <w:pPr>
        <w:ind w:left="3940" w:hanging="360"/>
      </w:pPr>
    </w:lvl>
    <w:lvl w:ilvl="5" w:tplc="0816001B" w:tentative="1">
      <w:start w:val="1"/>
      <w:numFmt w:val="lowerRoman"/>
      <w:lvlText w:val="%6."/>
      <w:lvlJc w:val="right"/>
      <w:pPr>
        <w:ind w:left="4660" w:hanging="180"/>
      </w:pPr>
    </w:lvl>
    <w:lvl w:ilvl="6" w:tplc="0816000F" w:tentative="1">
      <w:start w:val="1"/>
      <w:numFmt w:val="decimal"/>
      <w:lvlText w:val="%7."/>
      <w:lvlJc w:val="left"/>
      <w:pPr>
        <w:ind w:left="5380" w:hanging="360"/>
      </w:pPr>
    </w:lvl>
    <w:lvl w:ilvl="7" w:tplc="08160019" w:tentative="1">
      <w:start w:val="1"/>
      <w:numFmt w:val="lowerLetter"/>
      <w:lvlText w:val="%8."/>
      <w:lvlJc w:val="left"/>
      <w:pPr>
        <w:ind w:left="6100" w:hanging="360"/>
      </w:pPr>
    </w:lvl>
    <w:lvl w:ilvl="8" w:tplc="0816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9" w15:restartNumberingAfterBreak="0">
    <w:nsid w:val="7A253AAD"/>
    <w:multiLevelType w:val="hybridMultilevel"/>
    <w:tmpl w:val="705CD6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404F37"/>
    <w:multiLevelType w:val="hybridMultilevel"/>
    <w:tmpl w:val="7C2651C2"/>
    <w:lvl w:ilvl="0" w:tplc="177065A8">
      <w:start w:val="1"/>
      <w:numFmt w:val="bullet"/>
      <w:lvlText w:val="-"/>
      <w:lvlJc w:val="left"/>
      <w:pPr>
        <w:ind w:left="562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FDCFC6E">
      <w:start w:val="1"/>
      <w:numFmt w:val="bullet"/>
      <w:lvlText w:val="o"/>
      <w:lvlJc w:val="left"/>
      <w:pPr>
        <w:ind w:left="1434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53C30B8">
      <w:start w:val="1"/>
      <w:numFmt w:val="bullet"/>
      <w:lvlText w:val="▪"/>
      <w:lvlJc w:val="left"/>
      <w:pPr>
        <w:ind w:left="2154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3C2624E">
      <w:start w:val="1"/>
      <w:numFmt w:val="bullet"/>
      <w:lvlText w:val="•"/>
      <w:lvlJc w:val="left"/>
      <w:pPr>
        <w:ind w:left="2874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6C6F5FE">
      <w:start w:val="1"/>
      <w:numFmt w:val="bullet"/>
      <w:lvlText w:val="o"/>
      <w:lvlJc w:val="left"/>
      <w:pPr>
        <w:ind w:left="3594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3AA1978">
      <w:start w:val="1"/>
      <w:numFmt w:val="bullet"/>
      <w:lvlText w:val="▪"/>
      <w:lvlJc w:val="left"/>
      <w:pPr>
        <w:ind w:left="4314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68C4A4C">
      <w:start w:val="1"/>
      <w:numFmt w:val="bullet"/>
      <w:lvlText w:val="•"/>
      <w:lvlJc w:val="left"/>
      <w:pPr>
        <w:ind w:left="5034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32E6A4E">
      <w:start w:val="1"/>
      <w:numFmt w:val="bullet"/>
      <w:lvlText w:val="o"/>
      <w:lvlJc w:val="left"/>
      <w:pPr>
        <w:ind w:left="5754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82AF3EC">
      <w:start w:val="1"/>
      <w:numFmt w:val="bullet"/>
      <w:lvlText w:val="▪"/>
      <w:lvlJc w:val="left"/>
      <w:pPr>
        <w:ind w:left="6474"/>
      </w:pPr>
      <w:rPr>
        <w:rFonts w:ascii="NewsGotT" w:eastAsia="NewsGotT" w:hAnsi="NewsGotT" w:cs="NewsGot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E6F2944"/>
    <w:multiLevelType w:val="hybridMultilevel"/>
    <w:tmpl w:val="F2C8935C"/>
    <w:lvl w:ilvl="0" w:tplc="9E8AA596">
      <w:numFmt w:val="bullet"/>
      <w:lvlText w:val="-"/>
      <w:lvlJc w:val="left"/>
      <w:pPr>
        <w:ind w:left="3762" w:hanging="360"/>
      </w:pPr>
      <w:rPr>
        <w:rFonts w:ascii="NewsGotT" w:eastAsia="Times New Roman" w:hAnsi="NewsGot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80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522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0"/>
  </w:num>
  <w:num w:numId="3">
    <w:abstractNumId w:val="2"/>
  </w:num>
  <w:num w:numId="4">
    <w:abstractNumId w:val="17"/>
  </w:num>
  <w:num w:numId="5">
    <w:abstractNumId w:val="16"/>
  </w:num>
  <w:num w:numId="6">
    <w:abstractNumId w:val="31"/>
  </w:num>
  <w:num w:numId="7">
    <w:abstractNumId w:val="26"/>
  </w:num>
  <w:num w:numId="8">
    <w:abstractNumId w:val="19"/>
  </w:num>
  <w:num w:numId="9">
    <w:abstractNumId w:val="20"/>
  </w:num>
  <w:num w:numId="10">
    <w:abstractNumId w:val="23"/>
  </w:num>
  <w:num w:numId="1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3"/>
  </w:num>
  <w:num w:numId="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</w:num>
  <w:num w:numId="16">
    <w:abstractNumId w:val="18"/>
  </w:num>
  <w:num w:numId="17">
    <w:abstractNumId w:val="28"/>
  </w:num>
  <w:num w:numId="18">
    <w:abstractNumId w:val="7"/>
  </w:num>
  <w:num w:numId="19">
    <w:abstractNumId w:val="26"/>
    <w:lvlOverride w:ilvl="0">
      <w:lvl w:ilvl="0">
        <w:start w:val="1"/>
        <w:numFmt w:val="decimal"/>
        <w:pStyle w:val="TtuloCAP"/>
        <w:lvlText w:val="%1."/>
        <w:lvlJc w:val="left"/>
        <w:pPr>
          <w:tabs>
            <w:tab w:val="num" w:pos="680"/>
          </w:tabs>
          <w:ind w:left="720" w:hanging="363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SECO"/>
        <w:lvlText w:val="%1.%2"/>
        <w:lvlJc w:val="left"/>
        <w:pPr>
          <w:tabs>
            <w:tab w:val="num" w:pos="1474"/>
          </w:tabs>
          <w:ind w:left="1440" w:hanging="363"/>
        </w:pPr>
        <w:rPr>
          <w:rFonts w:hint="default"/>
        </w:rPr>
      </w:lvl>
    </w:lvlOverride>
    <w:lvlOverride w:ilvl="2">
      <w:lvl w:ilvl="2">
        <w:start w:val="1"/>
        <w:numFmt w:val="decimal"/>
        <w:pStyle w:val="TituloSUBSECO"/>
        <w:lvlText w:val="%1.%2.%3"/>
        <w:lvlJc w:val="left"/>
        <w:pPr>
          <w:ind w:left="2160" w:hanging="363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3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36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3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3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363"/>
        </w:pPr>
        <w:rPr>
          <w:rFonts w:hint="default"/>
        </w:rPr>
      </w:lvl>
    </w:lvlOverride>
  </w:num>
  <w:num w:numId="20">
    <w:abstractNumId w:val="26"/>
    <w:lvlOverride w:ilvl="0">
      <w:lvl w:ilvl="0">
        <w:start w:val="1"/>
        <w:numFmt w:val="decimal"/>
        <w:pStyle w:val="TtuloCAP"/>
        <w:lvlText w:val="%1."/>
        <w:lvlJc w:val="left"/>
        <w:pPr>
          <w:tabs>
            <w:tab w:val="num" w:pos="680"/>
          </w:tabs>
          <w:ind w:left="720" w:hanging="363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SECO"/>
        <w:lvlText w:val="%1.%2"/>
        <w:lvlJc w:val="left"/>
        <w:pPr>
          <w:tabs>
            <w:tab w:val="num" w:pos="1474"/>
          </w:tabs>
          <w:ind w:left="1440" w:hanging="363"/>
        </w:pPr>
        <w:rPr>
          <w:rFonts w:hint="default"/>
        </w:rPr>
      </w:lvl>
    </w:lvlOverride>
    <w:lvlOverride w:ilvl="2">
      <w:lvl w:ilvl="2">
        <w:start w:val="1"/>
        <w:numFmt w:val="decimal"/>
        <w:pStyle w:val="TituloSUBSECO"/>
        <w:lvlText w:val="%1.%2.%3"/>
        <w:lvlJc w:val="left"/>
        <w:pPr>
          <w:ind w:left="2160" w:hanging="363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3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3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363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3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3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363"/>
        </w:pPr>
        <w:rPr>
          <w:rFonts w:hint="default"/>
        </w:rPr>
      </w:lvl>
    </w:lvlOverride>
  </w:num>
  <w:num w:numId="21">
    <w:abstractNumId w:val="21"/>
  </w:num>
  <w:num w:numId="22">
    <w:abstractNumId w:val="26"/>
  </w:num>
  <w:num w:numId="23">
    <w:abstractNumId w:val="26"/>
  </w:num>
  <w:num w:numId="24">
    <w:abstractNumId w:val="26"/>
  </w:num>
  <w:num w:numId="25">
    <w:abstractNumId w:val="13"/>
  </w:num>
  <w:num w:numId="26">
    <w:abstractNumId w:val="15"/>
  </w:num>
  <w:num w:numId="27">
    <w:abstractNumId w:val="26"/>
  </w:num>
  <w:num w:numId="28">
    <w:abstractNumId w:val="26"/>
  </w:num>
  <w:num w:numId="29">
    <w:abstractNumId w:val="26"/>
  </w:num>
  <w:num w:numId="30">
    <w:abstractNumId w:val="26"/>
  </w:num>
  <w:num w:numId="31">
    <w:abstractNumId w:val="26"/>
  </w:num>
  <w:num w:numId="32">
    <w:abstractNumId w:val="26"/>
  </w:num>
  <w:num w:numId="33">
    <w:abstractNumId w:val="6"/>
  </w:num>
  <w:num w:numId="34">
    <w:abstractNumId w:val="10"/>
  </w:num>
  <w:num w:numId="35">
    <w:abstractNumId w:val="14"/>
  </w:num>
  <w:num w:numId="36">
    <w:abstractNumId w:val="1"/>
  </w:num>
  <w:num w:numId="37">
    <w:abstractNumId w:val="11"/>
  </w:num>
  <w:num w:numId="38">
    <w:abstractNumId w:val="8"/>
  </w:num>
  <w:num w:numId="39">
    <w:abstractNumId w:val="24"/>
  </w:num>
  <w:num w:numId="40">
    <w:abstractNumId w:val="27"/>
  </w:num>
  <w:num w:numId="41">
    <w:abstractNumId w:val="12"/>
  </w:num>
  <w:num w:numId="42">
    <w:abstractNumId w:val="30"/>
  </w:num>
  <w:num w:numId="43">
    <w:abstractNumId w:val="4"/>
  </w:num>
  <w:num w:numId="44">
    <w:abstractNumId w:val="5"/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zMDS1NDMzNDcwMLJQ0lEKTi0uzszPAykwNKgFAAqzPtstAAAA"/>
  </w:docVars>
  <w:rsids>
    <w:rsidRoot w:val="00140151"/>
    <w:rsid w:val="00002B77"/>
    <w:rsid w:val="00003694"/>
    <w:rsid w:val="00012637"/>
    <w:rsid w:val="00012BA0"/>
    <w:rsid w:val="00013E98"/>
    <w:rsid w:val="000210A1"/>
    <w:rsid w:val="00021765"/>
    <w:rsid w:val="00031A64"/>
    <w:rsid w:val="000358CB"/>
    <w:rsid w:val="000358DA"/>
    <w:rsid w:val="00044F9F"/>
    <w:rsid w:val="00047911"/>
    <w:rsid w:val="00060544"/>
    <w:rsid w:val="00063728"/>
    <w:rsid w:val="00064B4C"/>
    <w:rsid w:val="00077989"/>
    <w:rsid w:val="00094BD5"/>
    <w:rsid w:val="00094BFA"/>
    <w:rsid w:val="000957CD"/>
    <w:rsid w:val="000A1EA6"/>
    <w:rsid w:val="000A22F5"/>
    <w:rsid w:val="000A6004"/>
    <w:rsid w:val="000B2D5C"/>
    <w:rsid w:val="000B52EB"/>
    <w:rsid w:val="000B6378"/>
    <w:rsid w:val="000C7355"/>
    <w:rsid w:val="000C7584"/>
    <w:rsid w:val="000D64F3"/>
    <w:rsid w:val="000E0EAB"/>
    <w:rsid w:val="000E55AA"/>
    <w:rsid w:val="000F6BE4"/>
    <w:rsid w:val="001009AD"/>
    <w:rsid w:val="00107E4E"/>
    <w:rsid w:val="001158A1"/>
    <w:rsid w:val="001166AB"/>
    <w:rsid w:val="00117B5B"/>
    <w:rsid w:val="00120BA8"/>
    <w:rsid w:val="0012193A"/>
    <w:rsid w:val="00121AE9"/>
    <w:rsid w:val="00132F79"/>
    <w:rsid w:val="001335F5"/>
    <w:rsid w:val="00140151"/>
    <w:rsid w:val="00144F22"/>
    <w:rsid w:val="001472E1"/>
    <w:rsid w:val="00151387"/>
    <w:rsid w:val="00155E07"/>
    <w:rsid w:val="00171AB2"/>
    <w:rsid w:val="00174736"/>
    <w:rsid w:val="00183AB1"/>
    <w:rsid w:val="00194166"/>
    <w:rsid w:val="00196C20"/>
    <w:rsid w:val="001A1CB0"/>
    <w:rsid w:val="001A5FE8"/>
    <w:rsid w:val="001B2829"/>
    <w:rsid w:val="001B48EF"/>
    <w:rsid w:val="001B57A2"/>
    <w:rsid w:val="001C17D3"/>
    <w:rsid w:val="001C24EB"/>
    <w:rsid w:val="001C3819"/>
    <w:rsid w:val="001D0BBE"/>
    <w:rsid w:val="001E2A9D"/>
    <w:rsid w:val="001E711F"/>
    <w:rsid w:val="001F2747"/>
    <w:rsid w:val="001F28EE"/>
    <w:rsid w:val="001F552F"/>
    <w:rsid w:val="001F75B7"/>
    <w:rsid w:val="00201925"/>
    <w:rsid w:val="00206D73"/>
    <w:rsid w:val="00231E32"/>
    <w:rsid w:val="00243F74"/>
    <w:rsid w:val="00244FF4"/>
    <w:rsid w:val="00246F9A"/>
    <w:rsid w:val="002506E9"/>
    <w:rsid w:val="00250794"/>
    <w:rsid w:val="00250C3E"/>
    <w:rsid w:val="00257FF5"/>
    <w:rsid w:val="00260312"/>
    <w:rsid w:val="0026580A"/>
    <w:rsid w:val="00272209"/>
    <w:rsid w:val="00274706"/>
    <w:rsid w:val="00275581"/>
    <w:rsid w:val="00280CA6"/>
    <w:rsid w:val="002909F9"/>
    <w:rsid w:val="00297817"/>
    <w:rsid w:val="002A0F2A"/>
    <w:rsid w:val="002B7943"/>
    <w:rsid w:val="002C4706"/>
    <w:rsid w:val="002C48DE"/>
    <w:rsid w:val="002C5AB0"/>
    <w:rsid w:val="002D07FD"/>
    <w:rsid w:val="002D3B97"/>
    <w:rsid w:val="002D7C7F"/>
    <w:rsid w:val="002E1A90"/>
    <w:rsid w:val="002E4967"/>
    <w:rsid w:val="002F0CC3"/>
    <w:rsid w:val="002F1162"/>
    <w:rsid w:val="002F13B2"/>
    <w:rsid w:val="002F41BF"/>
    <w:rsid w:val="002F4971"/>
    <w:rsid w:val="00300227"/>
    <w:rsid w:val="00306AE9"/>
    <w:rsid w:val="0031078A"/>
    <w:rsid w:val="00320625"/>
    <w:rsid w:val="00335725"/>
    <w:rsid w:val="003362F9"/>
    <w:rsid w:val="00337349"/>
    <w:rsid w:val="0034750B"/>
    <w:rsid w:val="003517B5"/>
    <w:rsid w:val="00351CA9"/>
    <w:rsid w:val="003536B9"/>
    <w:rsid w:val="00355181"/>
    <w:rsid w:val="003572DC"/>
    <w:rsid w:val="00360162"/>
    <w:rsid w:val="00360CF4"/>
    <w:rsid w:val="0036223D"/>
    <w:rsid w:val="003627BB"/>
    <w:rsid w:val="00371616"/>
    <w:rsid w:val="00371E13"/>
    <w:rsid w:val="0037763F"/>
    <w:rsid w:val="00380F43"/>
    <w:rsid w:val="00383CBA"/>
    <w:rsid w:val="00385AC7"/>
    <w:rsid w:val="00392987"/>
    <w:rsid w:val="003952B0"/>
    <w:rsid w:val="003A1E47"/>
    <w:rsid w:val="003A2778"/>
    <w:rsid w:val="003A2E8E"/>
    <w:rsid w:val="003A57F8"/>
    <w:rsid w:val="003A607D"/>
    <w:rsid w:val="003A6C4C"/>
    <w:rsid w:val="003E00E5"/>
    <w:rsid w:val="003E559E"/>
    <w:rsid w:val="003E5674"/>
    <w:rsid w:val="003E6268"/>
    <w:rsid w:val="003F7A25"/>
    <w:rsid w:val="00404190"/>
    <w:rsid w:val="0040657F"/>
    <w:rsid w:val="004070F7"/>
    <w:rsid w:val="00413D69"/>
    <w:rsid w:val="00414E23"/>
    <w:rsid w:val="00415B5F"/>
    <w:rsid w:val="00415E83"/>
    <w:rsid w:val="00416171"/>
    <w:rsid w:val="00423F55"/>
    <w:rsid w:val="004272D4"/>
    <w:rsid w:val="00431D12"/>
    <w:rsid w:val="00432732"/>
    <w:rsid w:val="004342DD"/>
    <w:rsid w:val="004379EA"/>
    <w:rsid w:val="00437B7A"/>
    <w:rsid w:val="004400E1"/>
    <w:rsid w:val="00450BE5"/>
    <w:rsid w:val="0045251A"/>
    <w:rsid w:val="00454093"/>
    <w:rsid w:val="00454695"/>
    <w:rsid w:val="004570D6"/>
    <w:rsid w:val="0046092C"/>
    <w:rsid w:val="004611B3"/>
    <w:rsid w:val="0046271F"/>
    <w:rsid w:val="00464ECE"/>
    <w:rsid w:val="004662C3"/>
    <w:rsid w:val="00472AEA"/>
    <w:rsid w:val="00483095"/>
    <w:rsid w:val="00484AA6"/>
    <w:rsid w:val="004A407D"/>
    <w:rsid w:val="004A6713"/>
    <w:rsid w:val="004A69DA"/>
    <w:rsid w:val="004B0303"/>
    <w:rsid w:val="004B3523"/>
    <w:rsid w:val="004C4C25"/>
    <w:rsid w:val="004C5489"/>
    <w:rsid w:val="004D42D0"/>
    <w:rsid w:val="004D7645"/>
    <w:rsid w:val="004D7B4F"/>
    <w:rsid w:val="004E7001"/>
    <w:rsid w:val="004F47AA"/>
    <w:rsid w:val="004F5A09"/>
    <w:rsid w:val="004F7AC2"/>
    <w:rsid w:val="0051682E"/>
    <w:rsid w:val="00517EA2"/>
    <w:rsid w:val="00522369"/>
    <w:rsid w:val="0052304C"/>
    <w:rsid w:val="005239D5"/>
    <w:rsid w:val="00525978"/>
    <w:rsid w:val="00525EA6"/>
    <w:rsid w:val="00525FF7"/>
    <w:rsid w:val="00527368"/>
    <w:rsid w:val="00533C29"/>
    <w:rsid w:val="00540D42"/>
    <w:rsid w:val="005574E1"/>
    <w:rsid w:val="00574696"/>
    <w:rsid w:val="00574AD4"/>
    <w:rsid w:val="00581552"/>
    <w:rsid w:val="005843E9"/>
    <w:rsid w:val="00585809"/>
    <w:rsid w:val="005867D6"/>
    <w:rsid w:val="00591297"/>
    <w:rsid w:val="005950FF"/>
    <w:rsid w:val="00597B96"/>
    <w:rsid w:val="005A0ADE"/>
    <w:rsid w:val="005A2A31"/>
    <w:rsid w:val="005A3DFE"/>
    <w:rsid w:val="005A5502"/>
    <w:rsid w:val="005C2AAC"/>
    <w:rsid w:val="005C3EAA"/>
    <w:rsid w:val="005C6927"/>
    <w:rsid w:val="005D1859"/>
    <w:rsid w:val="005D1D65"/>
    <w:rsid w:val="005D626A"/>
    <w:rsid w:val="005F409D"/>
    <w:rsid w:val="005F5A4C"/>
    <w:rsid w:val="005F7662"/>
    <w:rsid w:val="00601793"/>
    <w:rsid w:val="00604A77"/>
    <w:rsid w:val="006075AC"/>
    <w:rsid w:val="00623DA9"/>
    <w:rsid w:val="00626DF2"/>
    <w:rsid w:val="00632627"/>
    <w:rsid w:val="00633DA6"/>
    <w:rsid w:val="00635871"/>
    <w:rsid w:val="006402FF"/>
    <w:rsid w:val="006408D3"/>
    <w:rsid w:val="00640B46"/>
    <w:rsid w:val="00641663"/>
    <w:rsid w:val="00642CB0"/>
    <w:rsid w:val="006443DC"/>
    <w:rsid w:val="0064462D"/>
    <w:rsid w:val="006446F3"/>
    <w:rsid w:val="00650A14"/>
    <w:rsid w:val="006554BA"/>
    <w:rsid w:val="00657A92"/>
    <w:rsid w:val="0066020C"/>
    <w:rsid w:val="00662EA5"/>
    <w:rsid w:val="0066661D"/>
    <w:rsid w:val="00670A29"/>
    <w:rsid w:val="00674319"/>
    <w:rsid w:val="00675258"/>
    <w:rsid w:val="006778F6"/>
    <w:rsid w:val="00682CA1"/>
    <w:rsid w:val="006871DE"/>
    <w:rsid w:val="00687A1F"/>
    <w:rsid w:val="0069011C"/>
    <w:rsid w:val="00693E2D"/>
    <w:rsid w:val="006955FE"/>
    <w:rsid w:val="00697260"/>
    <w:rsid w:val="006A2944"/>
    <w:rsid w:val="006A5D62"/>
    <w:rsid w:val="006C74F4"/>
    <w:rsid w:val="006D0018"/>
    <w:rsid w:val="006D3A31"/>
    <w:rsid w:val="006D6544"/>
    <w:rsid w:val="006E4EC7"/>
    <w:rsid w:val="006E55E2"/>
    <w:rsid w:val="006E5848"/>
    <w:rsid w:val="006E7680"/>
    <w:rsid w:val="006F6127"/>
    <w:rsid w:val="00702AAD"/>
    <w:rsid w:val="00704453"/>
    <w:rsid w:val="00704630"/>
    <w:rsid w:val="00710147"/>
    <w:rsid w:val="007128F2"/>
    <w:rsid w:val="00713B26"/>
    <w:rsid w:val="007250E0"/>
    <w:rsid w:val="00725582"/>
    <w:rsid w:val="00725632"/>
    <w:rsid w:val="00725E41"/>
    <w:rsid w:val="00735062"/>
    <w:rsid w:val="00742FD8"/>
    <w:rsid w:val="00743AB9"/>
    <w:rsid w:val="007520D0"/>
    <w:rsid w:val="00752990"/>
    <w:rsid w:val="007530FF"/>
    <w:rsid w:val="00762FDE"/>
    <w:rsid w:val="00765AF2"/>
    <w:rsid w:val="00765B7A"/>
    <w:rsid w:val="00767EB8"/>
    <w:rsid w:val="0077333B"/>
    <w:rsid w:val="00775B23"/>
    <w:rsid w:val="00784A95"/>
    <w:rsid w:val="0078513C"/>
    <w:rsid w:val="007972F2"/>
    <w:rsid w:val="007979CF"/>
    <w:rsid w:val="007A4392"/>
    <w:rsid w:val="007A5B52"/>
    <w:rsid w:val="007A5CCE"/>
    <w:rsid w:val="007B2C44"/>
    <w:rsid w:val="007D0A69"/>
    <w:rsid w:val="007D3851"/>
    <w:rsid w:val="007D5615"/>
    <w:rsid w:val="007E7CE3"/>
    <w:rsid w:val="007F4E8E"/>
    <w:rsid w:val="007F5802"/>
    <w:rsid w:val="007F5DFA"/>
    <w:rsid w:val="00807DF1"/>
    <w:rsid w:val="00817E90"/>
    <w:rsid w:val="00827888"/>
    <w:rsid w:val="00831BAD"/>
    <w:rsid w:val="00834C93"/>
    <w:rsid w:val="00840540"/>
    <w:rsid w:val="008418E4"/>
    <w:rsid w:val="00844FEE"/>
    <w:rsid w:val="0086108E"/>
    <w:rsid w:val="00864067"/>
    <w:rsid w:val="0086635B"/>
    <w:rsid w:val="00875050"/>
    <w:rsid w:val="00877349"/>
    <w:rsid w:val="00877F24"/>
    <w:rsid w:val="008826B2"/>
    <w:rsid w:val="0088545C"/>
    <w:rsid w:val="00887A0D"/>
    <w:rsid w:val="00890E6D"/>
    <w:rsid w:val="0089341C"/>
    <w:rsid w:val="008958FB"/>
    <w:rsid w:val="008A2E53"/>
    <w:rsid w:val="008A47AC"/>
    <w:rsid w:val="008A747A"/>
    <w:rsid w:val="008C1A55"/>
    <w:rsid w:val="008D2717"/>
    <w:rsid w:val="008D364E"/>
    <w:rsid w:val="008D4207"/>
    <w:rsid w:val="008E15F5"/>
    <w:rsid w:val="008E59FD"/>
    <w:rsid w:val="008E7A38"/>
    <w:rsid w:val="00903821"/>
    <w:rsid w:val="0090419B"/>
    <w:rsid w:val="00904FCA"/>
    <w:rsid w:val="00906753"/>
    <w:rsid w:val="009076A6"/>
    <w:rsid w:val="009115B5"/>
    <w:rsid w:val="009133B7"/>
    <w:rsid w:val="00915C20"/>
    <w:rsid w:val="00922F9B"/>
    <w:rsid w:val="00923322"/>
    <w:rsid w:val="00924486"/>
    <w:rsid w:val="00926B3E"/>
    <w:rsid w:val="00945CEF"/>
    <w:rsid w:val="009546B1"/>
    <w:rsid w:val="00957FCB"/>
    <w:rsid w:val="009600A6"/>
    <w:rsid w:val="009621EB"/>
    <w:rsid w:val="00972FBE"/>
    <w:rsid w:val="00974F58"/>
    <w:rsid w:val="00977831"/>
    <w:rsid w:val="009802E1"/>
    <w:rsid w:val="0098204E"/>
    <w:rsid w:val="00992E71"/>
    <w:rsid w:val="009A5086"/>
    <w:rsid w:val="009A7CB5"/>
    <w:rsid w:val="009B64CC"/>
    <w:rsid w:val="009C2337"/>
    <w:rsid w:val="009C2A74"/>
    <w:rsid w:val="009C355D"/>
    <w:rsid w:val="009C77D7"/>
    <w:rsid w:val="009F4ACC"/>
    <w:rsid w:val="00A0072B"/>
    <w:rsid w:val="00A01B93"/>
    <w:rsid w:val="00A04B80"/>
    <w:rsid w:val="00A04E54"/>
    <w:rsid w:val="00A05528"/>
    <w:rsid w:val="00A05E4D"/>
    <w:rsid w:val="00A0696E"/>
    <w:rsid w:val="00A2543A"/>
    <w:rsid w:val="00A256E8"/>
    <w:rsid w:val="00A25E0B"/>
    <w:rsid w:val="00A26213"/>
    <w:rsid w:val="00A26D2F"/>
    <w:rsid w:val="00A26E32"/>
    <w:rsid w:val="00A33000"/>
    <w:rsid w:val="00A41AF1"/>
    <w:rsid w:val="00A41F6E"/>
    <w:rsid w:val="00A43B7F"/>
    <w:rsid w:val="00A447CC"/>
    <w:rsid w:val="00A4585C"/>
    <w:rsid w:val="00A512F3"/>
    <w:rsid w:val="00A51676"/>
    <w:rsid w:val="00A53EF6"/>
    <w:rsid w:val="00A77D0E"/>
    <w:rsid w:val="00A77F40"/>
    <w:rsid w:val="00A863C5"/>
    <w:rsid w:val="00A94F37"/>
    <w:rsid w:val="00AA02AA"/>
    <w:rsid w:val="00AA427B"/>
    <w:rsid w:val="00AA44E6"/>
    <w:rsid w:val="00AA6963"/>
    <w:rsid w:val="00AA7E27"/>
    <w:rsid w:val="00AB2403"/>
    <w:rsid w:val="00AD34AB"/>
    <w:rsid w:val="00AD7896"/>
    <w:rsid w:val="00AF0F36"/>
    <w:rsid w:val="00AF42D1"/>
    <w:rsid w:val="00AF5D14"/>
    <w:rsid w:val="00B03810"/>
    <w:rsid w:val="00B12A62"/>
    <w:rsid w:val="00B13DB6"/>
    <w:rsid w:val="00B21039"/>
    <w:rsid w:val="00B22D89"/>
    <w:rsid w:val="00B23D83"/>
    <w:rsid w:val="00B24A7F"/>
    <w:rsid w:val="00B31620"/>
    <w:rsid w:val="00B33B4B"/>
    <w:rsid w:val="00B46530"/>
    <w:rsid w:val="00B50974"/>
    <w:rsid w:val="00B54F2D"/>
    <w:rsid w:val="00B56DC7"/>
    <w:rsid w:val="00B640BB"/>
    <w:rsid w:val="00B6528B"/>
    <w:rsid w:val="00B654B5"/>
    <w:rsid w:val="00B8405F"/>
    <w:rsid w:val="00B8440C"/>
    <w:rsid w:val="00B87C53"/>
    <w:rsid w:val="00B94ECE"/>
    <w:rsid w:val="00B95BA5"/>
    <w:rsid w:val="00B96359"/>
    <w:rsid w:val="00BA1E61"/>
    <w:rsid w:val="00BB33AB"/>
    <w:rsid w:val="00BC16A8"/>
    <w:rsid w:val="00BC7FA4"/>
    <w:rsid w:val="00BD59B6"/>
    <w:rsid w:val="00BE36EA"/>
    <w:rsid w:val="00BF611D"/>
    <w:rsid w:val="00C01E26"/>
    <w:rsid w:val="00C137D6"/>
    <w:rsid w:val="00C15BA8"/>
    <w:rsid w:val="00C20908"/>
    <w:rsid w:val="00C20B54"/>
    <w:rsid w:val="00C23C4E"/>
    <w:rsid w:val="00C2786D"/>
    <w:rsid w:val="00C315C7"/>
    <w:rsid w:val="00C325E0"/>
    <w:rsid w:val="00C358DE"/>
    <w:rsid w:val="00C40BB8"/>
    <w:rsid w:val="00C52CA5"/>
    <w:rsid w:val="00C61D7E"/>
    <w:rsid w:val="00C63787"/>
    <w:rsid w:val="00C63D70"/>
    <w:rsid w:val="00C7596A"/>
    <w:rsid w:val="00C77B5E"/>
    <w:rsid w:val="00C8671D"/>
    <w:rsid w:val="00C90A69"/>
    <w:rsid w:val="00C9394A"/>
    <w:rsid w:val="00CA0553"/>
    <w:rsid w:val="00CA31E2"/>
    <w:rsid w:val="00CA3B10"/>
    <w:rsid w:val="00CA4C75"/>
    <w:rsid w:val="00CB0983"/>
    <w:rsid w:val="00CB1C1A"/>
    <w:rsid w:val="00CB40B7"/>
    <w:rsid w:val="00CB6456"/>
    <w:rsid w:val="00CB7137"/>
    <w:rsid w:val="00CC3BAD"/>
    <w:rsid w:val="00CC45CD"/>
    <w:rsid w:val="00CD3A45"/>
    <w:rsid w:val="00CE1E4B"/>
    <w:rsid w:val="00CE3D6D"/>
    <w:rsid w:val="00CE584E"/>
    <w:rsid w:val="00CE6A77"/>
    <w:rsid w:val="00CE7F93"/>
    <w:rsid w:val="00CF0041"/>
    <w:rsid w:val="00CF2360"/>
    <w:rsid w:val="00CF552A"/>
    <w:rsid w:val="00D03BAA"/>
    <w:rsid w:val="00D072D9"/>
    <w:rsid w:val="00D0794A"/>
    <w:rsid w:val="00D120B6"/>
    <w:rsid w:val="00D1644A"/>
    <w:rsid w:val="00D20BAF"/>
    <w:rsid w:val="00D26079"/>
    <w:rsid w:val="00D43C54"/>
    <w:rsid w:val="00D51BEB"/>
    <w:rsid w:val="00D5232B"/>
    <w:rsid w:val="00D6530D"/>
    <w:rsid w:val="00D654C1"/>
    <w:rsid w:val="00D83A3B"/>
    <w:rsid w:val="00D83CFE"/>
    <w:rsid w:val="00D847F8"/>
    <w:rsid w:val="00D85A53"/>
    <w:rsid w:val="00D939AE"/>
    <w:rsid w:val="00D95DE0"/>
    <w:rsid w:val="00DA38D8"/>
    <w:rsid w:val="00DA3AE7"/>
    <w:rsid w:val="00DA7CA2"/>
    <w:rsid w:val="00DB38B6"/>
    <w:rsid w:val="00DB40F6"/>
    <w:rsid w:val="00DC4F7D"/>
    <w:rsid w:val="00DC72AB"/>
    <w:rsid w:val="00DD078A"/>
    <w:rsid w:val="00DE1AA9"/>
    <w:rsid w:val="00DE3B62"/>
    <w:rsid w:val="00DE58C9"/>
    <w:rsid w:val="00DE5C1C"/>
    <w:rsid w:val="00DF14FD"/>
    <w:rsid w:val="00E10065"/>
    <w:rsid w:val="00E14F64"/>
    <w:rsid w:val="00E21F02"/>
    <w:rsid w:val="00E316B8"/>
    <w:rsid w:val="00E32692"/>
    <w:rsid w:val="00E335D0"/>
    <w:rsid w:val="00E3487C"/>
    <w:rsid w:val="00E34901"/>
    <w:rsid w:val="00E4147C"/>
    <w:rsid w:val="00E437C6"/>
    <w:rsid w:val="00E55CB7"/>
    <w:rsid w:val="00E56C9B"/>
    <w:rsid w:val="00E61141"/>
    <w:rsid w:val="00E61606"/>
    <w:rsid w:val="00E616D7"/>
    <w:rsid w:val="00E630F3"/>
    <w:rsid w:val="00E70BB6"/>
    <w:rsid w:val="00E70DFB"/>
    <w:rsid w:val="00E77778"/>
    <w:rsid w:val="00E80323"/>
    <w:rsid w:val="00E8747D"/>
    <w:rsid w:val="00EA2D47"/>
    <w:rsid w:val="00EA7798"/>
    <w:rsid w:val="00EC5C80"/>
    <w:rsid w:val="00ED05F9"/>
    <w:rsid w:val="00ED24E3"/>
    <w:rsid w:val="00ED4723"/>
    <w:rsid w:val="00ED7ACE"/>
    <w:rsid w:val="00EE079E"/>
    <w:rsid w:val="00EE3243"/>
    <w:rsid w:val="00EF2A5C"/>
    <w:rsid w:val="00EF4DEC"/>
    <w:rsid w:val="00F07581"/>
    <w:rsid w:val="00F103F5"/>
    <w:rsid w:val="00F142FF"/>
    <w:rsid w:val="00F15FBD"/>
    <w:rsid w:val="00F1655C"/>
    <w:rsid w:val="00F20DA7"/>
    <w:rsid w:val="00F243FA"/>
    <w:rsid w:val="00F27587"/>
    <w:rsid w:val="00F27E77"/>
    <w:rsid w:val="00F36A34"/>
    <w:rsid w:val="00F413A7"/>
    <w:rsid w:val="00F419A1"/>
    <w:rsid w:val="00F41FF6"/>
    <w:rsid w:val="00F50B7F"/>
    <w:rsid w:val="00F518B0"/>
    <w:rsid w:val="00F51AE0"/>
    <w:rsid w:val="00F5583E"/>
    <w:rsid w:val="00F5755F"/>
    <w:rsid w:val="00F57699"/>
    <w:rsid w:val="00F64BD9"/>
    <w:rsid w:val="00F657A4"/>
    <w:rsid w:val="00F74F07"/>
    <w:rsid w:val="00F835B1"/>
    <w:rsid w:val="00F8448E"/>
    <w:rsid w:val="00F85E89"/>
    <w:rsid w:val="00F87E5F"/>
    <w:rsid w:val="00F920EC"/>
    <w:rsid w:val="00F9305C"/>
    <w:rsid w:val="00FA0E40"/>
    <w:rsid w:val="00FA2533"/>
    <w:rsid w:val="00FA3D9C"/>
    <w:rsid w:val="00FB2BBC"/>
    <w:rsid w:val="00FB7B8B"/>
    <w:rsid w:val="00FC6AF8"/>
    <w:rsid w:val="00FC72EB"/>
    <w:rsid w:val="00FD45F8"/>
    <w:rsid w:val="00FE2449"/>
    <w:rsid w:val="00FE40E1"/>
    <w:rsid w:val="00FF79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9DE5E8"/>
  <w15:docId w15:val="{DD9DFBCD-525F-4D3B-A38E-2CF4B43D8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33B7"/>
    <w:pPr>
      <w:spacing w:after="120" w:line="360" w:lineRule="auto"/>
      <w:contextualSpacing/>
      <w:jc w:val="both"/>
    </w:pPr>
    <w:rPr>
      <w:rFonts w:ascii="NewsGotT" w:eastAsia="Times New Roman" w:hAnsi="NewsGotT"/>
      <w:sz w:val="24"/>
      <w:szCs w:val="22"/>
    </w:rPr>
  </w:style>
  <w:style w:type="paragraph" w:styleId="Heading1">
    <w:name w:val="heading 1"/>
    <w:basedOn w:val="TtuloCAP"/>
    <w:next w:val="Normal"/>
    <w:link w:val="Heading1Char"/>
    <w:uiPriority w:val="9"/>
    <w:qFormat/>
    <w:rsid w:val="007D5615"/>
    <w:pPr>
      <w:tabs>
        <w:tab w:val="num" w:pos="567"/>
      </w:tabs>
      <w:outlineLvl w:val="0"/>
    </w:pPr>
  </w:style>
  <w:style w:type="paragraph" w:styleId="Heading2">
    <w:name w:val="heading 2"/>
    <w:basedOn w:val="TtuloSECO"/>
    <w:next w:val="Normal"/>
    <w:link w:val="Heading2Char"/>
    <w:uiPriority w:val="9"/>
    <w:qFormat/>
    <w:rsid w:val="007D5615"/>
    <w:pPr>
      <w:tabs>
        <w:tab w:val="num" w:pos="567"/>
      </w:tabs>
      <w:outlineLvl w:val="1"/>
    </w:pPr>
    <w:rPr>
      <w:szCs w:val="26"/>
    </w:rPr>
  </w:style>
  <w:style w:type="paragraph" w:styleId="Heading3">
    <w:name w:val="heading 3"/>
    <w:basedOn w:val="TituloSUBSECO"/>
    <w:next w:val="Normal"/>
    <w:link w:val="Heading3Char"/>
    <w:uiPriority w:val="9"/>
    <w:qFormat/>
    <w:rsid w:val="007F5802"/>
    <w:pPr>
      <w:ind w:left="851" w:hanging="851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aColorida-Cor11">
    <w:name w:val="Lista Colorida - Cor 11"/>
    <w:basedOn w:val="Normal"/>
    <w:link w:val="ListaColorida-Cor11Carcter"/>
    <w:rsid w:val="00140151"/>
    <w:pPr>
      <w:ind w:left="720"/>
    </w:pPr>
    <w:rPr>
      <w:rFonts w:ascii="Calibri" w:hAnsi="Calibri"/>
      <w:sz w:val="22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A72962"/>
    <w:pPr>
      <w:tabs>
        <w:tab w:val="center" w:pos="4320"/>
        <w:tab w:val="right" w:pos="8640"/>
      </w:tabs>
    </w:pPr>
    <w:rPr>
      <w:rFonts w:ascii="Calibri" w:hAnsi="Calibri"/>
      <w:sz w:val="22"/>
    </w:rPr>
  </w:style>
  <w:style w:type="character" w:customStyle="1" w:styleId="HeaderChar">
    <w:name w:val="Header Char"/>
    <w:link w:val="Header"/>
    <w:uiPriority w:val="99"/>
    <w:rsid w:val="00A72962"/>
    <w:rPr>
      <w:rFonts w:ascii="Calibri" w:eastAsia="Times New Roman" w:hAnsi="Calibri"/>
      <w:sz w:val="22"/>
      <w:szCs w:val="22"/>
      <w:lang w:val="pt-PT" w:eastAsia="pt-PT"/>
    </w:rPr>
  </w:style>
  <w:style w:type="paragraph" w:styleId="Footer">
    <w:name w:val="footer"/>
    <w:basedOn w:val="Normal"/>
    <w:link w:val="FooterChar"/>
    <w:uiPriority w:val="99"/>
    <w:unhideWhenUsed/>
    <w:rsid w:val="00A72962"/>
    <w:pPr>
      <w:tabs>
        <w:tab w:val="center" w:pos="4320"/>
        <w:tab w:val="right" w:pos="8640"/>
      </w:tabs>
    </w:pPr>
    <w:rPr>
      <w:rFonts w:ascii="Calibri" w:hAnsi="Calibri"/>
      <w:sz w:val="22"/>
    </w:rPr>
  </w:style>
  <w:style w:type="character" w:customStyle="1" w:styleId="FooterChar">
    <w:name w:val="Footer Char"/>
    <w:link w:val="Footer"/>
    <w:uiPriority w:val="99"/>
    <w:rsid w:val="00A72962"/>
    <w:rPr>
      <w:rFonts w:ascii="Calibri" w:eastAsia="Times New Roman" w:hAnsi="Calibri"/>
      <w:sz w:val="22"/>
      <w:szCs w:val="22"/>
      <w:lang w:val="pt-PT" w:eastAsia="pt-PT"/>
    </w:rPr>
  </w:style>
  <w:style w:type="character" w:styleId="PageNumber">
    <w:name w:val="page number"/>
    <w:basedOn w:val="DefaultParagraphFont"/>
    <w:uiPriority w:val="99"/>
    <w:semiHidden/>
    <w:unhideWhenUsed/>
    <w:rsid w:val="00A72962"/>
  </w:style>
  <w:style w:type="character" w:styleId="Hyperlink">
    <w:name w:val="Hyperlink"/>
    <w:uiPriority w:val="99"/>
    <w:unhideWhenUsed/>
    <w:rsid w:val="00777B0E"/>
    <w:rPr>
      <w:color w:val="0000FF"/>
      <w:u w:val="single"/>
    </w:rPr>
  </w:style>
  <w:style w:type="table" w:styleId="TableGrid">
    <w:name w:val="Table Grid"/>
    <w:basedOn w:val="TableNormal"/>
    <w:uiPriority w:val="59"/>
    <w:rsid w:val="00890E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 1"/>
    <w:basedOn w:val="ListaColorida-Cor11"/>
    <w:next w:val="Normal"/>
    <w:link w:val="Estilo1Carcter"/>
    <w:qFormat/>
    <w:rsid w:val="00E21F02"/>
    <w:pPr>
      <w:spacing w:before="240"/>
      <w:ind w:left="0"/>
      <w:contextualSpacing w:val="0"/>
    </w:pPr>
    <w:rPr>
      <w:rFonts w:ascii="NewsGotT" w:hAnsi="NewsGotT"/>
      <w:b/>
      <w:color w:val="595959"/>
      <w:sz w:val="28"/>
    </w:rPr>
  </w:style>
  <w:style w:type="paragraph" w:customStyle="1" w:styleId="TtuloCAP">
    <w:name w:val="TítuloCAP"/>
    <w:basedOn w:val="ListaColorida-Cor11"/>
    <w:next w:val="Normal"/>
    <w:link w:val="TtuloCAPCarcter"/>
    <w:rsid w:val="005239D5"/>
    <w:pPr>
      <w:numPr>
        <w:numId w:val="7"/>
      </w:numPr>
      <w:tabs>
        <w:tab w:val="clear" w:pos="680"/>
      </w:tabs>
      <w:spacing w:before="480" w:after="240"/>
      <w:ind w:left="567" w:hanging="567"/>
    </w:pPr>
    <w:rPr>
      <w:rFonts w:ascii="NewsGotT" w:hAnsi="NewsGotT"/>
      <w:b/>
      <w:smallCaps/>
      <w:color w:val="595959"/>
      <w:sz w:val="36"/>
    </w:rPr>
  </w:style>
  <w:style w:type="character" w:customStyle="1" w:styleId="ListaColorida-Cor11Carcter">
    <w:name w:val="Lista Colorida - Cor 11 Carácter"/>
    <w:link w:val="ListaColorida-Cor11"/>
    <w:rsid w:val="006E5848"/>
    <w:rPr>
      <w:rFonts w:ascii="Calibri" w:eastAsia="Times New Roman" w:hAnsi="Calibri"/>
      <w:sz w:val="22"/>
      <w:szCs w:val="22"/>
    </w:rPr>
  </w:style>
  <w:style w:type="character" w:customStyle="1" w:styleId="Estilo1Carcter">
    <w:name w:val="Estilo 1 Carácter"/>
    <w:link w:val="Estilo1"/>
    <w:rsid w:val="00E21F02"/>
    <w:rPr>
      <w:rFonts w:ascii="NewsGotT" w:eastAsia="Times New Roman" w:hAnsi="NewsGotT"/>
      <w:b/>
      <w:color w:val="595959"/>
      <w:sz w:val="28"/>
      <w:szCs w:val="22"/>
      <w:lang w:val="x-none" w:eastAsia="x-none"/>
    </w:rPr>
  </w:style>
  <w:style w:type="paragraph" w:customStyle="1" w:styleId="TtuloSECO">
    <w:name w:val="TítuloSECÇÃO"/>
    <w:basedOn w:val="Normal"/>
    <w:next w:val="Normal"/>
    <w:link w:val="TtuloSECOCarcter"/>
    <w:rsid w:val="00CB40B7"/>
    <w:pPr>
      <w:numPr>
        <w:ilvl w:val="1"/>
        <w:numId w:val="7"/>
      </w:numPr>
      <w:tabs>
        <w:tab w:val="clear" w:pos="1474"/>
      </w:tabs>
      <w:spacing w:before="600"/>
      <w:ind w:left="567" w:hanging="567"/>
    </w:pPr>
    <w:rPr>
      <w:b/>
      <w:color w:val="595959"/>
      <w:sz w:val="28"/>
      <w:lang w:val="x-none" w:eastAsia="x-none"/>
    </w:rPr>
  </w:style>
  <w:style w:type="character" w:customStyle="1" w:styleId="TtuloCAPCarcter">
    <w:name w:val="TítuloCAP Carácter"/>
    <w:link w:val="TtuloCAP"/>
    <w:rsid w:val="005239D5"/>
    <w:rPr>
      <w:rFonts w:ascii="NewsGotT" w:eastAsia="Times New Roman" w:hAnsi="NewsGotT"/>
      <w:b/>
      <w:smallCaps/>
      <w:color w:val="595959"/>
      <w:sz w:val="36"/>
      <w:szCs w:val="22"/>
      <w:lang w:val="x-none" w:eastAsia="x-none"/>
    </w:rPr>
  </w:style>
  <w:style w:type="paragraph" w:customStyle="1" w:styleId="TituloSUBSECO">
    <w:name w:val="TituloSUBSECÇÃO"/>
    <w:basedOn w:val="Normal"/>
    <w:next w:val="Normal"/>
    <w:rsid w:val="003A1E47"/>
    <w:pPr>
      <w:numPr>
        <w:ilvl w:val="2"/>
        <w:numId w:val="19"/>
      </w:numPr>
      <w:spacing w:before="480"/>
      <w:ind w:left="567" w:hanging="567"/>
      <w:jc w:val="left"/>
    </w:pPr>
    <w:rPr>
      <w:color w:val="595959"/>
    </w:rPr>
  </w:style>
  <w:style w:type="character" w:customStyle="1" w:styleId="TtuloSECOCarcter">
    <w:name w:val="TítuloSECÇÃO Carácter"/>
    <w:link w:val="TtuloSECO"/>
    <w:rsid w:val="00CB40B7"/>
    <w:rPr>
      <w:rFonts w:ascii="NewsGotT" w:eastAsia="Times New Roman" w:hAnsi="NewsGotT"/>
      <w:b/>
      <w:color w:val="595959"/>
      <w:sz w:val="28"/>
      <w:szCs w:val="22"/>
      <w:lang w:val="x-none" w:eastAsia="x-none"/>
    </w:rPr>
  </w:style>
  <w:style w:type="character" w:customStyle="1" w:styleId="Heading1Char">
    <w:name w:val="Heading 1 Char"/>
    <w:link w:val="Heading1"/>
    <w:uiPriority w:val="9"/>
    <w:rsid w:val="007D5615"/>
    <w:rPr>
      <w:rFonts w:ascii="NewsGotT" w:eastAsia="Times New Roman" w:hAnsi="NewsGotT"/>
      <w:b/>
      <w:smallCaps/>
      <w:color w:val="595959"/>
      <w:sz w:val="36"/>
      <w:szCs w:val="22"/>
      <w:lang w:val="x-none" w:eastAsia="x-none"/>
    </w:rPr>
  </w:style>
  <w:style w:type="paragraph" w:styleId="TOCHeading">
    <w:name w:val="TOC Heading"/>
    <w:basedOn w:val="Heading1"/>
    <w:next w:val="Normal"/>
    <w:uiPriority w:val="39"/>
    <w:unhideWhenUsed/>
    <w:qFormat/>
    <w:rsid w:val="00AA427B"/>
    <w:pPr>
      <w:keepLines/>
      <w:spacing w:after="0"/>
      <w:outlineLvl w:val="9"/>
    </w:pPr>
    <w:rPr>
      <w:color w:val="365F91"/>
      <w:szCs w:val="28"/>
      <w:lang w:eastAsia="en-US"/>
    </w:rPr>
  </w:style>
  <w:style w:type="character" w:customStyle="1" w:styleId="Heading2Char">
    <w:name w:val="Heading 2 Char"/>
    <w:link w:val="Heading2"/>
    <w:uiPriority w:val="9"/>
    <w:rsid w:val="007D5615"/>
    <w:rPr>
      <w:rFonts w:ascii="NewsGotT" w:eastAsia="Times New Roman" w:hAnsi="NewsGotT"/>
      <w:b/>
      <w:color w:val="595959"/>
      <w:sz w:val="28"/>
      <w:szCs w:val="26"/>
      <w:lang w:val="x-none" w:eastAsia="x-none"/>
    </w:rPr>
  </w:style>
  <w:style w:type="character" w:customStyle="1" w:styleId="Heading3Char">
    <w:name w:val="Heading 3 Char"/>
    <w:link w:val="Heading3"/>
    <w:uiPriority w:val="9"/>
    <w:rsid w:val="007F5802"/>
    <w:rPr>
      <w:rFonts w:ascii="NewsGotT" w:eastAsia="Times New Roman" w:hAnsi="NewsGotT"/>
      <w:color w:val="595959"/>
      <w:sz w:val="24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D0794A"/>
    <w:pPr>
      <w:tabs>
        <w:tab w:val="left" w:pos="440"/>
        <w:tab w:val="right" w:leader="dot" w:pos="9054"/>
      </w:tabs>
      <w:contextualSpacing w:val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D0794A"/>
    <w:pPr>
      <w:tabs>
        <w:tab w:val="left" w:pos="851"/>
        <w:tab w:val="right" w:leader="dot" w:pos="9054"/>
      </w:tabs>
      <w:ind w:left="221"/>
      <w:contextualSpacing w:val="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D0794A"/>
    <w:pPr>
      <w:tabs>
        <w:tab w:val="left" w:pos="1276"/>
        <w:tab w:val="right" w:leader="dot" w:pos="9054"/>
      </w:tabs>
      <w:ind w:left="442"/>
      <w:contextualSpacing w:val="0"/>
    </w:pPr>
    <w:rPr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E21F02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F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F02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E21F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1F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1F02"/>
    <w:rPr>
      <w:rFonts w:ascii="NewsGotT" w:eastAsia="Times New Roman" w:hAnsi="NewsGot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F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F02"/>
    <w:rPr>
      <w:rFonts w:ascii="NewsGotT" w:eastAsia="Times New Roman" w:hAnsi="NewsGotT"/>
      <w:b/>
      <w:bCs/>
    </w:rPr>
  </w:style>
  <w:style w:type="paragraph" w:customStyle="1" w:styleId="EstiloRefs">
    <w:name w:val="Estilo Refs"/>
    <w:basedOn w:val="Normal"/>
    <w:link w:val="EstiloRefsChar"/>
    <w:qFormat/>
    <w:rsid w:val="00060544"/>
    <w:pPr>
      <w:spacing w:after="240" w:line="240" w:lineRule="auto"/>
      <w:contextualSpacing w:val="0"/>
    </w:pPr>
  </w:style>
  <w:style w:type="character" w:customStyle="1" w:styleId="EstiloRefsChar">
    <w:name w:val="Estilo Refs Char"/>
    <w:basedOn w:val="DefaultParagraphFont"/>
    <w:link w:val="EstiloRefs"/>
    <w:rsid w:val="00060544"/>
    <w:rPr>
      <w:rFonts w:ascii="NewsGotT" w:eastAsia="Times New Roman" w:hAnsi="NewsGotT"/>
      <w:sz w:val="24"/>
      <w:szCs w:val="22"/>
    </w:rPr>
  </w:style>
  <w:style w:type="paragraph" w:customStyle="1" w:styleId="Default">
    <w:name w:val="Default"/>
    <w:rsid w:val="00877F24"/>
    <w:pPr>
      <w:autoSpaceDE w:val="0"/>
      <w:autoSpaceDN w:val="0"/>
      <w:adjustRightInd w:val="0"/>
    </w:pPr>
    <w:rPr>
      <w:rFonts w:ascii="NewsGotT" w:hAnsi="NewsGotT" w:cs="NewsGotT"/>
      <w:color w:val="000000"/>
      <w:sz w:val="24"/>
      <w:szCs w:val="24"/>
    </w:rPr>
  </w:style>
  <w:style w:type="paragraph" w:styleId="ListParagraph">
    <w:name w:val="List Paragraph"/>
    <w:basedOn w:val="Normal"/>
    <w:uiPriority w:val="72"/>
    <w:qFormat/>
    <w:rsid w:val="00687A1F"/>
    <w:pPr>
      <w:ind w:left="720"/>
    </w:pPr>
  </w:style>
  <w:style w:type="table" w:styleId="GridTable2">
    <w:name w:val="Grid Table 2"/>
    <w:basedOn w:val="TableNormal"/>
    <w:uiPriority w:val="99"/>
    <w:rsid w:val="00423F5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32732"/>
    <w:pPr>
      <w:spacing w:after="0"/>
    </w:pPr>
  </w:style>
  <w:style w:type="table" w:styleId="TableGridLight">
    <w:name w:val="Grid Table Light"/>
    <w:basedOn w:val="TableNormal"/>
    <w:uiPriority w:val="99"/>
    <w:rsid w:val="00423F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23F55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footnotedescription">
    <w:name w:val="footnote description"/>
    <w:next w:val="Normal"/>
    <w:link w:val="footnotedescriptionChar"/>
    <w:hidden/>
    <w:rsid w:val="00404190"/>
    <w:pPr>
      <w:spacing w:line="259" w:lineRule="auto"/>
      <w:ind w:left="362"/>
    </w:pPr>
    <w:rPr>
      <w:rFonts w:ascii="NewsGotT" w:eastAsia="NewsGotT" w:hAnsi="NewsGotT" w:cs="NewsGotT"/>
      <w:color w:val="808080"/>
      <w:sz w:val="16"/>
      <w:szCs w:val="22"/>
    </w:rPr>
  </w:style>
  <w:style w:type="character" w:customStyle="1" w:styleId="footnotedescriptionChar">
    <w:name w:val="footnote description Char"/>
    <w:link w:val="footnotedescription"/>
    <w:rsid w:val="00404190"/>
    <w:rPr>
      <w:rFonts w:ascii="NewsGotT" w:eastAsia="NewsGotT" w:hAnsi="NewsGotT" w:cs="NewsGotT"/>
      <w:color w:val="808080"/>
      <w:sz w:val="16"/>
      <w:szCs w:val="22"/>
    </w:rPr>
  </w:style>
  <w:style w:type="character" w:customStyle="1" w:styleId="footnotemark">
    <w:name w:val="footnote mark"/>
    <w:hidden/>
    <w:rsid w:val="00404190"/>
    <w:rPr>
      <w:rFonts w:ascii="NewsGotT" w:eastAsia="NewsGotT" w:hAnsi="NewsGotT" w:cs="NewsGotT"/>
      <w:color w:val="808080"/>
      <w:sz w:val="9"/>
      <w:vertAlign w:val="superscript"/>
    </w:rPr>
  </w:style>
  <w:style w:type="table" w:customStyle="1" w:styleId="TableGrid0">
    <w:name w:val="TableGrid"/>
    <w:rsid w:val="00404190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7">
    <w:name w:val="A7"/>
    <w:uiPriority w:val="99"/>
    <w:rsid w:val="00AF42D1"/>
    <w:rPr>
      <w:rFonts w:cs="NewsGotT"/>
      <w:color w:val="000000"/>
      <w:sz w:val="16"/>
      <w:szCs w:val="16"/>
    </w:rPr>
  </w:style>
  <w:style w:type="paragraph" w:customStyle="1" w:styleId="UMRodap">
    <w:name w:val="UM_Rodapé"/>
    <w:basedOn w:val="Normal"/>
    <w:link w:val="UMRodapCarter"/>
    <w:qFormat/>
    <w:rsid w:val="00E56C9B"/>
    <w:pPr>
      <w:spacing w:after="160"/>
      <w:ind w:firstLine="680"/>
      <w:contextualSpacing w:val="0"/>
    </w:pPr>
    <w:rPr>
      <w:rFonts w:eastAsiaTheme="minorHAnsi" w:cstheme="minorBidi"/>
      <w:sz w:val="16"/>
      <w:szCs w:val="24"/>
      <w:lang w:eastAsia="en-US"/>
    </w:rPr>
  </w:style>
  <w:style w:type="character" w:customStyle="1" w:styleId="UMRodapCarter">
    <w:name w:val="UM_Rodapé Caráter"/>
    <w:basedOn w:val="DefaultParagraphFont"/>
    <w:link w:val="UMRodap"/>
    <w:rsid w:val="00E56C9B"/>
    <w:rPr>
      <w:rFonts w:ascii="NewsGotT" w:eastAsiaTheme="minorHAnsi" w:hAnsi="NewsGotT" w:cstheme="minorBidi"/>
      <w:sz w:val="16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E56C9B"/>
    <w:pPr>
      <w:widowControl w:val="0"/>
      <w:autoSpaceDE w:val="0"/>
      <w:autoSpaceDN w:val="0"/>
      <w:spacing w:after="0" w:line="240" w:lineRule="auto"/>
      <w:contextualSpacing w:val="0"/>
      <w:jc w:val="left"/>
    </w:pPr>
    <w:rPr>
      <w:rFonts w:ascii="Trebuchet MS" w:eastAsia="Trebuchet MS" w:hAnsi="Trebuchet MS" w:cs="Trebuchet MS"/>
      <w:b/>
      <w:bCs/>
      <w:sz w:val="34"/>
      <w:szCs w:val="3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56C9B"/>
    <w:rPr>
      <w:rFonts w:ascii="Trebuchet MS" w:eastAsia="Trebuchet MS" w:hAnsi="Trebuchet MS" w:cs="Trebuchet MS"/>
      <w:b/>
      <w:bCs/>
      <w:sz w:val="34"/>
      <w:szCs w:val="3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7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55A7EF3-CBCA-4C45-8B7A-0CFE56587D71}">
  <we:reference id="wa104099688" version="1.3.0.0" store="pt-PT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Chicago" Version="0"/>
</file>

<file path=customXml/itemProps1.xml><?xml version="1.0" encoding="utf-8"?>
<ds:datastoreItem xmlns:ds="http://schemas.openxmlformats.org/officeDocument/2006/customXml" ds:itemID="{ADB51256-81FF-4FCF-9809-43D8D5007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3</Words>
  <Characters>13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Minho</Company>
  <LinksUpToDate>false</LinksUpToDate>
  <CharactersWithSpaces>158</CharactersWithSpaces>
  <SharedDoc>false</SharedDoc>
  <HyperlinkBase/>
  <HLinks>
    <vt:vector size="114" baseType="variant">
      <vt:variant>
        <vt:i4>6684792</vt:i4>
      </vt:variant>
      <vt:variant>
        <vt:i4>108</vt:i4>
      </vt:variant>
      <vt:variant>
        <vt:i4>0</vt:i4>
      </vt:variant>
      <vt:variant>
        <vt:i4>5</vt:i4>
      </vt:variant>
      <vt:variant>
        <vt:lpwstr>http://owl.english.purdue.edu/owl/resource/560/01/</vt:lpwstr>
      </vt:variant>
      <vt:variant>
        <vt:lpwstr/>
      </vt:variant>
      <vt:variant>
        <vt:i4>1638456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56198428</vt:lpwstr>
      </vt:variant>
      <vt:variant>
        <vt:i4>163845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56198427</vt:lpwstr>
      </vt:variant>
      <vt:variant>
        <vt:i4>1638456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56198426</vt:lpwstr>
      </vt:variant>
      <vt:variant>
        <vt:i4>163845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56198425</vt:lpwstr>
      </vt:variant>
      <vt:variant>
        <vt:i4>163845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56198424</vt:lpwstr>
      </vt:variant>
      <vt:variant>
        <vt:i4>163845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56198423</vt:lpwstr>
      </vt:variant>
      <vt:variant>
        <vt:i4>163845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56198422</vt:lpwstr>
      </vt:variant>
      <vt:variant>
        <vt:i4>163845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56198421</vt:lpwstr>
      </vt:variant>
      <vt:variant>
        <vt:i4>163845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56198420</vt:lpwstr>
      </vt:variant>
      <vt:variant>
        <vt:i4>170399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56198419</vt:lpwstr>
      </vt:variant>
      <vt:variant>
        <vt:i4>170399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56198418</vt:lpwstr>
      </vt:variant>
      <vt:variant>
        <vt:i4>170399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56198417</vt:lpwstr>
      </vt:variant>
      <vt:variant>
        <vt:i4>170399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56198416</vt:lpwstr>
      </vt:variant>
      <vt:variant>
        <vt:i4>170399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56198415</vt:lpwstr>
      </vt:variant>
      <vt:variant>
        <vt:i4>170399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56198414</vt:lpwstr>
      </vt:variant>
      <vt:variant>
        <vt:i4>170399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56198413</vt:lpwstr>
      </vt:variant>
      <vt:variant>
        <vt:i4>170399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56198412</vt:lpwstr>
      </vt:variant>
      <vt:variant>
        <vt:i4>3539001</vt:i4>
      </vt:variant>
      <vt:variant>
        <vt:i4>0</vt:i4>
      </vt:variant>
      <vt:variant>
        <vt:i4>0</vt:i4>
      </vt:variant>
      <vt:variant>
        <vt:i4>5</vt:i4>
      </vt:variant>
      <vt:variant>
        <vt:lpwstr>http://alunos.uminho.pt/Default.aspx?tabid=1&amp;pageid=16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o Varajao</dc:creator>
  <cp:lastModifiedBy>Pedro Bobião Costa</cp:lastModifiedBy>
  <cp:revision>10</cp:revision>
  <cp:lastPrinted>2020-12-21T12:20:00Z</cp:lastPrinted>
  <dcterms:created xsi:type="dcterms:W3CDTF">2021-12-20T16:33:00Z</dcterms:created>
  <dcterms:modified xsi:type="dcterms:W3CDTF">2022-10-31T16:47:00Z</dcterms:modified>
</cp:coreProperties>
</file>